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9876430" w14:textId="736B6F9B" w:rsidR="00921CE9" w:rsidRDefault="00CD110C" w:rsidP="00921CE9">
      <w:pPr>
        <w:pStyle w:val="Heading1"/>
        <w:rPr>
          <w:b/>
          <w:bCs/>
          <w:color w:val="833C0B" w:themeColor="accent2" w:themeShade="80"/>
        </w:rPr>
      </w:pPr>
      <w:r>
        <w:rPr>
          <w:b/>
          <w:bCs/>
          <w:color w:val="833C0B" w:themeColor="accent2" w:themeShade="80"/>
        </w:rPr>
        <w:t>&lt;Application Name&gt;</w:t>
      </w:r>
      <w:r w:rsidR="00921CE9">
        <w:rPr>
          <w:b/>
          <w:bCs/>
          <w:color w:val="833C0B" w:themeColor="accent2" w:themeShade="80"/>
        </w:rPr>
        <w:t xml:space="preserve"> –</w:t>
      </w:r>
      <w:r w:rsidR="00CC3E37">
        <w:rPr>
          <w:b/>
          <w:bCs/>
          <w:color w:val="833C0B" w:themeColor="accent2" w:themeShade="80"/>
        </w:rPr>
        <w:t xml:space="preserve"> PT</w:t>
      </w:r>
      <w:r w:rsidR="00921CE9">
        <w:rPr>
          <w:b/>
          <w:bCs/>
          <w:color w:val="833C0B" w:themeColor="accent2" w:themeShade="80"/>
        </w:rPr>
        <w:t xml:space="preserve"> Workbook Findings</w:t>
      </w:r>
    </w:p>
    <w:p w14:paraId="3C59398E" w14:textId="4601C42E" w:rsidR="00921CE9" w:rsidRDefault="00921CE9" w:rsidP="00921CE9">
      <w:pPr>
        <w:rPr>
          <w:lang w:val="en-US"/>
        </w:rPr>
      </w:pPr>
    </w:p>
    <w:p w14:paraId="0C881BFD" w14:textId="77777777" w:rsidR="00921CE9" w:rsidRPr="00C42C1C" w:rsidRDefault="00921CE9" w:rsidP="00C42C1C">
      <w:pPr>
        <w:pStyle w:val="Heading1"/>
      </w:pPr>
      <w:bookmarkStart w:id="0" w:name="OLE_LINK11"/>
      <w:bookmarkStart w:id="1" w:name="OLE_LINK12"/>
      <w:r w:rsidRPr="00C42C1C">
        <w:t>Information Gathering:</w:t>
      </w:r>
    </w:p>
    <w:p w14:paraId="5CA65DA0" w14:textId="326F235D" w:rsidR="00921CE9" w:rsidRDefault="00921CE9" w:rsidP="00921CE9">
      <w:pPr>
        <w:pStyle w:val="Heading2"/>
        <w:rPr>
          <w:lang w:eastAsia="en-IN"/>
        </w:rPr>
      </w:pPr>
      <w:r>
        <w:rPr>
          <w:lang w:eastAsia="en-IN"/>
        </w:rPr>
        <w:t>Search Engine Discovery or Reconnaissance:</w:t>
      </w:r>
    </w:p>
    <w:p w14:paraId="75629D1C" w14:textId="77777777" w:rsidR="00921CE9" w:rsidRDefault="00921CE9" w:rsidP="00921CE9">
      <w:pPr>
        <w:jc w:val="both"/>
        <w:rPr>
          <w:rFonts w:cstheme="minorHAnsi"/>
        </w:rPr>
      </w:pPr>
      <w:r>
        <w:rPr>
          <w:rFonts w:cstheme="minorHAnsi"/>
        </w:rPr>
        <w:t>Tried to Search for the site, sensitive files, and documents in public domain search like Google, Microsoft Bing &amp; Yahoo</w:t>
      </w:r>
    </w:p>
    <w:p w14:paraId="63324124" w14:textId="6CAC620D" w:rsidR="00921CE9" w:rsidRDefault="00921CE9" w:rsidP="00921CE9">
      <w:pPr>
        <w:pStyle w:val="ListParagraph"/>
        <w:numPr>
          <w:ilvl w:val="0"/>
          <w:numId w:val="1"/>
        </w:numPr>
        <w:jc w:val="both"/>
        <w:rPr>
          <w:rFonts w:cstheme="minorHAnsi"/>
          <w:b/>
          <w:bCs/>
        </w:rPr>
      </w:pPr>
      <w:r>
        <w:rPr>
          <w:rFonts w:cstheme="minorHAnsi"/>
          <w:b/>
          <w:bCs/>
        </w:rPr>
        <w:t>Search for the site, sensitive files, documents in Google.com-</w:t>
      </w:r>
    </w:p>
    <w:bookmarkEnd w:id="0"/>
    <w:bookmarkEnd w:id="1"/>
    <w:p w14:paraId="2C3A8090" w14:textId="69CCD7D2" w:rsidR="00921CE9" w:rsidRDefault="003847DC" w:rsidP="00921CE9">
      <w:pPr>
        <w:pStyle w:val="ListParagraph"/>
        <w:jc w:val="both"/>
        <w:rPr>
          <w:rFonts w:cstheme="minorHAnsi"/>
          <w:b/>
          <w:bCs/>
        </w:rPr>
      </w:pPr>
      <w:r w:rsidRPr="003847DC">
        <w:rPr>
          <w:rFonts w:cstheme="minorHAnsi"/>
          <w:b/>
          <w:bCs/>
          <w:noProof/>
        </w:rPr>
        <w:drawing>
          <wp:anchor distT="0" distB="0" distL="114300" distR="114300" simplePos="0" relativeHeight="251658240" behindDoc="0" locked="0" layoutInCell="1" allowOverlap="1" wp14:anchorId="684991A3" wp14:editId="1342192F">
            <wp:simplePos x="0" y="0"/>
            <wp:positionH relativeFrom="column">
              <wp:align>left</wp:align>
            </wp:positionH>
            <wp:positionV relativeFrom="paragraph">
              <wp:align>top</wp:align>
            </wp:positionV>
            <wp:extent cx="5731510" cy="3180080"/>
            <wp:effectExtent l="0" t="0" r="0" b="0"/>
            <wp:wrapSquare wrapText="bothSides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800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15568">
        <w:rPr>
          <w:rFonts w:cstheme="minorHAnsi"/>
          <w:b/>
          <w:bCs/>
        </w:rPr>
        <w:br w:type="textWrapping" w:clear="all"/>
      </w:r>
    </w:p>
    <w:p w14:paraId="3439704A" w14:textId="77777777" w:rsidR="00C42C1C" w:rsidRDefault="00C42C1C" w:rsidP="00C42C1C">
      <w:pPr>
        <w:pStyle w:val="ListParagraph"/>
        <w:jc w:val="both"/>
        <w:rPr>
          <w:rFonts w:cstheme="minorHAnsi"/>
          <w:b/>
          <w:bCs/>
        </w:rPr>
      </w:pPr>
      <w:bookmarkStart w:id="2" w:name="OLE_LINK13"/>
      <w:bookmarkStart w:id="3" w:name="OLE_LINK14"/>
      <w:r>
        <w:rPr>
          <w:rFonts w:cstheme="minorHAnsi"/>
        </w:rPr>
        <w:t>In result Sensitive Information has not been disclosed.</w:t>
      </w:r>
    </w:p>
    <w:bookmarkEnd w:id="2"/>
    <w:bookmarkEnd w:id="3"/>
    <w:p w14:paraId="360335F3" w14:textId="77777777" w:rsidR="00C42C1C" w:rsidRDefault="00C42C1C" w:rsidP="00921CE9">
      <w:pPr>
        <w:pStyle w:val="ListParagraph"/>
        <w:jc w:val="both"/>
        <w:rPr>
          <w:rFonts w:cstheme="minorHAnsi"/>
          <w:b/>
          <w:bCs/>
        </w:rPr>
      </w:pPr>
    </w:p>
    <w:p w14:paraId="6A020074" w14:textId="77777777" w:rsidR="00921CE9" w:rsidRDefault="00921CE9" w:rsidP="00921CE9">
      <w:pPr>
        <w:pStyle w:val="ListParagraph"/>
        <w:numPr>
          <w:ilvl w:val="0"/>
          <w:numId w:val="1"/>
        </w:numPr>
        <w:jc w:val="both"/>
        <w:rPr>
          <w:rFonts w:cstheme="minorHAnsi"/>
          <w:b/>
          <w:bCs/>
        </w:rPr>
      </w:pPr>
      <w:r>
        <w:rPr>
          <w:rFonts w:cstheme="minorHAnsi"/>
          <w:b/>
          <w:bCs/>
        </w:rPr>
        <w:t>Search for the site, sensitive files, documents in Microsoft Bing –</w:t>
      </w:r>
    </w:p>
    <w:p w14:paraId="0880C13A" w14:textId="3550763C" w:rsidR="00921CE9" w:rsidRDefault="003847DC" w:rsidP="00921CE9">
      <w:pPr>
        <w:pStyle w:val="ListParagraph"/>
        <w:jc w:val="both"/>
        <w:rPr>
          <w:rFonts w:cstheme="minorHAnsi"/>
          <w:b/>
          <w:bCs/>
        </w:rPr>
      </w:pPr>
      <w:r w:rsidRPr="003847DC">
        <w:rPr>
          <w:rFonts w:cstheme="minorHAnsi"/>
          <w:b/>
          <w:bCs/>
          <w:noProof/>
        </w:rPr>
        <w:drawing>
          <wp:inline distT="0" distB="0" distL="0" distR="0" wp14:anchorId="6AD49B2F" wp14:editId="6E064906">
            <wp:extent cx="5731510" cy="2298065"/>
            <wp:effectExtent l="0" t="0" r="0" b="0"/>
            <wp:docPr id="8" name="Picture 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, email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98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04762C" w14:textId="77777777" w:rsidR="00C42C1C" w:rsidRDefault="00C42C1C" w:rsidP="00C42C1C">
      <w:pPr>
        <w:pStyle w:val="ListParagraph"/>
        <w:jc w:val="both"/>
        <w:rPr>
          <w:rFonts w:cstheme="minorHAnsi"/>
          <w:b/>
          <w:bCs/>
        </w:rPr>
      </w:pPr>
      <w:r>
        <w:rPr>
          <w:rFonts w:cstheme="minorHAnsi"/>
        </w:rPr>
        <w:t>In result Sensitive Information has not been disclosed.</w:t>
      </w:r>
    </w:p>
    <w:p w14:paraId="58E70DAC" w14:textId="77777777" w:rsidR="00C42C1C" w:rsidRDefault="00C42C1C" w:rsidP="00921CE9">
      <w:pPr>
        <w:pStyle w:val="ListParagraph"/>
        <w:jc w:val="both"/>
        <w:rPr>
          <w:rFonts w:cstheme="minorHAnsi"/>
          <w:b/>
          <w:bCs/>
        </w:rPr>
      </w:pPr>
    </w:p>
    <w:p w14:paraId="40ED37AF" w14:textId="77777777" w:rsidR="00AD173D" w:rsidRDefault="00AD173D" w:rsidP="00AD173D">
      <w:pPr>
        <w:pStyle w:val="ListParagraph"/>
        <w:numPr>
          <w:ilvl w:val="0"/>
          <w:numId w:val="1"/>
        </w:numPr>
        <w:jc w:val="both"/>
        <w:rPr>
          <w:rFonts w:cstheme="minorHAnsi"/>
          <w:b/>
          <w:bCs/>
        </w:rPr>
      </w:pPr>
      <w:bookmarkStart w:id="4" w:name="OLE_LINK15"/>
      <w:bookmarkStart w:id="5" w:name="OLE_LINK16"/>
      <w:r>
        <w:rPr>
          <w:rFonts w:cstheme="minorHAnsi"/>
          <w:b/>
          <w:bCs/>
        </w:rPr>
        <w:t>Search for the site, sensitive files, documents on Yahoo.com -</w:t>
      </w:r>
    </w:p>
    <w:bookmarkEnd w:id="4"/>
    <w:bookmarkEnd w:id="5"/>
    <w:p w14:paraId="5763236F" w14:textId="3913B686" w:rsidR="00921CE9" w:rsidRDefault="00E906A6" w:rsidP="00921CE9">
      <w:pPr>
        <w:pStyle w:val="ListParagraph"/>
        <w:jc w:val="both"/>
        <w:rPr>
          <w:rFonts w:cstheme="minorHAnsi"/>
          <w:b/>
          <w:bCs/>
        </w:rPr>
      </w:pPr>
      <w:r w:rsidRPr="00E906A6">
        <w:rPr>
          <w:rFonts w:cstheme="minorHAnsi"/>
          <w:b/>
          <w:bCs/>
          <w:noProof/>
        </w:rPr>
        <w:drawing>
          <wp:inline distT="0" distB="0" distL="0" distR="0" wp14:anchorId="444E1463" wp14:editId="6799219B">
            <wp:extent cx="5731510" cy="3243580"/>
            <wp:effectExtent l="0" t="0" r="0" b="0"/>
            <wp:docPr id="14" name="Picture 1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, email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43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3155D4" w14:textId="77777777" w:rsidR="00C42C1C" w:rsidRDefault="00C42C1C" w:rsidP="00C42C1C">
      <w:pPr>
        <w:pStyle w:val="ListParagraph"/>
        <w:jc w:val="both"/>
        <w:rPr>
          <w:rFonts w:cstheme="minorHAnsi"/>
          <w:b/>
          <w:bCs/>
        </w:rPr>
      </w:pPr>
      <w:r>
        <w:rPr>
          <w:rFonts w:cstheme="minorHAnsi"/>
        </w:rPr>
        <w:t>In result Sensitive Information has not been disclosed.</w:t>
      </w:r>
    </w:p>
    <w:p w14:paraId="20349B2A" w14:textId="77777777" w:rsidR="00C42C1C" w:rsidRDefault="00C42C1C" w:rsidP="00921CE9">
      <w:pPr>
        <w:pStyle w:val="ListParagraph"/>
        <w:jc w:val="both"/>
        <w:rPr>
          <w:rFonts w:cstheme="minorHAnsi"/>
          <w:b/>
          <w:bCs/>
        </w:rPr>
      </w:pPr>
    </w:p>
    <w:p w14:paraId="6759FBEA" w14:textId="77777777" w:rsidR="00AD173D" w:rsidRDefault="00AD173D" w:rsidP="00AD173D">
      <w:r>
        <w:t>Filetype:</w:t>
      </w:r>
    </w:p>
    <w:p w14:paraId="022239B2" w14:textId="77777777" w:rsidR="00AD173D" w:rsidRDefault="00AD173D" w:rsidP="00AD173D">
      <w:pPr>
        <w:pStyle w:val="ListParagraph"/>
        <w:numPr>
          <w:ilvl w:val="0"/>
          <w:numId w:val="1"/>
        </w:numPr>
        <w:jc w:val="both"/>
        <w:rPr>
          <w:rFonts w:cstheme="minorHAnsi"/>
          <w:b/>
          <w:bCs/>
        </w:rPr>
      </w:pPr>
      <w:r>
        <w:rPr>
          <w:rFonts w:cstheme="minorHAnsi"/>
          <w:b/>
          <w:bCs/>
        </w:rPr>
        <w:t>Search for the site, sensitive files, documents on Google.com –</w:t>
      </w:r>
    </w:p>
    <w:p w14:paraId="42D2A005" w14:textId="29951160" w:rsidR="00AD173D" w:rsidRDefault="004243B9" w:rsidP="00921CE9">
      <w:pPr>
        <w:pStyle w:val="ListParagraph"/>
        <w:jc w:val="both"/>
        <w:rPr>
          <w:rFonts w:cstheme="minorHAnsi"/>
          <w:b/>
          <w:bCs/>
        </w:rPr>
      </w:pPr>
      <w:r w:rsidRPr="004243B9">
        <w:rPr>
          <w:rFonts w:cstheme="minorHAnsi"/>
          <w:b/>
          <w:bCs/>
          <w:noProof/>
        </w:rPr>
        <w:drawing>
          <wp:inline distT="0" distB="0" distL="0" distR="0" wp14:anchorId="56C8509D" wp14:editId="7618A9C3">
            <wp:extent cx="5731510" cy="2718435"/>
            <wp:effectExtent l="0" t="0" r="0" b="0"/>
            <wp:docPr id="18" name="Picture 1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, email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18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DED382" w14:textId="77777777" w:rsidR="00C42C1C" w:rsidRDefault="00C42C1C" w:rsidP="00C42C1C">
      <w:pPr>
        <w:pStyle w:val="ListParagraph"/>
        <w:jc w:val="both"/>
        <w:rPr>
          <w:rFonts w:cstheme="minorHAnsi"/>
          <w:b/>
          <w:bCs/>
        </w:rPr>
      </w:pPr>
      <w:r>
        <w:rPr>
          <w:rFonts w:cstheme="minorHAnsi"/>
        </w:rPr>
        <w:t>In result Sensitive Information has not been disclosed.</w:t>
      </w:r>
    </w:p>
    <w:p w14:paraId="31C7E667" w14:textId="77777777" w:rsidR="00C42C1C" w:rsidRDefault="00C42C1C" w:rsidP="00921CE9">
      <w:pPr>
        <w:pStyle w:val="ListParagraph"/>
        <w:jc w:val="both"/>
        <w:rPr>
          <w:rFonts w:cstheme="minorHAnsi"/>
          <w:b/>
          <w:bCs/>
        </w:rPr>
      </w:pPr>
    </w:p>
    <w:p w14:paraId="4A4D4A79" w14:textId="77777777" w:rsidR="00AD173D" w:rsidRDefault="00AD173D" w:rsidP="00AD173D">
      <w:pPr>
        <w:pStyle w:val="ListParagraph"/>
        <w:numPr>
          <w:ilvl w:val="0"/>
          <w:numId w:val="1"/>
        </w:numPr>
        <w:jc w:val="both"/>
        <w:rPr>
          <w:rFonts w:cstheme="minorHAnsi"/>
          <w:b/>
          <w:bCs/>
        </w:rPr>
      </w:pPr>
      <w:r>
        <w:rPr>
          <w:rFonts w:cstheme="minorHAnsi"/>
          <w:b/>
          <w:bCs/>
        </w:rPr>
        <w:t>Search for the site, sensitive files, documents in Microsoft Bing -</w:t>
      </w:r>
    </w:p>
    <w:p w14:paraId="24E7F711" w14:textId="74656A97" w:rsidR="00AD173D" w:rsidRDefault="004243B9" w:rsidP="00921CE9">
      <w:pPr>
        <w:pStyle w:val="ListParagraph"/>
        <w:jc w:val="both"/>
        <w:rPr>
          <w:rFonts w:cstheme="minorHAnsi"/>
          <w:b/>
          <w:bCs/>
        </w:rPr>
      </w:pPr>
      <w:r w:rsidRPr="004243B9">
        <w:rPr>
          <w:rFonts w:cstheme="minorHAnsi"/>
          <w:b/>
          <w:bCs/>
          <w:noProof/>
        </w:rPr>
        <w:lastRenderedPageBreak/>
        <w:drawing>
          <wp:inline distT="0" distB="0" distL="0" distR="0" wp14:anchorId="71B718A4" wp14:editId="789E6A2C">
            <wp:extent cx="5731510" cy="2357755"/>
            <wp:effectExtent l="0" t="0" r="0" b="0"/>
            <wp:docPr id="17" name="Picture 1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text, application, email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57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B53CD7" w14:textId="77777777" w:rsidR="00C42C1C" w:rsidRDefault="00C42C1C" w:rsidP="00C42C1C">
      <w:pPr>
        <w:pStyle w:val="ListParagraph"/>
        <w:jc w:val="both"/>
        <w:rPr>
          <w:rFonts w:cstheme="minorHAnsi"/>
          <w:b/>
          <w:bCs/>
        </w:rPr>
      </w:pPr>
      <w:bookmarkStart w:id="6" w:name="OLE_LINK1"/>
      <w:bookmarkStart w:id="7" w:name="OLE_LINK2"/>
      <w:r>
        <w:rPr>
          <w:rFonts w:cstheme="minorHAnsi"/>
        </w:rPr>
        <w:t>In result Sensitive Information has not been disclosed.</w:t>
      </w:r>
    </w:p>
    <w:bookmarkEnd w:id="6"/>
    <w:bookmarkEnd w:id="7"/>
    <w:p w14:paraId="341C5352" w14:textId="77777777" w:rsidR="00C42C1C" w:rsidRDefault="00C42C1C" w:rsidP="00921CE9">
      <w:pPr>
        <w:pStyle w:val="ListParagraph"/>
        <w:jc w:val="both"/>
        <w:rPr>
          <w:rFonts w:cstheme="minorHAnsi"/>
          <w:b/>
          <w:bCs/>
        </w:rPr>
      </w:pPr>
    </w:p>
    <w:p w14:paraId="5105BC16" w14:textId="77777777" w:rsidR="00AD173D" w:rsidRDefault="00AD173D" w:rsidP="00AD173D">
      <w:pPr>
        <w:pStyle w:val="ListParagraph"/>
        <w:numPr>
          <w:ilvl w:val="0"/>
          <w:numId w:val="1"/>
        </w:numPr>
        <w:jc w:val="both"/>
        <w:rPr>
          <w:rFonts w:cstheme="minorHAnsi"/>
          <w:b/>
          <w:bCs/>
        </w:rPr>
      </w:pPr>
      <w:r>
        <w:rPr>
          <w:rFonts w:cstheme="minorHAnsi"/>
          <w:b/>
          <w:bCs/>
        </w:rPr>
        <w:t>Search for the site, sensitive files, documents on Yahoo.com -</w:t>
      </w:r>
    </w:p>
    <w:p w14:paraId="1F8BE24C" w14:textId="5B21061F" w:rsidR="00AD173D" w:rsidRDefault="00AD173D" w:rsidP="00921CE9">
      <w:pPr>
        <w:pStyle w:val="ListParagraph"/>
        <w:jc w:val="both"/>
        <w:rPr>
          <w:rFonts w:cstheme="minorHAnsi"/>
          <w:b/>
          <w:bCs/>
        </w:rPr>
      </w:pPr>
    </w:p>
    <w:p w14:paraId="1CF4C0CF" w14:textId="393878FB" w:rsidR="00AD173D" w:rsidRDefault="004243B9" w:rsidP="00921CE9">
      <w:pPr>
        <w:pStyle w:val="ListParagraph"/>
        <w:jc w:val="both"/>
        <w:rPr>
          <w:rFonts w:cstheme="minorHAnsi"/>
          <w:b/>
          <w:bCs/>
        </w:rPr>
      </w:pPr>
      <w:r w:rsidRPr="004243B9">
        <w:rPr>
          <w:rFonts w:cstheme="minorHAnsi"/>
          <w:b/>
          <w:bCs/>
          <w:noProof/>
        </w:rPr>
        <w:drawing>
          <wp:inline distT="0" distB="0" distL="0" distR="0" wp14:anchorId="4685F506" wp14:editId="33F79507">
            <wp:extent cx="5731510" cy="2967355"/>
            <wp:effectExtent l="0" t="0" r="0" b="0"/>
            <wp:docPr id="16" name="Picture 1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text, application, email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67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70E278" w14:textId="4D2F0FA1" w:rsidR="00AD173D" w:rsidRDefault="00AD173D" w:rsidP="00921CE9">
      <w:pPr>
        <w:pStyle w:val="ListParagraph"/>
        <w:jc w:val="both"/>
        <w:rPr>
          <w:rFonts w:cstheme="minorHAnsi"/>
          <w:b/>
          <w:bCs/>
        </w:rPr>
      </w:pPr>
      <w:r>
        <w:rPr>
          <w:rFonts w:cstheme="minorHAnsi"/>
        </w:rPr>
        <w:t>In result Sensitive Information has not been disclosed.</w:t>
      </w:r>
    </w:p>
    <w:p w14:paraId="72A24395" w14:textId="77777777" w:rsidR="00AD173D" w:rsidRDefault="00AD173D" w:rsidP="00AD173D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hodan check:</w:t>
      </w:r>
    </w:p>
    <w:p w14:paraId="2C96507F" w14:textId="5607B153" w:rsidR="00AD173D" w:rsidRDefault="00AD173D" w:rsidP="00921CE9">
      <w:pPr>
        <w:pStyle w:val="ListParagraph"/>
        <w:jc w:val="both"/>
        <w:rPr>
          <w:rFonts w:cstheme="minorHAnsi"/>
          <w:b/>
          <w:bCs/>
        </w:rPr>
      </w:pPr>
    </w:p>
    <w:p w14:paraId="002AA349" w14:textId="3CD3C07B" w:rsidR="00AD173D" w:rsidRDefault="00AD173D" w:rsidP="00921CE9">
      <w:pPr>
        <w:pStyle w:val="ListParagraph"/>
        <w:jc w:val="both"/>
        <w:rPr>
          <w:rFonts w:cstheme="minorHAnsi"/>
          <w:b/>
          <w:bCs/>
        </w:rPr>
      </w:pPr>
      <w:r>
        <w:rPr>
          <w:rFonts w:cstheme="minorHAnsi"/>
          <w:b/>
          <w:bCs/>
          <w:noProof/>
        </w:rPr>
        <w:drawing>
          <wp:inline distT="0" distB="0" distL="0" distR="0" wp14:anchorId="15360E47" wp14:editId="75C43527">
            <wp:extent cx="5731510" cy="1657985"/>
            <wp:effectExtent l="0" t="0" r="2540" b="0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57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E514F" w14:textId="1A958587" w:rsidR="00AD173D" w:rsidRDefault="00AD173D" w:rsidP="00AD173D">
      <w:pPr>
        <w:rPr>
          <w:rFonts w:cstheme="minorHAnsi"/>
        </w:rPr>
      </w:pPr>
      <w:r>
        <w:rPr>
          <w:rFonts w:cstheme="minorHAnsi"/>
        </w:rPr>
        <w:t>No result found during the test.</w:t>
      </w:r>
    </w:p>
    <w:p w14:paraId="5059CF1A" w14:textId="77777777" w:rsidR="00C42C1C" w:rsidRDefault="00C42C1C" w:rsidP="00C42C1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Dnsdumpster: </w:t>
      </w:r>
    </w:p>
    <w:p w14:paraId="753039D2" w14:textId="23ED0084" w:rsidR="00C42C1C" w:rsidRDefault="00C42C1C" w:rsidP="00AD173D">
      <w:r>
        <w:rPr>
          <w:noProof/>
        </w:rPr>
        <w:drawing>
          <wp:inline distT="0" distB="0" distL="0" distR="0" wp14:anchorId="35181A28" wp14:editId="0D13BB07">
            <wp:extent cx="5083810" cy="2078358"/>
            <wp:effectExtent l="0" t="0" r="0" b="0"/>
            <wp:docPr id="9" name="Picture 9" descr="Map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1126" cy="20854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9FD70B" w14:textId="2EE7620D" w:rsidR="00322045" w:rsidRDefault="00322045" w:rsidP="00322045">
      <w:pPr>
        <w:pStyle w:val="Heading2"/>
        <w:rPr>
          <w:lang w:eastAsia="en-IN"/>
        </w:rPr>
      </w:pPr>
      <w:bookmarkStart w:id="8" w:name="OLE_LINK9"/>
      <w:bookmarkStart w:id="9" w:name="OLE_LINK10"/>
      <w:bookmarkStart w:id="10" w:name="OLE_LINK19"/>
      <w:r>
        <w:rPr>
          <w:lang w:eastAsia="en-IN"/>
        </w:rPr>
        <w:t>Analysis of Error Codes:</w:t>
      </w:r>
    </w:p>
    <w:bookmarkEnd w:id="8"/>
    <w:bookmarkEnd w:id="9"/>
    <w:bookmarkEnd w:id="10"/>
    <w:p w14:paraId="7DA9577F" w14:textId="167F10F4" w:rsidR="00322045" w:rsidRDefault="000454DE" w:rsidP="00322045">
      <w:pPr>
        <w:rPr>
          <w:lang w:eastAsia="en-IN"/>
        </w:rPr>
      </w:pPr>
      <w:r w:rsidRPr="000454DE">
        <w:rPr>
          <w:noProof/>
          <w:lang w:eastAsia="en-IN"/>
        </w:rPr>
        <w:drawing>
          <wp:inline distT="0" distB="0" distL="0" distR="0" wp14:anchorId="23BA3084" wp14:editId="19071166">
            <wp:extent cx="6762750" cy="1542710"/>
            <wp:effectExtent l="0" t="0" r="0" b="0"/>
            <wp:docPr id="19" name="Picture 19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Text&#10;&#10;Description automatically generated with medium confidenc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806775" cy="1552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661827" w14:textId="7B69D2EB" w:rsidR="00322045" w:rsidRDefault="00322045" w:rsidP="00322045">
      <w:bookmarkStart w:id="11" w:name="OLE_LINK17"/>
      <w:bookmarkStart w:id="12" w:name="OLE_LINK18"/>
      <w:r>
        <w:t>Generic error message has not been disclosing for the above scenario getting</w:t>
      </w:r>
      <w:r w:rsidR="00F63E98">
        <w:t xml:space="preserve"> server error and</w:t>
      </w:r>
      <w:r>
        <w:t xml:space="preserve"> version details</w:t>
      </w:r>
      <w:r w:rsidR="006F096F">
        <w:t>.</w:t>
      </w:r>
      <w:r w:rsidR="000A4FDD">
        <w:t xml:space="preserve"> It’s a finding</w:t>
      </w:r>
    </w:p>
    <w:bookmarkEnd w:id="11"/>
    <w:bookmarkEnd w:id="12"/>
    <w:p w14:paraId="09D79F3C" w14:textId="093E75E1" w:rsidR="006F096F" w:rsidRDefault="000108B0" w:rsidP="006F096F">
      <w:pPr>
        <w:pStyle w:val="Heading2"/>
        <w:rPr>
          <w:rFonts w:eastAsia="Times New Roman" w:cstheme="majorHAnsi"/>
          <w:lang w:eastAsia="en-IN"/>
        </w:rPr>
      </w:pPr>
      <w:r>
        <w:fldChar w:fldCharType="begin"/>
      </w:r>
      <w:r>
        <w:instrText xml:space="preserve"> HYPERLINK "https://ts.accenture.com/Sites/CIOSecurityAudit/CIO%20Security%20Assurance%20and%20Compliance/Tools%20Initiative/ToolsWiki/Manual%20Test%20Procedures/Testing%20for%20Cacheable%20SSL%20Pages.aspx" </w:instrText>
      </w:r>
      <w:r>
        <w:fldChar w:fldCharType="separate"/>
      </w:r>
      <w:r w:rsidR="006F096F" w:rsidRPr="006F096F">
        <w:rPr>
          <w:rStyle w:val="Hyperlink"/>
          <w:rFonts w:eastAsia="Times New Roman" w:cstheme="majorHAnsi"/>
          <w:color w:val="auto"/>
          <w:lang w:eastAsia="en-IN"/>
        </w:rPr>
        <w:t>​</w:t>
      </w:r>
      <w:r w:rsidR="006F096F" w:rsidRPr="006F096F">
        <w:rPr>
          <w:rStyle w:val="Heading2Char"/>
          <w:rFonts w:cstheme="majorHAnsi"/>
          <w:lang w:eastAsia="en-IN"/>
        </w:rPr>
        <w:t>Testing for Cacheable SSL Pages</w:t>
      </w:r>
      <w:r>
        <w:rPr>
          <w:rStyle w:val="Heading2Char"/>
          <w:rFonts w:cstheme="majorHAnsi"/>
          <w:lang w:eastAsia="en-IN"/>
        </w:rPr>
        <w:fldChar w:fldCharType="end"/>
      </w:r>
      <w:r w:rsidR="006F096F" w:rsidRPr="006F096F">
        <w:rPr>
          <w:rFonts w:eastAsia="Times New Roman" w:cstheme="majorHAnsi"/>
          <w:lang w:eastAsia="en-IN"/>
        </w:rPr>
        <w:t>:</w:t>
      </w:r>
    </w:p>
    <w:p w14:paraId="7F16C6A9" w14:textId="77777777" w:rsidR="006F096F" w:rsidRDefault="006F096F" w:rsidP="006F096F">
      <w:pPr>
        <w:rPr>
          <w:rFonts w:ascii="Times New Roman" w:hAnsi="Times New Roman" w:cs="Times New Roman"/>
          <w:color w:val="000000" w:themeColor="text1"/>
        </w:rPr>
      </w:pPr>
      <w:bookmarkStart w:id="13" w:name="OLE_LINK20"/>
      <w:bookmarkStart w:id="14" w:name="OLE_LINK21"/>
      <w:r>
        <w:rPr>
          <w:rFonts w:ascii="Times New Roman" w:hAnsi="Times New Roman" w:cs="Times New Roman"/>
          <w:color w:val="000000" w:themeColor="text1"/>
        </w:rPr>
        <w:t>Log out of the application. Close and re-open the browser. </w:t>
      </w:r>
    </w:p>
    <w:bookmarkEnd w:id="13"/>
    <w:bookmarkEnd w:id="14"/>
    <w:p w14:paraId="27D044BF" w14:textId="77777777" w:rsidR="006F096F" w:rsidRDefault="006F096F" w:rsidP="006F096F">
      <w:p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FireFox: Type </w:t>
      </w:r>
      <w:r>
        <w:rPr>
          <w:rStyle w:val="Emphasis"/>
          <w:rFonts w:ascii="Times New Roman" w:hAnsi="Times New Roman" w:cs="Times New Roman"/>
          <w:b/>
          <w:bCs/>
          <w:color w:val="000000" w:themeColor="text1"/>
        </w:rPr>
        <w:t>a</w:t>
      </w:r>
      <w:r>
        <w:rPr>
          <w:rStyle w:val="Strong"/>
          <w:rFonts w:ascii="Times New Roman" w:hAnsi="Times New Roman" w:cs="Times New Roman"/>
          <w:i/>
          <w:iCs/>
          <w:color w:val="000000" w:themeColor="text1"/>
        </w:rPr>
        <w:t>bout:cache</w:t>
      </w:r>
      <w:r>
        <w:rPr>
          <w:rFonts w:ascii="Times New Roman" w:hAnsi="Times New Roman" w:cs="Times New Roman"/>
          <w:color w:val="000000" w:themeColor="text1"/>
        </w:rPr>
        <w:t xml:space="preserve"> in the address bar.</w:t>
      </w:r>
    </w:p>
    <w:p w14:paraId="3C3CFBCD" w14:textId="21DC8298" w:rsidR="006F096F" w:rsidRDefault="006F096F" w:rsidP="006F096F">
      <w:pPr>
        <w:rPr>
          <w:lang w:eastAsia="en-IN"/>
        </w:rPr>
      </w:pPr>
      <w:r>
        <w:rPr>
          <w:noProof/>
          <w:lang w:eastAsia="en-IN"/>
        </w:rPr>
        <w:drawing>
          <wp:inline distT="0" distB="0" distL="0" distR="0" wp14:anchorId="7FBADD16" wp14:editId="0D118FBE">
            <wp:extent cx="5731510" cy="2921000"/>
            <wp:effectExtent l="0" t="0" r="2540" b="0"/>
            <wp:docPr id="11" name="Picture 1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, email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2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8AD42B" w14:textId="05CF529A" w:rsidR="006F096F" w:rsidRDefault="006F096F" w:rsidP="006F096F">
      <w:pPr>
        <w:rPr>
          <w:lang w:eastAsia="en-IN"/>
        </w:rPr>
      </w:pPr>
      <w:r>
        <w:rPr>
          <w:noProof/>
          <w:lang w:eastAsia="en-IN"/>
        </w:rPr>
        <w:lastRenderedPageBreak/>
        <w:drawing>
          <wp:inline distT="0" distB="0" distL="0" distR="0" wp14:anchorId="7DB48EA6" wp14:editId="4BE436A7">
            <wp:extent cx="5731510" cy="3232785"/>
            <wp:effectExtent l="0" t="0" r="2540" b="5715"/>
            <wp:docPr id="12" name="Picture 12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&#10;&#10;Description automatically generated with medium confidence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32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A0A1C1" w14:textId="5259CE56" w:rsidR="006F096F" w:rsidRPr="006F096F" w:rsidRDefault="006F096F" w:rsidP="006F096F">
      <w:pPr>
        <w:rPr>
          <w:lang w:eastAsia="en-IN"/>
        </w:rPr>
      </w:pPr>
      <w:r>
        <w:rPr>
          <w:noProof/>
          <w:lang w:eastAsia="en-IN"/>
        </w:rPr>
        <w:drawing>
          <wp:inline distT="0" distB="0" distL="0" distR="0" wp14:anchorId="5A4D9AB9" wp14:editId="6E1F9000">
            <wp:extent cx="5731510" cy="3048000"/>
            <wp:effectExtent l="0" t="0" r="2540" b="0"/>
            <wp:docPr id="13" name="Picture 13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&#10;&#10;Description automatically generated with medium confidence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27BE1C" w14:textId="091076A8" w:rsidR="006F096F" w:rsidRDefault="006F096F" w:rsidP="00322045">
      <w:pPr>
        <w:rPr>
          <w:lang w:eastAsia="en-IN"/>
        </w:rPr>
      </w:pPr>
    </w:p>
    <w:p w14:paraId="71FDA4C4" w14:textId="77777777" w:rsidR="006F096F" w:rsidRDefault="006F096F" w:rsidP="006F096F">
      <w:pPr>
        <w:rPr>
          <w:rStyle w:val="eop"/>
          <w:rFonts w:ascii="Calibri" w:hAnsi="Calibri" w:cs="Calibri"/>
          <w:color w:val="000000"/>
          <w:shd w:val="clear" w:color="auto" w:fill="FFFFFF"/>
        </w:rPr>
      </w:pPr>
      <w:r>
        <w:rPr>
          <w:rStyle w:val="normaltextrun"/>
          <w:rFonts w:ascii="Calibri" w:hAnsi="Calibri" w:cs="Calibri"/>
          <w:color w:val="000000"/>
          <w:shd w:val="clear" w:color="auto" w:fill="FFFFFF"/>
        </w:rPr>
        <w:t>No confidential info disclosed as cache information.</w:t>
      </w:r>
      <w:r>
        <w:rPr>
          <w:rStyle w:val="eop"/>
          <w:rFonts w:ascii="Calibri" w:hAnsi="Calibri" w:cs="Calibri"/>
          <w:color w:val="000000"/>
          <w:shd w:val="clear" w:color="auto" w:fill="FFFFFF"/>
        </w:rPr>
        <w:t> </w:t>
      </w:r>
    </w:p>
    <w:p w14:paraId="12524897" w14:textId="77777777" w:rsidR="006F096F" w:rsidRDefault="006F096F" w:rsidP="006F096F">
      <w:pPr>
        <w:rPr>
          <w:rStyle w:val="Heading2Char"/>
          <w:lang w:eastAsia="en-IN"/>
        </w:rPr>
      </w:pPr>
    </w:p>
    <w:p w14:paraId="31F1FBBF" w14:textId="77777777" w:rsidR="006F096F" w:rsidRDefault="006F096F" w:rsidP="006F096F">
      <w:pPr>
        <w:rPr>
          <w:rStyle w:val="Heading2Char"/>
          <w:lang w:eastAsia="en-IN"/>
        </w:rPr>
      </w:pPr>
    </w:p>
    <w:p w14:paraId="2B539A84" w14:textId="666D15C9" w:rsidR="006F096F" w:rsidRDefault="006F096F" w:rsidP="006F096F">
      <w:pPr>
        <w:pStyle w:val="Heading2"/>
        <w:rPr>
          <w:rStyle w:val="Heading2Char"/>
        </w:rPr>
      </w:pPr>
      <w:r>
        <w:rPr>
          <w:rStyle w:val="Heading2Char"/>
          <w:lang w:eastAsia="en-IN"/>
        </w:rPr>
        <w:t>Unpatched Java</w:t>
      </w:r>
      <w:r>
        <w:rPr>
          <w:rStyle w:val="Heading2Char"/>
        </w:rPr>
        <w:t xml:space="preserve"> </w:t>
      </w:r>
      <w:r>
        <w:rPr>
          <w:rStyle w:val="Heading2Char"/>
          <w:lang w:eastAsia="en-IN"/>
        </w:rPr>
        <w:t>script Libraries</w:t>
      </w:r>
      <w:r>
        <w:rPr>
          <w:rStyle w:val="Heading2Char"/>
        </w:rPr>
        <w:t>:</w:t>
      </w:r>
    </w:p>
    <w:p w14:paraId="415B8269" w14:textId="01E99E22" w:rsidR="006F096F" w:rsidRDefault="006F096F" w:rsidP="006F096F">
      <w:pPr>
        <w:rPr>
          <w:rFonts w:ascii="Times New Roman" w:hAnsi="Times New Roman" w:cs="Times New Roman"/>
          <w:color w:val="444444"/>
        </w:rPr>
      </w:pPr>
      <w:r>
        <w:rPr>
          <w:rFonts w:ascii="Times New Roman" w:hAnsi="Times New Roman" w:cs="Times New Roman"/>
          <w:color w:val="444444"/>
        </w:rPr>
        <w:t>Access the application using these browsers and open Wappalyzer.</w:t>
      </w:r>
    </w:p>
    <w:p w14:paraId="7A643738" w14:textId="16AF831F" w:rsidR="006F096F" w:rsidRDefault="00552588" w:rsidP="006F096F">
      <w:pPr>
        <w:rPr>
          <w:rFonts w:ascii="Times New Roman" w:hAnsi="Times New Roman" w:cs="Times New Roman"/>
          <w:color w:val="444444"/>
          <w:lang w:val="en-US"/>
        </w:rPr>
      </w:pPr>
      <w:r>
        <w:rPr>
          <w:rFonts w:ascii="Times New Roman" w:hAnsi="Times New Roman" w:cs="Times New Roman"/>
          <w:noProof/>
          <w:color w:val="444444"/>
          <w:lang w:val="en-US"/>
        </w:rPr>
        <w:lastRenderedPageBreak/>
        <w:drawing>
          <wp:inline distT="0" distB="0" distL="0" distR="0" wp14:anchorId="290D3321" wp14:editId="3A141258">
            <wp:extent cx="5731510" cy="2889885"/>
            <wp:effectExtent l="0" t="0" r="2540" b="5715"/>
            <wp:docPr id="24" name="Picture 24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application, Teams&#10;&#10;Description automatically generated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89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45F8F4" w14:textId="124FB8D6" w:rsidR="00926936" w:rsidRDefault="00926936" w:rsidP="006F096F">
      <w:pPr>
        <w:rPr>
          <w:rFonts w:ascii="Times New Roman" w:hAnsi="Times New Roman" w:cs="Times New Roman"/>
          <w:color w:val="444444"/>
          <w:lang w:val="en-US"/>
        </w:rPr>
      </w:pPr>
      <w:r>
        <w:rPr>
          <w:rFonts w:ascii="Times New Roman" w:hAnsi="Times New Roman" w:cs="Times New Roman"/>
          <w:noProof/>
          <w:color w:val="444444"/>
          <w:lang w:val="en-US"/>
        </w:rPr>
        <w:drawing>
          <wp:inline distT="0" distB="0" distL="0" distR="0" wp14:anchorId="20C1D879" wp14:editId="03123FA0">
            <wp:extent cx="5731510" cy="2892425"/>
            <wp:effectExtent l="0" t="0" r="2540" b="3175"/>
            <wp:docPr id="25" name="Picture 2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&#10;&#10;Description automatically generated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9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295F4" w14:textId="03F421D1" w:rsidR="000454DE" w:rsidRDefault="000454DE" w:rsidP="006F096F">
      <w:pPr>
        <w:rPr>
          <w:rFonts w:ascii="Times New Roman" w:hAnsi="Times New Roman" w:cs="Times New Roman"/>
          <w:color w:val="444444"/>
          <w:lang w:val="en-US"/>
        </w:rPr>
      </w:pPr>
      <w:r w:rsidRPr="000454DE">
        <w:rPr>
          <w:rFonts w:ascii="Times New Roman" w:hAnsi="Times New Roman" w:cs="Times New Roman"/>
          <w:noProof/>
          <w:color w:val="444444"/>
          <w:lang w:val="en-US"/>
        </w:rPr>
        <w:drawing>
          <wp:inline distT="0" distB="0" distL="0" distR="0" wp14:anchorId="47C1F55D" wp14:editId="4782C288">
            <wp:extent cx="5731510" cy="2815590"/>
            <wp:effectExtent l="0" t="0" r="0" b="0"/>
            <wp:docPr id="32" name="Picture 3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Graphical user interface, text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15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9E17B9" w14:textId="7F6555D1" w:rsidR="000454DE" w:rsidRDefault="000454DE" w:rsidP="006F096F">
      <w:pPr>
        <w:rPr>
          <w:rFonts w:ascii="Times New Roman" w:hAnsi="Times New Roman" w:cs="Times New Roman"/>
          <w:color w:val="444444"/>
          <w:lang w:val="en-US"/>
        </w:rPr>
      </w:pPr>
      <w:r w:rsidRPr="000454DE">
        <w:rPr>
          <w:rFonts w:ascii="Times New Roman" w:hAnsi="Times New Roman" w:cs="Times New Roman"/>
          <w:noProof/>
          <w:color w:val="444444"/>
          <w:lang w:val="en-US"/>
        </w:rPr>
        <w:lastRenderedPageBreak/>
        <w:drawing>
          <wp:inline distT="0" distB="0" distL="0" distR="0" wp14:anchorId="4A77EC2A" wp14:editId="5AB5FA49">
            <wp:extent cx="5731510" cy="2446020"/>
            <wp:effectExtent l="0" t="0" r="0" b="0"/>
            <wp:docPr id="20" name="Picture 2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text, application, email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46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A9E615" w14:textId="094629E2" w:rsidR="003330B3" w:rsidRDefault="003330B3" w:rsidP="003330B3">
      <w:pPr>
        <w:rPr>
          <w:rFonts w:ascii="Times New Roman" w:hAnsi="Times New Roman" w:cs="Times New Roman"/>
          <w:color w:val="444444"/>
        </w:rPr>
      </w:pPr>
      <w:r>
        <w:rPr>
          <w:rFonts w:ascii="Times New Roman" w:hAnsi="Times New Roman" w:cs="Times New Roman"/>
          <w:color w:val="444444"/>
        </w:rPr>
        <w:t>Bootstrap 3.3.6 is vulnerable to the XSS</w:t>
      </w:r>
    </w:p>
    <w:p w14:paraId="2C1AF6F4" w14:textId="0CF284A8" w:rsidR="003330B3" w:rsidRDefault="003330B3" w:rsidP="003330B3">
      <w:pPr>
        <w:rPr>
          <w:rFonts w:ascii="Times New Roman" w:hAnsi="Times New Roman" w:cs="Times New Roman"/>
          <w:color w:val="444444"/>
        </w:rPr>
      </w:pPr>
      <w:r>
        <w:rPr>
          <w:rFonts w:ascii="Times New Roman" w:hAnsi="Times New Roman" w:cs="Times New Roman"/>
          <w:color w:val="444444"/>
        </w:rPr>
        <w:t>Application uses Angular version 1.5.0 is vulnerable to the XSS</w:t>
      </w:r>
    </w:p>
    <w:p w14:paraId="6D9A2530" w14:textId="77777777" w:rsidR="003330B3" w:rsidRDefault="003330B3" w:rsidP="006F096F">
      <w:pPr>
        <w:rPr>
          <w:rFonts w:ascii="Times New Roman" w:hAnsi="Times New Roman" w:cs="Times New Roman"/>
          <w:color w:val="444444"/>
          <w:lang w:val="en-US"/>
        </w:rPr>
      </w:pPr>
    </w:p>
    <w:p w14:paraId="7C94CAC7" w14:textId="77777777" w:rsidR="006F096F" w:rsidRDefault="006F096F" w:rsidP="006F096F">
      <w:pPr>
        <w:pStyle w:val="Heading1"/>
        <w:spacing w:after="240" w:line="240" w:lineRule="auto"/>
        <w:rPr>
          <w:rFonts w:cstheme="majorHAnsi"/>
          <w:color w:val="595959" w:themeColor="text1" w:themeTint="A6"/>
        </w:rPr>
      </w:pPr>
      <w:bookmarkStart w:id="15" w:name="OLE_LINK24"/>
      <w:bookmarkStart w:id="16" w:name="OLE_LINK25"/>
      <w:r>
        <w:rPr>
          <w:rFonts w:cstheme="majorHAnsi"/>
          <w:color w:val="595959" w:themeColor="text1" w:themeTint="A6"/>
        </w:rPr>
        <w:t xml:space="preserve">Security Misconfigurations: </w:t>
      </w:r>
    </w:p>
    <w:bookmarkEnd w:id="15"/>
    <w:bookmarkEnd w:id="16"/>
    <w:p w14:paraId="73342DF9" w14:textId="311B7462" w:rsidR="006F096F" w:rsidRDefault="006F096F" w:rsidP="006F096F">
      <w:pPr>
        <w:pStyle w:val="Heading2"/>
        <w:rPr>
          <w:rFonts w:cstheme="majorHAnsi"/>
          <w:color w:val="595959" w:themeColor="text1" w:themeTint="A6"/>
        </w:rPr>
      </w:pPr>
      <w:r>
        <w:t>Robots.txt:</w:t>
      </w:r>
    </w:p>
    <w:p w14:paraId="69140051" w14:textId="106C8769" w:rsidR="006F096F" w:rsidRDefault="006F096F" w:rsidP="006F096F">
      <w:r>
        <w:rPr>
          <w:noProof/>
        </w:rPr>
        <w:drawing>
          <wp:inline distT="0" distB="0" distL="0" distR="0" wp14:anchorId="7A4B7721" wp14:editId="4B36CD3D">
            <wp:extent cx="5731510" cy="2207895"/>
            <wp:effectExtent l="0" t="0" r="2540" b="1905"/>
            <wp:docPr id="15" name="Picture 1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, application, email&#10;&#10;Description automatically generated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07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16FE56" w14:textId="77777777" w:rsidR="006F096F" w:rsidRDefault="006F096F" w:rsidP="006F096F">
      <w:r>
        <w:t>Robots.txt is implemented in the application</w:t>
      </w:r>
    </w:p>
    <w:p w14:paraId="7E72F782" w14:textId="77777777" w:rsidR="00EF5BA7" w:rsidRDefault="00EF5BA7" w:rsidP="00EF5BA7">
      <w:pPr>
        <w:pStyle w:val="Heading2"/>
      </w:pPr>
      <w:bookmarkStart w:id="17" w:name="OLE_LINK26"/>
      <w:bookmarkStart w:id="18" w:name="OLE_LINK27"/>
      <w:r>
        <w:t>Exposure of applications. git directory</w:t>
      </w:r>
    </w:p>
    <w:p w14:paraId="1B8E3190" w14:textId="77777777" w:rsidR="00EF5BA7" w:rsidRDefault="00EF5BA7" w:rsidP="00EF5BA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rying to access URL using. git directory</w:t>
      </w:r>
    </w:p>
    <w:bookmarkEnd w:id="17"/>
    <w:bookmarkEnd w:id="18"/>
    <w:p w14:paraId="2E93905A" w14:textId="131E8ADE" w:rsidR="006F096F" w:rsidRDefault="007D2C90" w:rsidP="006F096F">
      <w:r>
        <w:rPr>
          <w:noProof/>
        </w:rPr>
        <w:drawing>
          <wp:inline distT="0" distB="0" distL="0" distR="0" wp14:anchorId="634A31C4" wp14:editId="625C1EB0">
            <wp:extent cx="5731510" cy="1591310"/>
            <wp:effectExtent l="0" t="0" r="2540" b="8890"/>
            <wp:docPr id="79" name="Picture 7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 79" descr="Graphical user interface, text, application, email&#10;&#10;Description automatically generated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91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3A463E" w14:textId="77777777" w:rsidR="00940F70" w:rsidRDefault="00940F70" w:rsidP="00940F70">
      <w:r>
        <w:lastRenderedPageBreak/>
        <w:t>Generic error message has not been disclosing for the above scenario getting server error and version details. It’s a finding</w:t>
      </w:r>
    </w:p>
    <w:p w14:paraId="15C21F5F" w14:textId="77777777" w:rsidR="00940F70" w:rsidRDefault="00940F70" w:rsidP="006F096F"/>
    <w:p w14:paraId="4E58217D" w14:textId="1EA75B12" w:rsidR="00EF5BA7" w:rsidRDefault="00F63E98" w:rsidP="006F096F">
      <w:r>
        <w:t xml:space="preserve">Server </w:t>
      </w:r>
      <w:r w:rsidR="00EF5BA7">
        <w:t>Error message showing version details was disclosed.</w:t>
      </w:r>
    </w:p>
    <w:p w14:paraId="5E21088E" w14:textId="155D8DAB" w:rsidR="00AC2FF9" w:rsidRDefault="00AC2FF9" w:rsidP="00AC2FF9">
      <w:pPr>
        <w:pStyle w:val="Heading2"/>
      </w:pPr>
      <w:bookmarkStart w:id="19" w:name="OLE_LINK3"/>
      <w:bookmarkStart w:id="20" w:name="OLE_LINK4"/>
      <w:bookmarkStart w:id="21" w:name="OLE_LINK28"/>
      <w:r>
        <w:t xml:space="preserve">Testing for Web Application Fingerprint: </w:t>
      </w:r>
    </w:p>
    <w:bookmarkEnd w:id="19"/>
    <w:bookmarkEnd w:id="20"/>
    <w:bookmarkEnd w:id="21"/>
    <w:p w14:paraId="4110A194" w14:textId="0598B8A5" w:rsidR="00F63E98" w:rsidRDefault="00870399" w:rsidP="00F63E98">
      <w:r>
        <w:rPr>
          <w:noProof/>
        </w:rPr>
        <w:drawing>
          <wp:inline distT="0" distB="0" distL="0" distR="0" wp14:anchorId="667D5F1F" wp14:editId="6481CB2B">
            <wp:extent cx="5731510" cy="2678430"/>
            <wp:effectExtent l="0" t="0" r="2540" b="7620"/>
            <wp:docPr id="26" name="Picture 2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Text&#10;&#10;Description automatically generated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78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F03768" w14:textId="7739AA6B" w:rsidR="00870399" w:rsidRDefault="00870399" w:rsidP="00F63E98">
      <w:r>
        <w:rPr>
          <w:noProof/>
        </w:rPr>
        <w:drawing>
          <wp:inline distT="0" distB="0" distL="0" distR="0" wp14:anchorId="698C98EC" wp14:editId="272C2B31">
            <wp:extent cx="5731510" cy="2693670"/>
            <wp:effectExtent l="0" t="0" r="2540" b="0"/>
            <wp:docPr id="27" name="Picture 2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text, application&#10;&#10;Description automatically generated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93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D5FFDA" w14:textId="4840BB9A" w:rsidR="00870399" w:rsidRDefault="00870399" w:rsidP="00870399">
      <w:r>
        <w:t>As the GET request converted to HEAD request, 404 error with the message “Not Found”. No sensitive Information discloses.</w:t>
      </w:r>
    </w:p>
    <w:p w14:paraId="7A4BC214" w14:textId="77777777" w:rsidR="00870399" w:rsidRPr="00F63E98" w:rsidRDefault="00870399" w:rsidP="00F63E98"/>
    <w:p w14:paraId="370DA510" w14:textId="4D5408D5" w:rsidR="00AC2FF9" w:rsidRDefault="00AC2FF9" w:rsidP="00AC2FF9">
      <w:pPr>
        <w:pStyle w:val="Heading2"/>
      </w:pPr>
      <w:r>
        <w:lastRenderedPageBreak/>
        <w:t>Application Discovery:</w:t>
      </w:r>
      <w:r>
        <w:tab/>
      </w:r>
    </w:p>
    <w:p w14:paraId="2BE3C280" w14:textId="76DD663D" w:rsidR="00AC2FF9" w:rsidRDefault="00870399" w:rsidP="00AC2FF9">
      <w:r>
        <w:rPr>
          <w:noProof/>
        </w:rPr>
        <w:drawing>
          <wp:inline distT="0" distB="0" distL="0" distR="0" wp14:anchorId="5576A44C" wp14:editId="466E1E29">
            <wp:extent cx="5537485" cy="4165814"/>
            <wp:effectExtent l="0" t="0" r="6350" b="6350"/>
            <wp:docPr id="28" name="Picture 2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Graphical user interface, text, application, email&#10;&#10;Description automatically generated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37485" cy="41658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82F5E" w14:textId="1843D73F" w:rsidR="008C7BDB" w:rsidRDefault="008C7BDB" w:rsidP="00AC2FF9">
      <w:r>
        <w:t>Port 80 is open in the application.</w:t>
      </w:r>
    </w:p>
    <w:p w14:paraId="0C3FBB5C" w14:textId="41C7690F" w:rsidR="00CB6429" w:rsidRDefault="00CB6429" w:rsidP="00CB6429">
      <w:pPr>
        <w:pStyle w:val="Heading2"/>
      </w:pPr>
      <w:r>
        <w:t>Testing for Tilde Attack</w:t>
      </w:r>
    </w:p>
    <w:p w14:paraId="11AE2F79" w14:textId="5A27DA0D" w:rsidR="00CB6429" w:rsidRDefault="00EB1C44" w:rsidP="00CB642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66404F80" wp14:editId="43336EBD">
            <wp:extent cx="5731510" cy="2352675"/>
            <wp:effectExtent l="0" t="0" r="2540" b="9525"/>
            <wp:docPr id="29" name="Picture 2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Graphical user interface, text, application, email&#10;&#10;Description automatically generated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52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E51411" w14:textId="24F1728F" w:rsidR="008C7BDB" w:rsidRPr="008C7BDB" w:rsidRDefault="008C7BDB" w:rsidP="00CB6429">
      <w:r>
        <w:t>Port 80 is open in the application.</w:t>
      </w:r>
    </w:p>
    <w:p w14:paraId="2DA039FD" w14:textId="77777777" w:rsidR="008C7BDB" w:rsidRDefault="008C7BDB" w:rsidP="00CB6429">
      <w:pPr>
        <w:rPr>
          <w:rFonts w:ascii="Times New Roman" w:hAnsi="Times New Roman" w:cs="Times New Roman"/>
        </w:rPr>
      </w:pPr>
    </w:p>
    <w:p w14:paraId="625FE895" w14:textId="79BF0F25" w:rsidR="00CB6429" w:rsidRDefault="00CB6429" w:rsidP="00CB6429">
      <w:pPr>
        <w:pStyle w:val="Heading2"/>
        <w:rPr>
          <w:rStyle w:val="Heading1Char"/>
          <w:sz w:val="26"/>
          <w:szCs w:val="26"/>
        </w:rPr>
      </w:pPr>
      <w:r>
        <w:rPr>
          <w:rStyle w:val="Heading1Char"/>
          <w:sz w:val="26"/>
          <w:szCs w:val="26"/>
        </w:rPr>
        <w:lastRenderedPageBreak/>
        <w:t>Testing for HTTP Methods and XST:</w:t>
      </w:r>
    </w:p>
    <w:p w14:paraId="31B4F8E0" w14:textId="2FD42EFE" w:rsidR="0015553E" w:rsidRDefault="0015553E" w:rsidP="0015553E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323ED0FE" wp14:editId="7C24EE3A">
            <wp:extent cx="5731510" cy="2955290"/>
            <wp:effectExtent l="0" t="0" r="2540" b="0"/>
            <wp:docPr id="30" name="Picture 30" descr="Graphical user interface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Graphical user interface, application, table, Excel&#10;&#10;Description automatically generated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55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1B8CED" w14:textId="38F6C948" w:rsidR="0015553E" w:rsidRPr="0015553E" w:rsidRDefault="0015553E" w:rsidP="0015553E">
      <w:r>
        <w:t>Only GET method is allowed. Error message has been displayed for the other methods.</w:t>
      </w:r>
    </w:p>
    <w:p w14:paraId="4ABCAD9D" w14:textId="5A19C682" w:rsidR="00CB6429" w:rsidRDefault="00CB6429" w:rsidP="00CB6429">
      <w:pPr>
        <w:pStyle w:val="Heading2"/>
      </w:pPr>
      <w:r>
        <w:t>Testing for security headers:</w:t>
      </w:r>
    </w:p>
    <w:p w14:paraId="29E14983" w14:textId="5CAFA1DB" w:rsidR="00CB6429" w:rsidRDefault="0015553E" w:rsidP="00CB6429">
      <w:r>
        <w:rPr>
          <w:noProof/>
        </w:rPr>
        <w:drawing>
          <wp:inline distT="0" distB="0" distL="0" distR="0" wp14:anchorId="104373DD" wp14:editId="704FDF39">
            <wp:extent cx="5731510" cy="1228090"/>
            <wp:effectExtent l="0" t="0" r="2540" b="0"/>
            <wp:docPr id="31" name="Picture 3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Graphical user interface, text, application&#10;&#10;Description automatically generated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28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953D8">
        <w:t>f</w:t>
      </w:r>
    </w:p>
    <w:p w14:paraId="5212FFF2" w14:textId="63E5E1FE" w:rsidR="0015553E" w:rsidRDefault="00FA62B5" w:rsidP="00CB6429">
      <w:r>
        <w:rPr>
          <w:noProof/>
        </w:rPr>
        <w:drawing>
          <wp:inline distT="0" distB="0" distL="0" distR="0" wp14:anchorId="649DE1E8" wp14:editId="1E81B029">
            <wp:extent cx="5731510" cy="2840355"/>
            <wp:effectExtent l="0" t="0" r="2540" b="0"/>
            <wp:docPr id="35" name="Picture 35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Graphical user interface, text, application, Word&#10;&#10;Description automatically generated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40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372DEC" w14:textId="4206901A" w:rsidR="00CB6429" w:rsidRDefault="0015553E" w:rsidP="00CB6429">
      <w:r>
        <w:rPr>
          <w:noProof/>
        </w:rPr>
        <w:lastRenderedPageBreak/>
        <w:drawing>
          <wp:inline distT="0" distB="0" distL="0" distR="0" wp14:anchorId="7C0981D0" wp14:editId="29D9AAFF">
            <wp:extent cx="5731510" cy="2916555"/>
            <wp:effectExtent l="0" t="0" r="2540" b="0"/>
            <wp:docPr id="33" name="Picture 3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Graphical user interface, text, application, email&#10;&#10;Description automatically generated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16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D30A58" w14:textId="051BB50E" w:rsidR="0015553E" w:rsidRDefault="0015553E" w:rsidP="00CB6429">
      <w:r>
        <w:rPr>
          <w:noProof/>
        </w:rPr>
        <w:drawing>
          <wp:inline distT="0" distB="0" distL="0" distR="0" wp14:anchorId="39BBE2A5" wp14:editId="568E3D7C">
            <wp:extent cx="5731510" cy="934720"/>
            <wp:effectExtent l="0" t="0" r="2540" b="0"/>
            <wp:docPr id="34" name="Picture 3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Graphical user interface, text, application, email&#10;&#10;Description automatically generated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34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FD7D28" w14:textId="52820E20" w:rsidR="00FA62B5" w:rsidRDefault="00FA62B5" w:rsidP="00CB6429">
      <w:r>
        <w:rPr>
          <w:noProof/>
        </w:rPr>
        <w:drawing>
          <wp:inline distT="0" distB="0" distL="0" distR="0" wp14:anchorId="6720E301" wp14:editId="388161B5">
            <wp:extent cx="5731510" cy="3063240"/>
            <wp:effectExtent l="0" t="0" r="2540" b="3810"/>
            <wp:docPr id="36" name="Picture 3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Graphical user interface, text, application&#10;&#10;Description automatically generated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63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64C2F4" w14:textId="581D08D1" w:rsidR="00FA62B5" w:rsidRDefault="00FA62B5" w:rsidP="00CB6429">
      <w:r>
        <w:rPr>
          <w:noProof/>
        </w:rPr>
        <w:lastRenderedPageBreak/>
        <w:drawing>
          <wp:inline distT="0" distB="0" distL="0" distR="0" wp14:anchorId="6CE8164F" wp14:editId="49DCD919">
            <wp:extent cx="5731510" cy="3060065"/>
            <wp:effectExtent l="0" t="0" r="2540" b="6985"/>
            <wp:docPr id="37" name="Picture 3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Graphical user interface, text, application, email&#10;&#10;Description automatically generated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60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0C447A" w14:textId="290FED6F" w:rsidR="00CB6429" w:rsidRDefault="00CB6429" w:rsidP="00CB6429">
      <w:pPr>
        <w:pStyle w:val="Heading2"/>
      </w:pPr>
      <w:r>
        <w:t>Test for Subresource Integrity (SRI) Support:</w:t>
      </w:r>
    </w:p>
    <w:p w14:paraId="631494A3" w14:textId="6B86C79D" w:rsidR="00FA62B5" w:rsidRPr="00FA62B5" w:rsidRDefault="00FA62B5" w:rsidP="00FA62B5">
      <w:r>
        <w:rPr>
          <w:noProof/>
        </w:rPr>
        <w:drawing>
          <wp:inline distT="0" distB="0" distL="0" distR="0" wp14:anchorId="2CA4C401" wp14:editId="0EAF0303">
            <wp:extent cx="5731510" cy="2839085"/>
            <wp:effectExtent l="0" t="0" r="2540" b="0"/>
            <wp:docPr id="38" name="Picture 38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Graphical user interface, text&#10;&#10;Description automatically generated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39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0AF37A" w14:textId="77777777" w:rsidR="00FA62B5" w:rsidRDefault="00FA62B5" w:rsidP="00FA62B5">
      <w:r>
        <w:t>Scripts is observed, but we did not observe the “integrity=” attribute, hence not a finding</w:t>
      </w:r>
    </w:p>
    <w:p w14:paraId="1429F7B1" w14:textId="77777777" w:rsidR="00FA62B5" w:rsidRPr="00FA62B5" w:rsidRDefault="00FA62B5" w:rsidP="00FA62B5"/>
    <w:p w14:paraId="24E279ED" w14:textId="462383F0" w:rsidR="00CB6429" w:rsidRDefault="00CB6429" w:rsidP="00CB6429">
      <w:pPr>
        <w:pStyle w:val="Heading2"/>
      </w:pPr>
      <w:bookmarkStart w:id="22" w:name="OLE_LINK31"/>
      <w:bookmarkStart w:id="23" w:name="OLE_LINK32"/>
      <w:r>
        <w:lastRenderedPageBreak/>
        <w:t>SSL/TLS testing:</w:t>
      </w:r>
    </w:p>
    <w:bookmarkEnd w:id="22"/>
    <w:bookmarkEnd w:id="23"/>
    <w:p w14:paraId="5B8974C3" w14:textId="22FEB5C1" w:rsidR="00CB6429" w:rsidRDefault="00CB6429" w:rsidP="00CB6429">
      <w:r>
        <w:rPr>
          <w:noProof/>
        </w:rPr>
        <w:drawing>
          <wp:inline distT="0" distB="0" distL="0" distR="0" wp14:anchorId="3B93FE35" wp14:editId="309471C1">
            <wp:extent cx="5731510" cy="3171190"/>
            <wp:effectExtent l="0" t="0" r="2540" b="0"/>
            <wp:docPr id="21" name="Picture 21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application, table&#10;&#10;Description automatically generated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71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F714D" w14:textId="517DFDB5" w:rsidR="00CB6429" w:rsidRDefault="00CB6429" w:rsidP="00CB6429">
      <w:r>
        <w:rPr>
          <w:noProof/>
        </w:rPr>
        <w:drawing>
          <wp:inline distT="0" distB="0" distL="0" distR="0" wp14:anchorId="11D48970" wp14:editId="47DE273F">
            <wp:extent cx="5731510" cy="2971800"/>
            <wp:effectExtent l="0" t="0" r="2540" b="0"/>
            <wp:docPr id="22" name="Picture 2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, application, email&#10;&#10;Description automatically generated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C8A70" w14:textId="77777777" w:rsidR="00CB6429" w:rsidRDefault="00CB6429" w:rsidP="00CB6429">
      <w:r>
        <w:t>Weak ciphers are identified.</w:t>
      </w:r>
    </w:p>
    <w:p w14:paraId="3ABBF0EC" w14:textId="2263A850" w:rsidR="00CB6429" w:rsidRDefault="00CB6429" w:rsidP="00CB6429">
      <w:pPr>
        <w:pStyle w:val="Heading2"/>
      </w:pPr>
      <w:bookmarkStart w:id="24" w:name="OLE_LINK33"/>
      <w:bookmarkStart w:id="25" w:name="OLE_LINK34"/>
      <w:r>
        <w:lastRenderedPageBreak/>
        <w:t>Clickjacking test:</w:t>
      </w:r>
    </w:p>
    <w:bookmarkEnd w:id="24"/>
    <w:bookmarkEnd w:id="25"/>
    <w:p w14:paraId="643CCCB1" w14:textId="73E0E9FA" w:rsidR="00CB6429" w:rsidRDefault="00CB6429" w:rsidP="00CB6429">
      <w:r>
        <w:rPr>
          <w:noProof/>
        </w:rPr>
        <w:drawing>
          <wp:inline distT="0" distB="0" distL="0" distR="0" wp14:anchorId="4476ECD7" wp14:editId="6ABD1BD0">
            <wp:extent cx="5731510" cy="4170045"/>
            <wp:effectExtent l="0" t="0" r="2540" b="1905"/>
            <wp:docPr id="23" name="Picture 23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&#10;&#10;Description automatically generated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70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20FB51" w14:textId="77777777" w:rsidR="00CB6429" w:rsidRDefault="00CB6429" w:rsidP="00CB6429">
      <w:p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4"/>
          <w:szCs w:val="24"/>
        </w:rPr>
        <w:t>Application is not vulnerable can’t load within an iframe. Clickjacking is not possible.</w:t>
      </w:r>
    </w:p>
    <w:p w14:paraId="182ADF7E" w14:textId="60971968" w:rsidR="00CB6429" w:rsidRDefault="00CB6429" w:rsidP="00CB6429">
      <w:pPr>
        <w:pStyle w:val="Heading2"/>
      </w:pPr>
      <w:bookmarkStart w:id="26" w:name="OLE_LINK35"/>
      <w:bookmarkStart w:id="27" w:name="OLE_LINK36"/>
      <w:r>
        <w:t>HTTP Request Smuggling:</w:t>
      </w:r>
    </w:p>
    <w:bookmarkEnd w:id="26"/>
    <w:bookmarkEnd w:id="27"/>
    <w:p w14:paraId="1FB698B4" w14:textId="770F8A3A" w:rsidR="00CB6429" w:rsidRDefault="009126F2" w:rsidP="00CB6429">
      <w:r>
        <w:rPr>
          <w:noProof/>
        </w:rPr>
        <w:drawing>
          <wp:inline distT="0" distB="0" distL="0" distR="0" wp14:anchorId="0B958EA5" wp14:editId="7E4D0577">
            <wp:extent cx="5731510" cy="2758440"/>
            <wp:effectExtent l="0" t="0" r="2540" b="3810"/>
            <wp:docPr id="39" name="Picture 3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Graphical user interface, text, application&#10;&#10;Description automatically generated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58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36C3D7" w14:textId="5ED91877" w:rsidR="009126F2" w:rsidRDefault="009126F2" w:rsidP="00CB6429">
      <w:r>
        <w:t>Original GET request.</w:t>
      </w:r>
    </w:p>
    <w:p w14:paraId="498C6CD7" w14:textId="57CEACDA" w:rsidR="009126F2" w:rsidRPr="009126F2" w:rsidRDefault="009126F2" w:rsidP="00CB6429">
      <w:pPr>
        <w:rPr>
          <w:rFonts w:ascii="Calibri" w:hAnsi="Calibri" w:cs="Calibri"/>
          <w:color w:val="000000"/>
          <w:sz w:val="20"/>
          <w:szCs w:val="20"/>
        </w:rPr>
      </w:pPr>
      <w:r>
        <w:t xml:space="preserve">Adding </w:t>
      </w:r>
      <w:bookmarkStart w:id="28" w:name="OLE_LINK22"/>
      <w:r>
        <w:rPr>
          <w:rFonts w:ascii="Calibri" w:hAnsi="Calibri" w:cs="Calibri"/>
          <w:color w:val="000000"/>
          <w:sz w:val="20"/>
          <w:szCs w:val="20"/>
        </w:rPr>
        <w:t xml:space="preserve">GET   /robots.txt HTTP/1.1 </w:t>
      </w:r>
      <w:bookmarkEnd w:id="28"/>
      <w:r>
        <w:rPr>
          <w:rFonts w:ascii="Calibri" w:hAnsi="Calibri" w:cs="Calibri"/>
          <w:color w:val="000000"/>
          <w:sz w:val="20"/>
          <w:szCs w:val="20"/>
        </w:rPr>
        <w:t>at the end of the request</w:t>
      </w:r>
    </w:p>
    <w:p w14:paraId="4BAB5B8D" w14:textId="2ECA0D2D" w:rsidR="009126F2" w:rsidRDefault="009126F2" w:rsidP="00CB6429">
      <w:r>
        <w:rPr>
          <w:noProof/>
        </w:rPr>
        <w:lastRenderedPageBreak/>
        <w:drawing>
          <wp:inline distT="0" distB="0" distL="0" distR="0" wp14:anchorId="23A3CA70" wp14:editId="01D8D928">
            <wp:extent cx="5731510" cy="2764155"/>
            <wp:effectExtent l="0" t="0" r="2540" b="0"/>
            <wp:docPr id="40" name="Picture 4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Graphical user interface, text, application&#10;&#10;Description automatically generated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64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6832FE" w14:textId="2EF93A08" w:rsidR="009126F2" w:rsidRPr="00CB6429" w:rsidRDefault="009126F2" w:rsidP="00CB6429">
      <w:bookmarkStart w:id="29" w:name="OLE_LINK5"/>
      <w:bookmarkStart w:id="30" w:name="OLE_LINK6"/>
      <w:r>
        <w:t>Request Smuggling is not possible.</w:t>
      </w:r>
    </w:p>
    <w:bookmarkEnd w:id="29"/>
    <w:bookmarkEnd w:id="30"/>
    <w:p w14:paraId="6FC9A952" w14:textId="34037371" w:rsidR="00CB6429" w:rsidRDefault="00CB6429" w:rsidP="00CB6429">
      <w:pPr>
        <w:pStyle w:val="Heading2"/>
      </w:pPr>
      <w:r>
        <w:t>Unencrypted View state:</w:t>
      </w:r>
    </w:p>
    <w:p w14:paraId="780FED04" w14:textId="0B6272BB" w:rsidR="00CB6429" w:rsidRPr="006F3D9A" w:rsidRDefault="00CB6429" w:rsidP="00CB6429">
      <w:r>
        <w:t>Application is not using the view state.</w:t>
      </w:r>
    </w:p>
    <w:p w14:paraId="3D41E63D" w14:textId="47E2282F" w:rsidR="00CB6429" w:rsidRDefault="00CB6429" w:rsidP="00CB6429">
      <w:pPr>
        <w:pStyle w:val="Heading2"/>
      </w:pPr>
      <w:r>
        <w:t>CORS:</w:t>
      </w:r>
    </w:p>
    <w:p w14:paraId="4A2C79BA" w14:textId="2F343653" w:rsidR="006665FC" w:rsidRDefault="006665FC" w:rsidP="006665FC">
      <w:r>
        <w:rPr>
          <w:noProof/>
        </w:rPr>
        <w:drawing>
          <wp:inline distT="0" distB="0" distL="0" distR="0" wp14:anchorId="6EF9BED7" wp14:editId="4E8A1F12">
            <wp:extent cx="5573083" cy="2635885"/>
            <wp:effectExtent l="0" t="0" r="0" b="0"/>
            <wp:docPr id="41" name="Picture 4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Graphical user interface, text&#10;&#10;Description automatically generated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6648" cy="2656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14DAE2" w14:textId="060B74AF" w:rsidR="006665FC" w:rsidRPr="006665FC" w:rsidRDefault="006665FC" w:rsidP="006665FC">
      <w:r>
        <w:rPr>
          <w:noProof/>
        </w:rPr>
        <w:lastRenderedPageBreak/>
        <w:drawing>
          <wp:inline distT="0" distB="0" distL="0" distR="0" wp14:anchorId="00880118" wp14:editId="34BE258F">
            <wp:extent cx="4886893" cy="2344366"/>
            <wp:effectExtent l="0" t="0" r="0" b="0"/>
            <wp:docPr id="42" name="Picture 4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Graphical user interface, text, application, email&#10;&#10;Description automatically generated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6893" cy="23443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F9F64" w14:textId="41A9E6F2" w:rsidR="00CB6429" w:rsidRPr="006665FC" w:rsidRDefault="006665FC" w:rsidP="00CB6429">
      <w:pPr>
        <w:rPr>
          <w:rFonts w:ascii="Segoe UI" w:hAnsi="Segoe UI" w:cs="Segoe UI"/>
          <w:color w:val="333333"/>
          <w:sz w:val="20"/>
          <w:szCs w:val="20"/>
        </w:rPr>
      </w:pPr>
      <w:r>
        <w:rPr>
          <w:rFonts w:ascii="Segoe UI" w:hAnsi="Segoe UI" w:cs="Segoe UI"/>
          <w:color w:val="333333"/>
          <w:sz w:val="20"/>
          <w:szCs w:val="20"/>
        </w:rPr>
        <w:t>The Cross-Origin Resource Sharing (CORS) policy configured properly in the application.</w:t>
      </w:r>
    </w:p>
    <w:p w14:paraId="71F18B73" w14:textId="77777777" w:rsidR="00CB6429" w:rsidRDefault="00CB6429" w:rsidP="00CB6429">
      <w:pPr>
        <w:pStyle w:val="Heading1"/>
        <w:rPr>
          <w:rFonts w:cstheme="majorHAnsi"/>
          <w:color w:val="595959" w:themeColor="text1" w:themeTint="A6"/>
        </w:rPr>
      </w:pPr>
      <w:bookmarkStart w:id="31" w:name="OLE_LINK23"/>
      <w:r>
        <w:rPr>
          <w:rFonts w:cstheme="majorHAnsi"/>
          <w:color w:val="595959" w:themeColor="text1" w:themeTint="A6"/>
        </w:rPr>
        <w:t>Session management:</w:t>
      </w:r>
    </w:p>
    <w:p w14:paraId="5A7FB6B5" w14:textId="41E5C95B" w:rsidR="00CB6429" w:rsidRDefault="00CB6429" w:rsidP="00CB6429">
      <w:pPr>
        <w:pStyle w:val="Heading2"/>
        <w:rPr>
          <w:rStyle w:val="Heading1Char"/>
          <w:sz w:val="26"/>
          <w:szCs w:val="26"/>
        </w:rPr>
      </w:pPr>
      <w:r>
        <w:rPr>
          <w:rStyle w:val="Heading1Char"/>
          <w:sz w:val="26"/>
          <w:szCs w:val="26"/>
        </w:rPr>
        <w:t>Testing for Logout and Browser Cache Management:</w:t>
      </w:r>
    </w:p>
    <w:p w14:paraId="70912860" w14:textId="726EC2A2" w:rsidR="00CB6429" w:rsidRDefault="00CB6429" w:rsidP="00CB6429">
      <w:r>
        <w:t>The browser ask for a new login, when closed and opened again.</w:t>
      </w:r>
    </w:p>
    <w:bookmarkEnd w:id="31"/>
    <w:p w14:paraId="1E2DC63A" w14:textId="57B50152" w:rsidR="00325920" w:rsidRDefault="00325920" w:rsidP="00CB6429">
      <w:r>
        <w:rPr>
          <w:noProof/>
        </w:rPr>
        <w:drawing>
          <wp:inline distT="0" distB="0" distL="0" distR="0" wp14:anchorId="56008EDD" wp14:editId="76C01555">
            <wp:extent cx="5731510" cy="2895600"/>
            <wp:effectExtent l="0" t="0" r="2540" b="0"/>
            <wp:docPr id="43" name="Picture 4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Graphical user interface, application&#10;&#10;Description automatically generated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9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95EDF2" w14:textId="2164F05A" w:rsidR="006665FC" w:rsidRDefault="00325920" w:rsidP="00CB6429">
      <w:r>
        <w:t>Logout from the application and Click on back arrow</w:t>
      </w:r>
    </w:p>
    <w:p w14:paraId="38656677" w14:textId="237AB567" w:rsidR="00325920" w:rsidRDefault="00325920" w:rsidP="00CB6429">
      <w:r>
        <w:rPr>
          <w:noProof/>
        </w:rPr>
        <w:lastRenderedPageBreak/>
        <w:drawing>
          <wp:inline distT="0" distB="0" distL="0" distR="0" wp14:anchorId="0C98CD7F" wp14:editId="3BBB8218">
            <wp:extent cx="5731510" cy="2839085"/>
            <wp:effectExtent l="0" t="0" r="2540" b="0"/>
            <wp:docPr id="44" name="Picture 4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Graphical user interface, text, application&#10;&#10;Description automatically generated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39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8DEC5D" w14:textId="464C33CC" w:rsidR="00325920" w:rsidRDefault="00325920" w:rsidP="00CB6429">
      <w:r>
        <w:t>Logout functionality has implemented correctly. No findings identified.</w:t>
      </w:r>
    </w:p>
    <w:p w14:paraId="2E8BA76D" w14:textId="57570BB3" w:rsidR="00CB6429" w:rsidRDefault="00CB6429" w:rsidP="00CB6429">
      <w:pPr>
        <w:pStyle w:val="Heading2"/>
      </w:pPr>
      <w:r>
        <w:t>Testing for Session Management Schema:</w:t>
      </w:r>
    </w:p>
    <w:p w14:paraId="4168BB87" w14:textId="47FEC50F" w:rsidR="006F4B8F" w:rsidRPr="006F4B8F" w:rsidRDefault="006F4B8F" w:rsidP="006F4B8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xporting all cookies after login and then logout the application.</w:t>
      </w:r>
    </w:p>
    <w:p w14:paraId="70472926" w14:textId="7E0F08FD" w:rsidR="006F4B8F" w:rsidRPr="006F4B8F" w:rsidRDefault="006F4B8F" w:rsidP="006F4B8F">
      <w:r>
        <w:rPr>
          <w:noProof/>
        </w:rPr>
        <w:drawing>
          <wp:inline distT="0" distB="0" distL="0" distR="0" wp14:anchorId="21D8D483" wp14:editId="14C664EE">
            <wp:extent cx="5731510" cy="2874645"/>
            <wp:effectExtent l="0" t="0" r="2540" b="1905"/>
            <wp:docPr id="45" name="Picture 4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Graphical user interface, application&#10;&#10;Description automatically generated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74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1ABA7B" w14:textId="6C6D6067" w:rsidR="006F4B8F" w:rsidRDefault="006F4B8F" w:rsidP="006F4B8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og out and clear all cookies on login page and try to import all exported cookies.</w:t>
      </w:r>
    </w:p>
    <w:p w14:paraId="3B183D57" w14:textId="163A6644" w:rsidR="006F4B8F" w:rsidRDefault="006F4B8F" w:rsidP="006F4B8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971FA1F" wp14:editId="49C372E4">
            <wp:extent cx="5731510" cy="2868930"/>
            <wp:effectExtent l="0" t="0" r="2540" b="7620"/>
            <wp:docPr id="46" name="Picture 4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Graphical user interface, application&#10;&#10;Description automatically generated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68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D8F2F9" w14:textId="71065F5B" w:rsidR="00C97792" w:rsidRDefault="006F4B8F" w:rsidP="006F4B8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og out and clear all cookies on login page and try to import all exported cookies.</w:t>
      </w:r>
    </w:p>
    <w:p w14:paraId="1C8527B0" w14:textId="4F57CCC9" w:rsidR="00C97792" w:rsidRDefault="00C97792" w:rsidP="006F4B8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331B1A8B" wp14:editId="229197CD">
            <wp:extent cx="5731510" cy="2570480"/>
            <wp:effectExtent l="0" t="0" r="2540" b="1270"/>
            <wp:docPr id="80" name="Picture 8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 80" descr="Graphical user interface, text, application&#10;&#10;Description automatically generated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70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9D45A2" w14:textId="77777777" w:rsidR="001D084C" w:rsidRDefault="001D084C" w:rsidP="001D084C">
      <w:r>
        <w:t xml:space="preserve">Permissions denied for setting the cookie. </w:t>
      </w:r>
    </w:p>
    <w:p w14:paraId="76582C02" w14:textId="77777777" w:rsidR="001D084C" w:rsidRDefault="001D084C" w:rsidP="006F4B8F">
      <w:pPr>
        <w:rPr>
          <w:rFonts w:ascii="Times New Roman" w:hAnsi="Times New Roman" w:cs="Times New Roman"/>
        </w:rPr>
      </w:pPr>
    </w:p>
    <w:p w14:paraId="0765E5CE" w14:textId="3EA2D977" w:rsidR="00CB6429" w:rsidRDefault="00CB6429" w:rsidP="00CB6429"/>
    <w:p w14:paraId="16EBC077" w14:textId="05348F24" w:rsidR="00CB6429" w:rsidRDefault="00CB6429" w:rsidP="00CB6429">
      <w:pPr>
        <w:pStyle w:val="Heading2"/>
      </w:pPr>
      <w:r>
        <w:lastRenderedPageBreak/>
        <w:t>Testing for Cookie attributes:</w:t>
      </w:r>
    </w:p>
    <w:p w14:paraId="4C640243" w14:textId="7D1A8CD5" w:rsidR="00232A52" w:rsidRDefault="00EA2410" w:rsidP="00232A52">
      <w:r w:rsidRPr="00EA2410">
        <w:rPr>
          <w:noProof/>
        </w:rPr>
        <w:drawing>
          <wp:inline distT="0" distB="0" distL="0" distR="0" wp14:anchorId="7E99D298" wp14:editId="6E30FDF0">
            <wp:extent cx="5730737" cy="2889754"/>
            <wp:effectExtent l="0" t="0" r="3810" b="6350"/>
            <wp:docPr id="61" name="Picture 6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 descr="Table&#10;&#10;Description automatically generated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730737" cy="2889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7D6E0B" w14:textId="6B16668D" w:rsidR="00CB6429" w:rsidRDefault="00232A52" w:rsidP="00CB6429">
      <w:r>
        <w:t xml:space="preserve">Cookie attribute </w:t>
      </w:r>
      <w:r w:rsidR="00416B94">
        <w:t xml:space="preserve">http only, Secure, Samesite </w:t>
      </w:r>
      <w:r>
        <w:t>are not set properly</w:t>
      </w:r>
    </w:p>
    <w:p w14:paraId="64969E19" w14:textId="2598490F" w:rsidR="00CB6429" w:rsidRDefault="00CB6429" w:rsidP="00CB6429">
      <w:pPr>
        <w:pStyle w:val="Heading2"/>
      </w:pPr>
      <w:bookmarkStart w:id="32" w:name="OLE_LINK29"/>
      <w:r>
        <w:t>Testing for session fixation:</w:t>
      </w:r>
    </w:p>
    <w:p w14:paraId="1395B307" w14:textId="5A0C5A49" w:rsidR="00DB6B79" w:rsidRDefault="00DB6B79" w:rsidP="00DB6B7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</w:t>
      </w:r>
      <w:r w:rsidRPr="000B1F33">
        <w:rPr>
          <w:rFonts w:ascii="Times New Roman" w:hAnsi="Times New Roman" w:cs="Times New Roman"/>
        </w:rPr>
        <w:t>ogin and copy sessionid and logout</w:t>
      </w:r>
    </w:p>
    <w:bookmarkEnd w:id="32"/>
    <w:p w14:paraId="26F0972F" w14:textId="0E8238E4" w:rsidR="00DB6B79" w:rsidRPr="000B1F33" w:rsidRDefault="00DB6B79" w:rsidP="00DB6B79">
      <w:pPr>
        <w:rPr>
          <w:rFonts w:ascii="Times New Roman" w:hAnsi="Times New Roman" w:cs="Times New Roman"/>
        </w:rPr>
      </w:pPr>
      <w:r w:rsidRPr="00DB6B79">
        <w:rPr>
          <w:rFonts w:ascii="Times New Roman" w:hAnsi="Times New Roman" w:cs="Times New Roman"/>
          <w:noProof/>
        </w:rPr>
        <w:drawing>
          <wp:inline distT="0" distB="0" distL="0" distR="0" wp14:anchorId="34CD3FD2" wp14:editId="14F7B456">
            <wp:extent cx="5731510" cy="2697480"/>
            <wp:effectExtent l="0" t="0" r="0" b="0"/>
            <wp:docPr id="67" name="Picture 67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 descr="Graphical user interface, text&#10;&#10;Description automatically generated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97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03A5A5" w14:textId="7DCE097A" w:rsidR="00DB6B79" w:rsidRDefault="00DB6B79" w:rsidP="00DB6B79">
      <w:pPr>
        <w:rPr>
          <w:rFonts w:ascii="Times New Roman" w:hAnsi="Times New Roman" w:cs="Times New Roman"/>
        </w:rPr>
      </w:pPr>
      <w:r w:rsidRPr="006033DC">
        <w:rPr>
          <w:rFonts w:ascii="Times New Roman" w:hAnsi="Times New Roman" w:cs="Times New Roman"/>
        </w:rPr>
        <w:t>Login again and copy session id and check whether the session id is changing or not</w:t>
      </w:r>
      <w:r>
        <w:rPr>
          <w:rFonts w:ascii="Times New Roman" w:hAnsi="Times New Roman" w:cs="Times New Roman"/>
        </w:rPr>
        <w:t>:</w:t>
      </w:r>
    </w:p>
    <w:p w14:paraId="644E7D09" w14:textId="52BA3822" w:rsidR="00DB6B79" w:rsidRDefault="00DB6B79" w:rsidP="00DB6B79">
      <w:pPr>
        <w:rPr>
          <w:rFonts w:ascii="Times New Roman" w:hAnsi="Times New Roman" w:cs="Times New Roman"/>
        </w:rPr>
      </w:pPr>
      <w:r w:rsidRPr="00DB6B79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069FF7F" wp14:editId="3BAD5426">
            <wp:extent cx="5731510" cy="2698115"/>
            <wp:effectExtent l="0" t="0" r="0" b="0"/>
            <wp:docPr id="74" name="Picture 7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 74" descr="Graphical user interface, text, application&#10;&#10;Description automatically generated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98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085DD2" w14:textId="07F6F46D" w:rsidR="006D16E8" w:rsidRDefault="006D16E8" w:rsidP="00DB6B79">
      <w:pPr>
        <w:rPr>
          <w:rFonts w:ascii="Times New Roman" w:hAnsi="Times New Roman" w:cs="Times New Roman"/>
        </w:rPr>
      </w:pPr>
      <w:r w:rsidRPr="006D16E8">
        <w:rPr>
          <w:rFonts w:ascii="Times New Roman" w:hAnsi="Times New Roman" w:cs="Times New Roman"/>
          <w:noProof/>
        </w:rPr>
        <w:drawing>
          <wp:inline distT="0" distB="0" distL="0" distR="0" wp14:anchorId="280BAAFA" wp14:editId="0DFFD24B">
            <wp:extent cx="5731510" cy="3033395"/>
            <wp:effectExtent l="0" t="0" r="0" b="0"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3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441B0B" w14:textId="77777777" w:rsidR="00DB6B79" w:rsidRDefault="00DB6B79" w:rsidP="00DB6B7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session ids are unique for every login; hence it is not a finding.</w:t>
      </w:r>
    </w:p>
    <w:p w14:paraId="5E378928" w14:textId="77777777" w:rsidR="00DB6B79" w:rsidRPr="00DB6B79" w:rsidRDefault="00DB6B79" w:rsidP="00DB6B79"/>
    <w:p w14:paraId="4D486B63" w14:textId="013C0C56" w:rsidR="00CB6429" w:rsidRDefault="00CB6429" w:rsidP="00CB6429"/>
    <w:p w14:paraId="4833216D" w14:textId="3AAE3B44" w:rsidR="00903760" w:rsidRDefault="00903760" w:rsidP="00903760">
      <w:pPr>
        <w:pStyle w:val="Heading2"/>
        <w:rPr>
          <w:rStyle w:val="Heading2Char"/>
        </w:rPr>
      </w:pPr>
      <w:r>
        <w:rPr>
          <w:rStyle w:val="Heading2Char"/>
        </w:rPr>
        <w:lastRenderedPageBreak/>
        <w:t>​Testing for Exposed Session Variables:</w:t>
      </w:r>
    </w:p>
    <w:p w14:paraId="492461DD" w14:textId="1E00CF65" w:rsidR="00CF7C45" w:rsidRPr="00CF7C45" w:rsidRDefault="00CF7C45" w:rsidP="00CF7C45">
      <w:r w:rsidRPr="00CF7C45">
        <w:rPr>
          <w:noProof/>
        </w:rPr>
        <w:drawing>
          <wp:inline distT="0" distB="0" distL="0" distR="0" wp14:anchorId="202117C8" wp14:editId="2ACBFC92">
            <wp:extent cx="5731510" cy="2694940"/>
            <wp:effectExtent l="0" t="0" r="0" b="0"/>
            <wp:docPr id="82" name="Picture 8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 82" descr="Text&#10;&#10;Description automatically generated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94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8E2556" w14:textId="77777777" w:rsidR="00DB6B79" w:rsidRPr="00CD70BA" w:rsidRDefault="00DB6B79" w:rsidP="00DB6B79">
      <w:pPr>
        <w:rPr>
          <w:rFonts w:ascii="Times New Roman" w:hAnsi="Times New Roman" w:cs="Times New Roman"/>
        </w:rPr>
      </w:pPr>
      <w:r w:rsidRPr="00104B39">
        <w:rPr>
          <w:rFonts w:ascii="Times New Roman" w:hAnsi="Times New Roman" w:cs="Times New Roman"/>
          <w:color w:val="808080" w:themeColor="background1" w:themeShade="80"/>
        </w:rPr>
        <w:t>​</w:t>
      </w:r>
      <w:r w:rsidRPr="00B56056">
        <w:rPr>
          <w:rFonts w:ascii="Times New Roman" w:hAnsi="Times New Roman" w:cs="Times New Roman"/>
        </w:rPr>
        <w:t xml:space="preserve"> </w:t>
      </w:r>
      <w:bookmarkStart w:id="33" w:name="OLE_LINK7"/>
      <w:bookmarkStart w:id="34" w:name="OLE_LINK8"/>
      <w:r w:rsidRPr="00CD70BA">
        <w:rPr>
          <w:rFonts w:ascii="Times New Roman" w:hAnsi="Times New Roman" w:cs="Times New Roman"/>
        </w:rPr>
        <w:t>Session id variables are passing in cookie only and not passing in url parameters. Hence, it is not a finding.</w:t>
      </w:r>
      <w:bookmarkEnd w:id="33"/>
      <w:bookmarkEnd w:id="34"/>
    </w:p>
    <w:p w14:paraId="141158F3" w14:textId="77777777" w:rsidR="00DB6B79" w:rsidRPr="00DB6B79" w:rsidRDefault="00DB6B79" w:rsidP="00DB6B79"/>
    <w:p w14:paraId="77B1FE41" w14:textId="11159418" w:rsidR="00CB6429" w:rsidRDefault="00CB6429" w:rsidP="00CB6429"/>
    <w:p w14:paraId="4B426B0E" w14:textId="0F729D98" w:rsidR="00903760" w:rsidRDefault="00903760" w:rsidP="00903760">
      <w:pPr>
        <w:pStyle w:val="Heading2"/>
      </w:pPr>
      <w:r>
        <w:t>Test for CSRF:</w:t>
      </w:r>
    </w:p>
    <w:p w14:paraId="321190E2" w14:textId="4AACAD75" w:rsidR="006E10D4" w:rsidRDefault="006E10D4" w:rsidP="006E10D4">
      <w:r>
        <w:t>Created a CSRF POC after intercepting requests (action performed), using the generated POC the request was sent from a new tab in the browser.</w:t>
      </w:r>
    </w:p>
    <w:p w14:paraId="3B1484AB" w14:textId="77777777" w:rsidR="006E10D4" w:rsidRPr="006E10D4" w:rsidRDefault="006E10D4" w:rsidP="006E10D4"/>
    <w:p w14:paraId="5742295E" w14:textId="2039DC68" w:rsidR="00F50342" w:rsidRDefault="00F50342" w:rsidP="00F50342"/>
    <w:p w14:paraId="66C952C7" w14:textId="123BBC37" w:rsidR="00F50342" w:rsidRDefault="006E10D4" w:rsidP="00F50342">
      <w:r w:rsidRPr="006E10D4">
        <w:rPr>
          <w:noProof/>
        </w:rPr>
        <w:drawing>
          <wp:inline distT="0" distB="0" distL="0" distR="0" wp14:anchorId="1515CBF8" wp14:editId="22EDA766">
            <wp:extent cx="5731510" cy="2733040"/>
            <wp:effectExtent l="0" t="0" r="0" b="0"/>
            <wp:docPr id="83" name="Picture 83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 83" descr="Graphical user interface&#10;&#10;Description automatically generated with low confidence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33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B03A63" w14:textId="2687E38C" w:rsidR="006E10D4" w:rsidRDefault="006E10D4" w:rsidP="00F50342">
      <w:r w:rsidRPr="006E10D4">
        <w:rPr>
          <w:noProof/>
        </w:rPr>
        <w:lastRenderedPageBreak/>
        <w:drawing>
          <wp:inline distT="0" distB="0" distL="0" distR="0" wp14:anchorId="1B418A17" wp14:editId="4D1DE8A3">
            <wp:extent cx="5731510" cy="2057400"/>
            <wp:effectExtent l="0" t="0" r="0" b="0"/>
            <wp:docPr id="84" name="Picture 8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 84" descr="Graphical user interface, text, application&#10;&#10;Description automatically generated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5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3140FC" w14:textId="1F741246" w:rsidR="00A23FA4" w:rsidRDefault="00A23FA4" w:rsidP="00F50342">
      <w:r w:rsidRPr="00A23FA4">
        <w:rPr>
          <w:noProof/>
        </w:rPr>
        <w:drawing>
          <wp:inline distT="0" distB="0" distL="0" distR="0" wp14:anchorId="16BED365" wp14:editId="17CC9B72">
            <wp:extent cx="5731510" cy="654050"/>
            <wp:effectExtent l="0" t="0" r="0" b="0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54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EDC133" w14:textId="594EAEC1" w:rsidR="00A23FA4" w:rsidRDefault="00A23FA4" w:rsidP="00F50342">
      <w:r w:rsidRPr="00A23FA4">
        <w:rPr>
          <w:noProof/>
        </w:rPr>
        <w:drawing>
          <wp:inline distT="0" distB="0" distL="0" distR="0" wp14:anchorId="7033593C" wp14:editId="1EB6790D">
            <wp:extent cx="5731510" cy="2573020"/>
            <wp:effectExtent l="0" t="0" r="0" b="0"/>
            <wp:docPr id="86" name="Picture 8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 86" descr="Graphical user interface, application&#10;&#10;Description automatically generated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73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930372" w14:textId="77777777" w:rsidR="00A23FA4" w:rsidRPr="00F50342" w:rsidRDefault="00A23FA4" w:rsidP="00F50342"/>
    <w:p w14:paraId="7722812B" w14:textId="77777777" w:rsidR="00903760" w:rsidRDefault="00903760" w:rsidP="00903760">
      <w:pPr>
        <w:pStyle w:val="Heading1"/>
        <w:rPr>
          <w:rFonts w:ascii="Times New Roman" w:hAnsi="Times New Roman" w:cs="Times New Roman"/>
          <w:color w:val="44546A" w:themeColor="text2"/>
        </w:rPr>
      </w:pPr>
      <w:r>
        <w:rPr>
          <w:rFonts w:ascii="Times New Roman" w:hAnsi="Times New Roman" w:cs="Times New Roman"/>
          <w:color w:val="44546A" w:themeColor="text2"/>
        </w:rPr>
        <w:t>Authentication Testing:</w:t>
      </w:r>
    </w:p>
    <w:p w14:paraId="01C25605" w14:textId="77777777" w:rsidR="00903760" w:rsidRDefault="00903760" w:rsidP="00903760"/>
    <w:p w14:paraId="176AB9FD" w14:textId="6142E86D" w:rsidR="00903760" w:rsidRDefault="00903760" w:rsidP="00903760">
      <w:pPr>
        <w:pStyle w:val="Heading2"/>
      </w:pPr>
      <w:r>
        <w:t>Testing for Local, Administrative or Alternate Logins:</w:t>
      </w:r>
    </w:p>
    <w:p w14:paraId="5EDB7FE7" w14:textId="7C845D11" w:rsidR="00EE4E87" w:rsidRPr="00EE4E87" w:rsidRDefault="00EE4E87" w:rsidP="00EE4E87"/>
    <w:p w14:paraId="335B3215" w14:textId="77777777" w:rsidR="00903760" w:rsidRDefault="00903760" w:rsidP="00903760"/>
    <w:p w14:paraId="4C9D19E2" w14:textId="78F2065F" w:rsidR="00903760" w:rsidRDefault="00903760" w:rsidP="00903760">
      <w:pPr>
        <w:pStyle w:val="Heading2"/>
      </w:pPr>
      <w:r>
        <w:t>Multi-factor Authentication Testing:</w:t>
      </w:r>
    </w:p>
    <w:p w14:paraId="77EB5701" w14:textId="52D4CB5B" w:rsidR="00F01BF3" w:rsidRPr="00F01BF3" w:rsidRDefault="00F01BF3" w:rsidP="00F01BF3"/>
    <w:p w14:paraId="3429AAD6" w14:textId="77777777" w:rsidR="00903760" w:rsidRDefault="00903760" w:rsidP="00903760">
      <w:pPr>
        <w:rPr>
          <w:lang w:val="en-US"/>
        </w:rPr>
      </w:pPr>
    </w:p>
    <w:p w14:paraId="3D8BA0C5" w14:textId="14F0EABB" w:rsidR="00903760" w:rsidRDefault="00903760" w:rsidP="00903760">
      <w:pPr>
        <w:pStyle w:val="Heading2"/>
      </w:pPr>
      <w:r>
        <w:t>Testing of Unauthenticated Directories - using Burp Plug-in</w:t>
      </w:r>
    </w:p>
    <w:p w14:paraId="7969B902" w14:textId="488A4BA2" w:rsidR="00F01BF3" w:rsidRPr="00F01BF3" w:rsidRDefault="00F01BF3" w:rsidP="00F01BF3"/>
    <w:p w14:paraId="30A374EB" w14:textId="77777777" w:rsidR="00903760" w:rsidRDefault="00903760" w:rsidP="00903760">
      <w:r>
        <w:rPr>
          <w:rFonts w:ascii="Graphik" w:hAnsi="Graphik"/>
          <w:color w:val="000000"/>
          <w:sz w:val="20"/>
          <w:szCs w:val="20"/>
          <w:shd w:val="clear" w:color="auto" w:fill="FFFFFF"/>
        </w:rPr>
        <w:t>NA. No unauthenticated directories are found.</w:t>
      </w:r>
    </w:p>
    <w:p w14:paraId="12B53C6A" w14:textId="09C91C90" w:rsidR="00903760" w:rsidRDefault="00903760" w:rsidP="00CB6429"/>
    <w:p w14:paraId="13A63936" w14:textId="1AD7E1C0" w:rsidR="00903760" w:rsidRDefault="00903760" w:rsidP="00903760">
      <w:pPr>
        <w:pStyle w:val="Heading2"/>
        <w:rPr>
          <w:rStyle w:val="Heading2Char"/>
        </w:rPr>
      </w:pPr>
      <w:r>
        <w:rPr>
          <w:rStyle w:val="Heading2Char"/>
        </w:rPr>
        <w:t>Testing for Password Complexity Compliance</w:t>
      </w:r>
    </w:p>
    <w:p w14:paraId="1ED4C53B" w14:textId="7CF33F7F" w:rsidR="00F01BF3" w:rsidRPr="00F01BF3" w:rsidRDefault="00F01BF3" w:rsidP="00F01BF3"/>
    <w:p w14:paraId="6AED8F60" w14:textId="66FC4AE7" w:rsidR="00903760" w:rsidRDefault="00903760" w:rsidP="00903760">
      <w:pPr>
        <w:rPr>
          <w:lang w:val="en-US"/>
        </w:rPr>
      </w:pPr>
      <w:r>
        <w:t>Not Applicable. SSO is configured</w:t>
      </w:r>
    </w:p>
    <w:p w14:paraId="36A25002" w14:textId="77777777" w:rsidR="00903760" w:rsidRDefault="00903760" w:rsidP="00903760"/>
    <w:p w14:paraId="0BE43991" w14:textId="77777777" w:rsidR="00903760" w:rsidRDefault="00903760" w:rsidP="00903760"/>
    <w:p w14:paraId="4D81252D" w14:textId="0099A0E4" w:rsidR="00903760" w:rsidRDefault="00903760" w:rsidP="00903760">
      <w:pPr>
        <w:pStyle w:val="Heading2"/>
      </w:pPr>
      <w:r>
        <w:t>Testing for password's autocomplete attribute:</w:t>
      </w:r>
    </w:p>
    <w:p w14:paraId="20BE043A" w14:textId="77D27D0C" w:rsidR="00F01BF3" w:rsidRPr="00F01BF3" w:rsidRDefault="00F01BF3" w:rsidP="00F01BF3"/>
    <w:p w14:paraId="6E7BFD58" w14:textId="6D2791BF" w:rsidR="00903760" w:rsidRDefault="00903760" w:rsidP="00903760">
      <w:r>
        <w:t>Not Applicable. SSO is configured.</w:t>
      </w:r>
    </w:p>
    <w:p w14:paraId="25B31C8B" w14:textId="77777777" w:rsidR="00903760" w:rsidRDefault="00903760" w:rsidP="00903760"/>
    <w:p w14:paraId="635AD8D6" w14:textId="5BF9A8A4" w:rsidR="00903760" w:rsidRDefault="00903760" w:rsidP="00903760">
      <w:pPr>
        <w:pStyle w:val="Heading2"/>
      </w:pPr>
      <w:r>
        <w:t>Password Masking</w:t>
      </w:r>
    </w:p>
    <w:p w14:paraId="13C78A66" w14:textId="61141C3C" w:rsidR="00F01BF3" w:rsidRPr="00F01BF3" w:rsidRDefault="00F01BF3" w:rsidP="00F01BF3"/>
    <w:p w14:paraId="2F3D6980" w14:textId="220F464C" w:rsidR="00903760" w:rsidRDefault="00903760" w:rsidP="00903760">
      <w:r>
        <w:t>Not Applicable. SSO is configured.</w:t>
      </w:r>
    </w:p>
    <w:p w14:paraId="2F99C8E5" w14:textId="07606682" w:rsidR="00903760" w:rsidRDefault="00903760" w:rsidP="00903760">
      <w:pPr>
        <w:pStyle w:val="Heading2"/>
        <w:rPr>
          <w:rStyle w:val="Heading1Char"/>
          <w:sz w:val="26"/>
          <w:szCs w:val="26"/>
        </w:rPr>
      </w:pPr>
      <w:r>
        <w:rPr>
          <w:rStyle w:val="Heading1Char"/>
          <w:sz w:val="26"/>
          <w:szCs w:val="26"/>
        </w:rPr>
        <w:t>Credential’s transport over an encrypted channel:</w:t>
      </w:r>
    </w:p>
    <w:p w14:paraId="39BCD7FA" w14:textId="77777777" w:rsidR="00903760" w:rsidRDefault="00903760" w:rsidP="00903760">
      <w:r>
        <w:t>Credentials are only transported over an encrypted channel.</w:t>
      </w:r>
    </w:p>
    <w:p w14:paraId="43F042CE" w14:textId="2E0B21C8" w:rsidR="00903760" w:rsidRDefault="00903760" w:rsidP="00903760">
      <w:pPr>
        <w:pStyle w:val="Heading2"/>
      </w:pPr>
      <w:r>
        <w:t>Testing for Guessable User Account:</w:t>
      </w:r>
    </w:p>
    <w:p w14:paraId="7C1BD423" w14:textId="5B8C12C5" w:rsidR="00F01BF3" w:rsidRPr="00F01BF3" w:rsidRDefault="00F01BF3" w:rsidP="00F01BF3"/>
    <w:p w14:paraId="733FBF09" w14:textId="27B8FBC4" w:rsidR="00903760" w:rsidRDefault="00903760" w:rsidP="00903760">
      <w:r>
        <w:t>Not Applicable. SSO is configured</w:t>
      </w:r>
    </w:p>
    <w:p w14:paraId="6F90B32E" w14:textId="77777777" w:rsidR="00903760" w:rsidRDefault="00903760" w:rsidP="00903760"/>
    <w:p w14:paraId="1D36CFBE" w14:textId="4CE1349B" w:rsidR="00903760" w:rsidRDefault="00903760" w:rsidP="00903760">
      <w:pPr>
        <w:pStyle w:val="Heading2"/>
        <w:rPr>
          <w:rStyle w:val="Heading1Char"/>
          <w:sz w:val="26"/>
          <w:szCs w:val="26"/>
        </w:rPr>
      </w:pPr>
      <w:r>
        <w:rPr>
          <w:rStyle w:val="Heading1Char"/>
          <w:sz w:val="26"/>
          <w:szCs w:val="26"/>
        </w:rPr>
        <w:t>Direct page request (bypass authentication)</w:t>
      </w:r>
    </w:p>
    <w:p w14:paraId="68D694D0" w14:textId="0B17ECB2" w:rsidR="007C4EAF" w:rsidRDefault="00903760" w:rsidP="00903760">
      <w:pPr>
        <w:spacing w:after="2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ogin to the application and Copy the results URLs.</w:t>
      </w:r>
    </w:p>
    <w:p w14:paraId="2C3F3BC8" w14:textId="45988C3F" w:rsidR="007C4EAF" w:rsidRDefault="007C4EAF" w:rsidP="00903760">
      <w:pPr>
        <w:spacing w:after="2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0849321E" wp14:editId="58AF5817">
            <wp:extent cx="5731510" cy="3044825"/>
            <wp:effectExtent l="0" t="0" r="2540" b="3175"/>
            <wp:docPr id="48" name="Picture 4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Graphical user interface, application&#10;&#10;Description automatically generated"/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A4B266" w14:textId="59D34458" w:rsidR="007C4EAF" w:rsidRDefault="007C4EAF" w:rsidP="007C4EA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Log out and Try forceful login using copied URLs– redirected to login page </w:t>
      </w:r>
    </w:p>
    <w:p w14:paraId="18F1C394" w14:textId="386340FC" w:rsidR="007C4EAF" w:rsidRDefault="007C4EAF" w:rsidP="007C4EA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52C0C841" wp14:editId="481C6B5B">
            <wp:extent cx="5731510" cy="3042285"/>
            <wp:effectExtent l="0" t="0" r="2540" b="5715"/>
            <wp:docPr id="49" name="Picture 4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Graphical user interface, text, application&#10;&#10;Description automatically generated"/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2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0DFEF8" w14:textId="3C469FD1" w:rsidR="007C4EAF" w:rsidRDefault="00160577" w:rsidP="00903760">
      <w:pPr>
        <w:spacing w:after="240"/>
      </w:pPr>
      <w:r>
        <w:t>Direct page request is possible</w:t>
      </w:r>
    </w:p>
    <w:p w14:paraId="7C6DDFB3" w14:textId="145E94D2" w:rsidR="00160577" w:rsidRDefault="00160577" w:rsidP="00903760">
      <w:pPr>
        <w:spacing w:after="2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0B7FEC8C" wp14:editId="55EAE40A">
            <wp:extent cx="5731510" cy="3044825"/>
            <wp:effectExtent l="0" t="0" r="2540" b="3175"/>
            <wp:docPr id="50" name="Picture 5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Graphical user interface, application&#10;&#10;Description automatically generated"/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B840E2" w14:textId="53F9C862" w:rsidR="00903760" w:rsidRDefault="00903760" w:rsidP="00903760">
      <w:pPr>
        <w:pStyle w:val="Heading2"/>
      </w:pPr>
      <w:r>
        <w:t>Testing for vulnerable remember password, reset and enumeration:</w:t>
      </w:r>
    </w:p>
    <w:p w14:paraId="308942D3" w14:textId="4050EEBE" w:rsidR="00F01BF3" w:rsidRPr="00F01BF3" w:rsidRDefault="00F01BF3" w:rsidP="00F01BF3"/>
    <w:p w14:paraId="5F6BD3A9" w14:textId="7E9F4CC4" w:rsidR="00903760" w:rsidRDefault="00903760" w:rsidP="00903760">
      <w:r>
        <w:t>SSO is configured.</w:t>
      </w:r>
    </w:p>
    <w:p w14:paraId="46A3F427" w14:textId="0532348E" w:rsidR="00903760" w:rsidRDefault="00903760" w:rsidP="00903760">
      <w:pPr>
        <w:pStyle w:val="Heading2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Parameter modification:</w:t>
      </w:r>
    </w:p>
    <w:p w14:paraId="1ADA5C61" w14:textId="3D2EB0D7" w:rsidR="00903760" w:rsidRDefault="00903760" w:rsidP="00903760">
      <w:pPr>
        <w:spacing w:after="0" w:line="240" w:lineRule="auto"/>
      </w:pPr>
      <w:r>
        <w:rPr>
          <w:rFonts w:ascii="Segoe UI" w:hAnsi="Segoe UI" w:cs="Segoe UI"/>
          <w:color w:val="333333"/>
          <w:sz w:val="20"/>
          <w:szCs w:val="20"/>
        </w:rPr>
        <w:t>The application does not verify a successful login based on a fixed value parameter.</w:t>
      </w:r>
      <w:r w:rsidR="00C91322">
        <w:rPr>
          <w:rFonts w:ascii="Segoe UI" w:hAnsi="Segoe UI" w:cs="Segoe UI"/>
          <w:color w:val="333333"/>
          <w:sz w:val="20"/>
          <w:szCs w:val="20"/>
        </w:rPr>
        <w:t xml:space="preserve"> </w:t>
      </w:r>
    </w:p>
    <w:p w14:paraId="035974D7" w14:textId="4616B168" w:rsidR="00903760" w:rsidRDefault="00903760" w:rsidP="00CB6429"/>
    <w:p w14:paraId="4C17AFDE" w14:textId="41D80E4F" w:rsidR="00903760" w:rsidRDefault="00903760" w:rsidP="00903760">
      <w:pPr>
        <w:pStyle w:val="Heading2"/>
      </w:pPr>
      <w:r>
        <w:lastRenderedPageBreak/>
        <w:t>Test for publically accessible js files</w:t>
      </w:r>
    </w:p>
    <w:p w14:paraId="18A9C963" w14:textId="3C1F0912" w:rsidR="004D4351" w:rsidRPr="004D4351" w:rsidRDefault="004D4351" w:rsidP="004D4351">
      <w:r>
        <w:rPr>
          <w:noProof/>
        </w:rPr>
        <w:drawing>
          <wp:inline distT="0" distB="0" distL="0" distR="0" wp14:anchorId="0DABD401" wp14:editId="05B690D0">
            <wp:extent cx="5731510" cy="3041650"/>
            <wp:effectExtent l="0" t="0" r="2540" b="6350"/>
            <wp:docPr id="81" name="Picture 8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 81" descr="Graphical user interface, text, application, email&#10;&#10;Description automatically generated"/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1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A0B726" w14:textId="203405BA" w:rsidR="00903760" w:rsidRDefault="00C91322" w:rsidP="00C91322">
      <w:pPr>
        <w:spacing w:after="0" w:line="240" w:lineRule="auto"/>
      </w:pPr>
      <w:r>
        <w:t>Js files are not publically accessible</w:t>
      </w:r>
    </w:p>
    <w:p w14:paraId="4449C446" w14:textId="77777777" w:rsidR="00C91322" w:rsidRDefault="00C91322" w:rsidP="00C91322">
      <w:pPr>
        <w:spacing w:after="0" w:line="240" w:lineRule="auto"/>
      </w:pPr>
    </w:p>
    <w:p w14:paraId="462488B9" w14:textId="72025FC9" w:rsidR="00903760" w:rsidRDefault="00903760" w:rsidP="00903760">
      <w:pPr>
        <w:pStyle w:val="Heading2"/>
      </w:pPr>
      <w:r>
        <w:t>Test if API operations can be invoked without authentication:</w:t>
      </w:r>
    </w:p>
    <w:p w14:paraId="029E0D1C" w14:textId="77777777" w:rsidR="00903760" w:rsidRDefault="00903760" w:rsidP="00903760">
      <w:pPr>
        <w:spacing w:after="0" w:line="240" w:lineRule="auto"/>
        <w:rPr>
          <w:rFonts w:ascii="Calibri" w:eastAsia="Times New Roman" w:hAnsi="Calibri" w:cs="Calibri"/>
          <w:lang w:eastAsia="en-IN"/>
        </w:rPr>
      </w:pPr>
      <w:r>
        <w:rPr>
          <w:rFonts w:ascii="Calibri" w:eastAsia="Times New Roman" w:hAnsi="Calibri" w:cs="Calibri"/>
          <w:lang w:eastAsia="en-IN"/>
        </w:rPr>
        <w:t>APIs cannot be invoked without authentication.</w:t>
      </w:r>
    </w:p>
    <w:p w14:paraId="04698DDE" w14:textId="77777777" w:rsidR="00903760" w:rsidRDefault="00903760" w:rsidP="00903760"/>
    <w:p w14:paraId="607434F2" w14:textId="77777777" w:rsidR="00903760" w:rsidRDefault="00903760" w:rsidP="00903760"/>
    <w:p w14:paraId="010A4520" w14:textId="0B5FCB1A" w:rsidR="00C75E5C" w:rsidRPr="00375A98" w:rsidRDefault="00903760" w:rsidP="00375A98">
      <w:pPr>
        <w:pStyle w:val="Heading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uthorization Testing: </w:t>
      </w:r>
    </w:p>
    <w:p w14:paraId="5D396A5A" w14:textId="60218AFE" w:rsidR="00903760" w:rsidRDefault="00903760" w:rsidP="00903760">
      <w:pPr>
        <w:pStyle w:val="Heading2"/>
      </w:pPr>
      <w:r>
        <w:t>Testing for horizontal escalation:</w:t>
      </w:r>
    </w:p>
    <w:p w14:paraId="7B9D4E34" w14:textId="77777777" w:rsidR="0049549E" w:rsidRDefault="0049549E" w:rsidP="0049549E">
      <w:r>
        <w:t>Add the risk data in to input fields and save it. Intercept the save request in burp.</w:t>
      </w:r>
    </w:p>
    <w:p w14:paraId="447946C8" w14:textId="7F6EF576" w:rsidR="0049549E" w:rsidRDefault="0049549E" w:rsidP="00903760">
      <w:r w:rsidRPr="0049549E">
        <w:rPr>
          <w:noProof/>
        </w:rPr>
        <w:drawing>
          <wp:inline distT="0" distB="0" distL="0" distR="0" wp14:anchorId="2D83503E" wp14:editId="46C14488">
            <wp:extent cx="5731510" cy="2680335"/>
            <wp:effectExtent l="0" t="0" r="0" b="0"/>
            <wp:docPr id="96" name="Picture 9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 96" descr="Graphical user interface, text, application&#10;&#10;Description automatically generated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80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C6A46B" w14:textId="0FE47DE2" w:rsidR="0049549E" w:rsidRDefault="0049549E" w:rsidP="0049549E">
      <w:r>
        <w:t>Change the token of admin role to viewer role token and send the request.</w:t>
      </w:r>
    </w:p>
    <w:p w14:paraId="4BBDF867" w14:textId="22E0335E" w:rsidR="0049549E" w:rsidRDefault="0049549E" w:rsidP="0049549E">
      <w:r w:rsidRPr="0049549E">
        <w:rPr>
          <w:noProof/>
        </w:rPr>
        <w:lastRenderedPageBreak/>
        <w:drawing>
          <wp:inline distT="0" distB="0" distL="0" distR="0" wp14:anchorId="0E1F6528" wp14:editId="59C2B57E">
            <wp:extent cx="5731510" cy="2688590"/>
            <wp:effectExtent l="0" t="0" r="0" b="0"/>
            <wp:docPr id="97" name="Picture 9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 97" descr="Graphical user interface, text, application, email&#10;&#10;Description automatically generated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88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CBAAD3" w14:textId="77777777" w:rsidR="0049549E" w:rsidRDefault="0049549E" w:rsidP="00903760"/>
    <w:p w14:paraId="43BCF09C" w14:textId="020A8251" w:rsidR="00BC7DB7" w:rsidRDefault="00BC7DB7" w:rsidP="00BC7DB7">
      <w:pPr>
        <w:pStyle w:val="Heading2"/>
      </w:pPr>
      <w:r>
        <w:t>Testing for Insecure Direct Object References:</w:t>
      </w:r>
    </w:p>
    <w:p w14:paraId="68361EEA" w14:textId="0B00B963" w:rsidR="00C75E5C" w:rsidRPr="00C75E5C" w:rsidRDefault="00C75E5C" w:rsidP="00C75E5C">
      <w:r>
        <w:t>No parameters are passed in the URL of Get</w:t>
      </w:r>
      <w:r w:rsidR="00BB2442">
        <w:t>, Post</w:t>
      </w:r>
      <w:r>
        <w:t xml:space="preserve"> method</w:t>
      </w:r>
      <w:r w:rsidR="004F659D">
        <w:t>s</w:t>
      </w:r>
      <w:r>
        <w:t xml:space="preserve"> </w:t>
      </w:r>
    </w:p>
    <w:p w14:paraId="795CC968" w14:textId="581FA39F" w:rsidR="00BC7DB7" w:rsidRDefault="00BC7DB7" w:rsidP="00BC7DB7">
      <w:pPr>
        <w:pStyle w:val="Heading2"/>
        <w:rPr>
          <w:rFonts w:eastAsia="Times New Roman"/>
          <w:lang w:eastAsia="en-IN"/>
        </w:rPr>
      </w:pPr>
      <w:r>
        <w:rPr>
          <w:rStyle w:val="Heading2Char"/>
        </w:rPr>
        <w:t>Additional Testing for Privilege Escalation:</w:t>
      </w:r>
      <w:r w:rsidRPr="00BC7DB7">
        <w:rPr>
          <w:rFonts w:eastAsia="Times New Roman"/>
          <w:lang w:eastAsia="en-IN"/>
        </w:rPr>
        <w:t xml:space="preserve"> </w:t>
      </w:r>
    </w:p>
    <w:p w14:paraId="50D4EFEA" w14:textId="7BE3CC75" w:rsidR="00DA128D" w:rsidRDefault="00DA128D" w:rsidP="00DA128D">
      <w:p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4"/>
          <w:szCs w:val="24"/>
        </w:rPr>
        <w:t>Not Applicable. SSO is configured</w:t>
      </w:r>
    </w:p>
    <w:p w14:paraId="795F0F4F" w14:textId="77777777" w:rsidR="00DA128D" w:rsidRPr="00DA128D" w:rsidRDefault="00DA128D" w:rsidP="00DA128D">
      <w:p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1E25C556" w14:textId="33742E6C" w:rsidR="00903760" w:rsidRDefault="00BC7DB7" w:rsidP="00BC7DB7">
      <w:pPr>
        <w:pStyle w:val="Heading2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Testing for Path Traversal:</w:t>
      </w:r>
    </w:p>
    <w:p w14:paraId="2066C19A" w14:textId="2EADB6E4" w:rsidR="000963B2" w:rsidRDefault="000963B2" w:rsidP="000963B2">
      <w:bookmarkStart w:id="35" w:name="_Hlk88661492"/>
      <w:r>
        <w:t>Capture the request in burp and send it to intruder.</w:t>
      </w:r>
    </w:p>
    <w:p w14:paraId="594E1C5F" w14:textId="272CAE3B" w:rsidR="000963B2" w:rsidRDefault="000963B2" w:rsidP="000963B2">
      <w:r w:rsidRPr="000963B2">
        <w:rPr>
          <w:noProof/>
        </w:rPr>
        <w:drawing>
          <wp:inline distT="0" distB="0" distL="0" distR="0" wp14:anchorId="7824D925" wp14:editId="1B4B5D0D">
            <wp:extent cx="5731510" cy="2832735"/>
            <wp:effectExtent l="0" t="0" r="0" b="0"/>
            <wp:docPr id="4" name="Picture 4" descr="Graphical user interface, text, application, Word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, Word, email&#10;&#10;Description automatically generated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32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CEBE3B" w14:textId="353D6CA7" w:rsidR="000963B2" w:rsidRDefault="000963B2" w:rsidP="000963B2">
      <w:bookmarkStart w:id="36" w:name="_Hlk88661498"/>
      <w:bookmarkEnd w:id="35"/>
      <w:r>
        <w:t>Load the path traversal payloads.</w:t>
      </w:r>
    </w:p>
    <w:p w14:paraId="107E191A" w14:textId="69E455C8" w:rsidR="000963B2" w:rsidRDefault="00203A3E" w:rsidP="000963B2">
      <w:r w:rsidRPr="00203A3E">
        <w:rPr>
          <w:noProof/>
        </w:rPr>
        <w:lastRenderedPageBreak/>
        <w:drawing>
          <wp:inline distT="0" distB="0" distL="0" distR="0" wp14:anchorId="06F047CD" wp14:editId="4AFF391F">
            <wp:extent cx="5397777" cy="5308873"/>
            <wp:effectExtent l="0" t="0" r="0" b="6350"/>
            <wp:docPr id="5" name="Picture 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, email&#10;&#10;Description automatically generated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397777" cy="53088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834EC4" w14:textId="77777777" w:rsidR="00203A3E" w:rsidRDefault="00203A3E" w:rsidP="00203A3E">
      <w:bookmarkStart w:id="37" w:name="_Hlk88661510"/>
      <w:r>
        <w:t>Start the attack and check for the 200 response.</w:t>
      </w:r>
    </w:p>
    <w:bookmarkEnd w:id="37"/>
    <w:p w14:paraId="77BBDC41" w14:textId="787ACB3B" w:rsidR="00203A3E" w:rsidRDefault="00203A3E" w:rsidP="000963B2">
      <w:r w:rsidRPr="00203A3E">
        <w:rPr>
          <w:noProof/>
        </w:rPr>
        <w:drawing>
          <wp:inline distT="0" distB="0" distL="0" distR="0" wp14:anchorId="5A549648" wp14:editId="16529069">
            <wp:extent cx="5731510" cy="2990215"/>
            <wp:effectExtent l="0" t="0" r="0" b="0"/>
            <wp:docPr id="6" name="Picture 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&#10;&#10;Description automatically generated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90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D39464" w14:textId="47781343" w:rsidR="00203A3E" w:rsidRDefault="00203A3E" w:rsidP="000963B2">
      <w:r>
        <w:lastRenderedPageBreak/>
        <w:t>Not a finding</w:t>
      </w:r>
    </w:p>
    <w:bookmarkEnd w:id="36"/>
    <w:p w14:paraId="0B25C200" w14:textId="77777777" w:rsidR="000963B2" w:rsidRPr="000963B2" w:rsidRDefault="000963B2" w:rsidP="000963B2">
      <w:pPr>
        <w:rPr>
          <w:lang w:eastAsia="en-IN"/>
        </w:rPr>
      </w:pPr>
    </w:p>
    <w:p w14:paraId="2E8CCA7F" w14:textId="238AE6D2" w:rsidR="00BC7DB7" w:rsidRDefault="00BC7DB7" w:rsidP="00BC7DB7">
      <w:pPr>
        <w:pStyle w:val="Heading2"/>
      </w:pPr>
      <w:r>
        <w:t>Directory Listing (Hidden Directories):</w:t>
      </w:r>
    </w:p>
    <w:p w14:paraId="13F20D5E" w14:textId="581BE611" w:rsidR="00F7479B" w:rsidRDefault="00F7479B" w:rsidP="00F7479B">
      <w:bookmarkStart w:id="38" w:name="_Hlk88661534"/>
      <w:r>
        <w:t>Capture the request in burp and send it to intruder.</w:t>
      </w:r>
    </w:p>
    <w:p w14:paraId="4155F9C9" w14:textId="6D8EE960" w:rsidR="00E005C9" w:rsidRDefault="00E005C9" w:rsidP="00F7479B">
      <w:r w:rsidRPr="000963B2">
        <w:rPr>
          <w:noProof/>
        </w:rPr>
        <w:drawing>
          <wp:inline distT="0" distB="0" distL="0" distR="0" wp14:anchorId="1E9BEC82" wp14:editId="5ADC8627">
            <wp:extent cx="5731510" cy="2832735"/>
            <wp:effectExtent l="0" t="0" r="0" b="0"/>
            <wp:docPr id="10" name="Picture 10" descr="Graphical user interface, text, application, Word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, Word, email&#10;&#10;Description automatically generated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32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09737B" w14:textId="5C16E7B1" w:rsidR="00F7479B" w:rsidRDefault="00F7479B" w:rsidP="00F7479B">
      <w:bookmarkStart w:id="39" w:name="_Hlk88661540"/>
      <w:bookmarkEnd w:id="38"/>
      <w:r>
        <w:t>Load the directory listing payloads. Start the attack.</w:t>
      </w:r>
    </w:p>
    <w:p w14:paraId="75C36031" w14:textId="6D023136" w:rsidR="00E005C9" w:rsidRDefault="00E005C9" w:rsidP="00F7479B">
      <w:r w:rsidRPr="00E005C9">
        <w:rPr>
          <w:noProof/>
        </w:rPr>
        <w:drawing>
          <wp:inline distT="0" distB="0" distL="0" distR="0" wp14:anchorId="0826D11E" wp14:editId="69B9ADBE">
            <wp:extent cx="5731510" cy="2712085"/>
            <wp:effectExtent l="0" t="0" r="0" b="0"/>
            <wp:docPr id="47" name="Picture 4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Graphical user interface, application&#10;&#10;Description automatically generated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12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3F070B" w14:textId="77777777" w:rsidR="00F7479B" w:rsidRDefault="00F7479B" w:rsidP="00F7479B">
      <w:bookmarkStart w:id="40" w:name="_Hlk88661548"/>
      <w:bookmarkEnd w:id="39"/>
      <w:r>
        <w:t>Check the response and look for different response.</w:t>
      </w:r>
    </w:p>
    <w:bookmarkEnd w:id="40"/>
    <w:p w14:paraId="22C5C6E1" w14:textId="00F039B6" w:rsidR="00F7479B" w:rsidRPr="00F7479B" w:rsidRDefault="008A09A7" w:rsidP="00F7479B">
      <w:r w:rsidRPr="008A09A7">
        <w:rPr>
          <w:noProof/>
        </w:rPr>
        <w:lastRenderedPageBreak/>
        <w:drawing>
          <wp:inline distT="0" distB="0" distL="0" distR="0" wp14:anchorId="1AE2B7E3" wp14:editId="488B272F">
            <wp:extent cx="5731510" cy="2949575"/>
            <wp:effectExtent l="0" t="0" r="0" b="0"/>
            <wp:docPr id="68" name="Picture 6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 68" descr="Graphical user interface, text, application, email&#10;&#10;Description automatically generated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4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125345" w14:textId="54D45D01" w:rsidR="00BC7DB7" w:rsidRDefault="00BC7DB7" w:rsidP="00BC7DB7">
      <w:pPr>
        <w:pStyle w:val="Heading2"/>
      </w:pPr>
      <w:r>
        <w:t>Authorization bypass thru Chrome Breakpoints</w:t>
      </w:r>
    </w:p>
    <w:p w14:paraId="0B1159EF" w14:textId="0283AE6B" w:rsidR="00BC7DB7" w:rsidRDefault="00375A98" w:rsidP="00BC7DB7">
      <w:r>
        <w:rPr>
          <w:noProof/>
        </w:rPr>
        <w:drawing>
          <wp:inline distT="0" distB="0" distL="0" distR="0" wp14:anchorId="10C6FEA3" wp14:editId="7F29E802">
            <wp:extent cx="5731510" cy="3032760"/>
            <wp:effectExtent l="0" t="0" r="0" b="0"/>
            <wp:docPr id="99" name="Picture 9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Graphical user interface, text, application, email&#10;&#10;Description automatically generated"/>
                    <pic:cNvPicPr/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2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DE0515" w14:textId="4F739D36" w:rsidR="00BC7DB7" w:rsidRDefault="00BC7DB7" w:rsidP="00BC7DB7">
      <w:p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1BA99921" w14:textId="024981C2" w:rsidR="00BC7DB7" w:rsidRDefault="00BC7DB7" w:rsidP="00BC7DB7">
      <w:pPr>
        <w:pStyle w:val="Heading2"/>
      </w:pPr>
      <w:r>
        <w:t>Test number of times function can be used limits:</w:t>
      </w:r>
    </w:p>
    <w:p w14:paraId="5464506B" w14:textId="77777777" w:rsidR="00BC7DB7" w:rsidRDefault="00BC7DB7" w:rsidP="00BC7DB7">
      <w:r>
        <w:t>NA. No limits are set for the functions.</w:t>
      </w:r>
    </w:p>
    <w:p w14:paraId="276DF303" w14:textId="77777777" w:rsidR="00BC7DB7" w:rsidRDefault="00BC7DB7" w:rsidP="00BC7DB7">
      <w:pPr>
        <w:rPr>
          <w:lang w:val="en-US"/>
        </w:rPr>
      </w:pPr>
    </w:p>
    <w:p w14:paraId="40108146" w14:textId="77777777" w:rsidR="00BC7DB7" w:rsidRDefault="00BC7DB7" w:rsidP="00BC7DB7"/>
    <w:p w14:paraId="543C2356" w14:textId="77777777" w:rsidR="00BC7DB7" w:rsidRDefault="00BC7DB7" w:rsidP="00BC7DB7">
      <w:pPr>
        <w:pStyle w:val="Heading1"/>
        <w:rPr>
          <w:b/>
          <w:bCs/>
          <w:color w:val="767171" w:themeColor="background2" w:themeShade="80"/>
        </w:rPr>
      </w:pPr>
      <w:r>
        <w:rPr>
          <w:b/>
          <w:bCs/>
          <w:color w:val="767171" w:themeColor="background2" w:themeShade="80"/>
        </w:rPr>
        <w:t>File upload:</w:t>
      </w:r>
    </w:p>
    <w:p w14:paraId="222469F8" w14:textId="6586DFED" w:rsidR="00BC7DB7" w:rsidRDefault="00BC7DB7" w:rsidP="00BC7DB7">
      <w:pPr>
        <w:pStyle w:val="Heading2"/>
      </w:pPr>
      <w:r>
        <w:t>​Testing for File Extensions Handling:</w:t>
      </w:r>
    </w:p>
    <w:p w14:paraId="6A020CC2" w14:textId="77777777" w:rsidR="00BC7DB7" w:rsidRDefault="00BC7DB7" w:rsidP="00BC7DB7">
      <w:r>
        <w:t>Not applicable. File upload functionality is not available in the application.</w:t>
      </w:r>
    </w:p>
    <w:p w14:paraId="6BB05B1F" w14:textId="77777777" w:rsidR="00BC7DB7" w:rsidRDefault="00BC7DB7" w:rsidP="00BC7DB7"/>
    <w:p w14:paraId="67A49CA2" w14:textId="3BFC9FAF" w:rsidR="00BC7DB7" w:rsidRDefault="00BC7DB7" w:rsidP="00BC7DB7">
      <w:pPr>
        <w:pStyle w:val="Heading2"/>
      </w:pPr>
      <w:r>
        <w:lastRenderedPageBreak/>
        <w:t>Testing for Unauthenticated Access to Uploaded Files:</w:t>
      </w:r>
    </w:p>
    <w:p w14:paraId="3119F41B" w14:textId="77777777" w:rsidR="00BC7DB7" w:rsidRDefault="00BC7DB7" w:rsidP="00BC7DB7">
      <w:r>
        <w:t>Not applicable. File upload functionality is not available in the application.</w:t>
      </w:r>
    </w:p>
    <w:p w14:paraId="4BB66FF2" w14:textId="77777777" w:rsidR="00BC7DB7" w:rsidRDefault="00BC7DB7" w:rsidP="00BC7DB7"/>
    <w:p w14:paraId="30F18356" w14:textId="58C5EC07" w:rsidR="00BC7DB7" w:rsidRDefault="00BC7DB7" w:rsidP="00BC7DB7">
      <w:pPr>
        <w:pStyle w:val="Heading2"/>
      </w:pPr>
      <w:r>
        <w:t>Test for Unrestricted File Size:</w:t>
      </w:r>
    </w:p>
    <w:p w14:paraId="3C484DB6" w14:textId="77777777" w:rsidR="00BC7DB7" w:rsidRDefault="00BC7DB7" w:rsidP="00BC7DB7">
      <w:r>
        <w:t>Not applicable. File upload functionality is not available in the application.</w:t>
      </w:r>
    </w:p>
    <w:p w14:paraId="3CDA264B" w14:textId="77777777" w:rsidR="00BC7DB7" w:rsidRDefault="00BC7DB7" w:rsidP="00BC7DB7"/>
    <w:p w14:paraId="17FBE9A9" w14:textId="69F78C15" w:rsidR="00BC7DB7" w:rsidRDefault="00BC7DB7" w:rsidP="00BC7DB7">
      <w:pPr>
        <w:pStyle w:val="Heading2"/>
      </w:pPr>
      <w:r>
        <w:t>Test for Anti-virus Scanning of Uploaded File:</w:t>
      </w:r>
    </w:p>
    <w:p w14:paraId="363FA6C7" w14:textId="77777777" w:rsidR="00BC7DB7" w:rsidRDefault="00BC7DB7" w:rsidP="00BC7DB7">
      <w:r>
        <w:t>Not applicable. File upload functionality is not available in the application.</w:t>
      </w:r>
    </w:p>
    <w:p w14:paraId="42EDE47A" w14:textId="77777777" w:rsidR="00BC7DB7" w:rsidRDefault="00BC7DB7" w:rsidP="00BC7DB7"/>
    <w:p w14:paraId="3B630166" w14:textId="390AAF65" w:rsidR="00BC7DB7" w:rsidRDefault="00BC7DB7" w:rsidP="00BC7DB7">
      <w:pPr>
        <w:pStyle w:val="Heading2"/>
      </w:pPr>
      <w:r>
        <w:t>Macro_CSV Injection:</w:t>
      </w:r>
    </w:p>
    <w:p w14:paraId="6039812A" w14:textId="77777777" w:rsidR="00BC7DB7" w:rsidRDefault="00BC7DB7" w:rsidP="00BC7DB7">
      <w:r>
        <w:t>Not applicable. File upload functionality is not available in the application.</w:t>
      </w:r>
    </w:p>
    <w:p w14:paraId="191D23AB" w14:textId="77777777" w:rsidR="00BC7DB7" w:rsidRDefault="00BC7DB7" w:rsidP="00BC7DB7">
      <w:pPr>
        <w:rPr>
          <w:lang w:val="en-US"/>
        </w:rPr>
      </w:pPr>
      <w:r>
        <w:tab/>
      </w:r>
    </w:p>
    <w:p w14:paraId="0DEE10D2" w14:textId="386941B6" w:rsidR="00BC7DB7" w:rsidRDefault="00BC7DB7" w:rsidP="00BC7DB7">
      <w:pPr>
        <w:pStyle w:val="Heading2"/>
      </w:pPr>
      <w:r>
        <w:t>Secure File Transfer:</w:t>
      </w:r>
    </w:p>
    <w:p w14:paraId="0107F686" w14:textId="77777777" w:rsidR="00BC7DB7" w:rsidRDefault="00BC7DB7" w:rsidP="00BC7DB7">
      <w:r>
        <w:t>Not applicable. File upload functionality is not available in the application.</w:t>
      </w:r>
    </w:p>
    <w:p w14:paraId="298928EE" w14:textId="77777777" w:rsidR="00BC7DB7" w:rsidRDefault="00BC7DB7" w:rsidP="00BC7DB7"/>
    <w:p w14:paraId="0DF3F96C" w14:textId="77777777" w:rsidR="00BC7DB7" w:rsidRDefault="00BC7DB7" w:rsidP="00BC7DB7">
      <w:pPr>
        <w:rPr>
          <w:lang w:val="en-US"/>
        </w:rPr>
      </w:pPr>
    </w:p>
    <w:p w14:paraId="63B463BC" w14:textId="77777777" w:rsidR="00BC7DB7" w:rsidRDefault="00BC7DB7" w:rsidP="00BC7DB7">
      <w:pPr>
        <w:pStyle w:val="Heading1"/>
        <w:rPr>
          <w:rFonts w:asciiTheme="minorHAnsi" w:hAnsiTheme="minorHAnsi" w:cstheme="minorHAnsi"/>
          <w:color w:val="3B3838" w:themeColor="background2" w:themeShade="40"/>
          <w:sz w:val="28"/>
          <w:szCs w:val="28"/>
        </w:rPr>
      </w:pPr>
      <w:r>
        <w:rPr>
          <w:rFonts w:asciiTheme="minorHAnsi" w:hAnsiTheme="minorHAnsi" w:cstheme="minorHAnsi"/>
          <w:color w:val="3B3838" w:themeColor="background2" w:themeShade="40"/>
          <w:sz w:val="28"/>
          <w:szCs w:val="28"/>
        </w:rPr>
        <w:t>Sensitive Information:</w:t>
      </w:r>
    </w:p>
    <w:p w14:paraId="1A630E09" w14:textId="134E2835" w:rsidR="00BC7DB7" w:rsidRDefault="00BC7DB7" w:rsidP="00BC7DB7">
      <w:pPr>
        <w:pStyle w:val="Heading2"/>
      </w:pPr>
      <w:r>
        <w:t>Old, backup and unreferenced files (spidering with authentication):</w:t>
      </w:r>
    </w:p>
    <w:p w14:paraId="7A7BBBF8" w14:textId="06D995DF" w:rsidR="00550B60" w:rsidRDefault="00550B60" w:rsidP="00550B60">
      <w:r>
        <w:rPr>
          <w:noProof/>
        </w:rPr>
        <w:drawing>
          <wp:inline distT="0" distB="0" distL="0" distR="0" wp14:anchorId="68640A15" wp14:editId="6EC7ECF0">
            <wp:extent cx="5731510" cy="2770505"/>
            <wp:effectExtent l="0" t="0" r="2540" b="0"/>
            <wp:docPr id="51" name="Picture 5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Graphical user interface, text&#10;&#10;Description automatically generated"/>
                    <pic:cNvPicPr/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70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574807" w14:textId="1AAD3999" w:rsidR="00550B60" w:rsidRPr="00550B60" w:rsidRDefault="00550B60" w:rsidP="00550B60">
      <w:r>
        <w:t>we didn’t find any backup files &amp; unreferenced file in the application.</w:t>
      </w:r>
    </w:p>
    <w:p w14:paraId="235394F3" w14:textId="6C9E6323" w:rsidR="00BC7DB7" w:rsidRDefault="00BC7DB7" w:rsidP="00BC7DB7">
      <w:pPr>
        <w:pStyle w:val="Heading2"/>
        <w:rPr>
          <w:sz w:val="24"/>
          <w:szCs w:val="24"/>
        </w:rPr>
      </w:pPr>
      <w:r>
        <w:rPr>
          <w:sz w:val="24"/>
          <w:szCs w:val="24"/>
        </w:rPr>
        <w:lastRenderedPageBreak/>
        <w:t>Detection of other files for sensitive data or broken authentication:</w:t>
      </w:r>
    </w:p>
    <w:p w14:paraId="231C6553" w14:textId="2E6E62C8" w:rsidR="003E1C27" w:rsidRDefault="003E1C27" w:rsidP="003E1C27">
      <w:r>
        <w:rPr>
          <w:noProof/>
        </w:rPr>
        <w:drawing>
          <wp:inline distT="0" distB="0" distL="0" distR="0" wp14:anchorId="47D83F1F" wp14:editId="48242A0F">
            <wp:extent cx="5731510" cy="2770505"/>
            <wp:effectExtent l="0" t="0" r="2540" b="0"/>
            <wp:docPr id="52" name="Picture 5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 descr="Graphical user interface, text&#10;&#10;Description automatically generated"/>
                    <pic:cNvPicPr/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70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D06A9F" w14:textId="78C8C8F3" w:rsidR="003E1C27" w:rsidRPr="003E1C27" w:rsidRDefault="003E1C27" w:rsidP="003E1C27">
      <w:pPr>
        <w:rPr>
          <w:rFonts w:cstheme="minorHAnsi"/>
        </w:rPr>
      </w:pPr>
      <w:bookmarkStart w:id="41" w:name="_Hlk84860899"/>
      <w:r w:rsidRPr="001648B9">
        <w:rPr>
          <w:rFonts w:cstheme="minorHAnsi"/>
        </w:rPr>
        <w:t>No sensitive data found.</w:t>
      </w:r>
      <w:bookmarkEnd w:id="41"/>
    </w:p>
    <w:p w14:paraId="2B4E6CFA" w14:textId="2D5D3A9D" w:rsidR="00BC7DB7" w:rsidRDefault="00BC7DB7" w:rsidP="00BC7DB7">
      <w:pPr>
        <w:pStyle w:val="Heading2"/>
        <w:rPr>
          <w:rStyle w:val="Heading2Char"/>
        </w:rPr>
      </w:pPr>
      <w:r>
        <w:rPr>
          <w:rStyle w:val="Heading2Char"/>
        </w:rPr>
        <w:t>Testing for Shared folders in Servers</w:t>
      </w:r>
    </w:p>
    <w:p w14:paraId="6CF29434" w14:textId="49D20717" w:rsidR="00BC7DB7" w:rsidRPr="003E1C27" w:rsidRDefault="00BC7DB7" w:rsidP="00BC7DB7">
      <w:pPr>
        <w:rPr>
          <w:lang w:val="en-US"/>
        </w:rPr>
      </w:pPr>
      <w:r>
        <w:t>Not applicable for the vendor application.</w:t>
      </w:r>
    </w:p>
    <w:p w14:paraId="312C8AE6" w14:textId="4AF17D35" w:rsidR="00BC7DB7" w:rsidRDefault="00BC7DB7" w:rsidP="00BC7DB7">
      <w:pPr>
        <w:pStyle w:val="Heading2"/>
        <w:rPr>
          <w:rStyle w:val="Heading1Char"/>
          <w:sz w:val="26"/>
          <w:szCs w:val="26"/>
        </w:rPr>
      </w:pPr>
      <w:r>
        <w:rPr>
          <w:rStyle w:val="Heading1Char"/>
          <w:sz w:val="26"/>
          <w:szCs w:val="26"/>
        </w:rPr>
        <w:t>Information Exposure - Query Strings in URL</w:t>
      </w:r>
    </w:p>
    <w:p w14:paraId="259E944F" w14:textId="583590DF" w:rsidR="003E1C27" w:rsidRDefault="003E1C27" w:rsidP="003E1C27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65982F4B" wp14:editId="088F5E86">
            <wp:extent cx="5731510" cy="2743200"/>
            <wp:effectExtent l="0" t="0" r="2540" b="0"/>
            <wp:docPr id="53" name="Picture 53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Graphical user interface, text&#10;&#10;Description automatically generated"/>
                    <pic:cNvPicPr/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03A4D0" w14:textId="574165C4" w:rsidR="003E1C27" w:rsidRPr="003E1C27" w:rsidRDefault="003E1C27" w:rsidP="003E1C27">
      <w:pPr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02E9FC54" wp14:editId="22D62742">
            <wp:extent cx="5731510" cy="2794000"/>
            <wp:effectExtent l="0" t="0" r="2540" b="6350"/>
            <wp:docPr id="54" name="Picture 5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Text&#10;&#10;Description automatically generated"/>
                    <pic:cNvPicPr/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9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0F7B12" w14:textId="12F1523C" w:rsidR="003E1C27" w:rsidRDefault="003E1C27" w:rsidP="003E1C27">
      <w:pPr>
        <w:rPr>
          <w:lang w:val="en-US"/>
        </w:rPr>
      </w:pPr>
    </w:p>
    <w:p w14:paraId="4EEC8277" w14:textId="0C220E70" w:rsidR="003E1C27" w:rsidRPr="003E1C27" w:rsidRDefault="003E1C27" w:rsidP="003E1C27">
      <w:pPr>
        <w:rPr>
          <w:lang w:eastAsia="en-IN"/>
        </w:rPr>
      </w:pPr>
      <w:r>
        <w:rPr>
          <w:lang w:eastAsia="en-IN"/>
        </w:rPr>
        <w:t xml:space="preserve">Not getting </w:t>
      </w:r>
      <w:r w:rsidR="0046752B">
        <w:rPr>
          <w:lang w:eastAsia="en-IN"/>
        </w:rPr>
        <w:t>valid</w:t>
      </w:r>
      <w:r>
        <w:rPr>
          <w:lang w:eastAsia="en-IN"/>
        </w:rPr>
        <w:t xml:space="preserve"> response by changing POST to GET</w:t>
      </w:r>
      <w:r w:rsidR="0046752B">
        <w:rPr>
          <w:lang w:eastAsia="en-IN"/>
        </w:rPr>
        <w:t xml:space="preserve">. </w:t>
      </w:r>
      <w:r w:rsidR="0046752B">
        <w:rPr>
          <w:rFonts w:ascii="Times New Roman" w:hAnsi="Times New Roman" w:cs="Times New Roman"/>
        </w:rPr>
        <w:t>No sensitive data found</w:t>
      </w:r>
    </w:p>
    <w:p w14:paraId="6F0B25BC" w14:textId="2385A6DC" w:rsidR="00BC7DB7" w:rsidRDefault="00BC7DB7" w:rsidP="00BC7DB7">
      <w:pPr>
        <w:pStyle w:val="Heading2"/>
        <w:rPr>
          <w:rStyle w:val="Heading1Char"/>
          <w:sz w:val="26"/>
          <w:szCs w:val="26"/>
        </w:rPr>
      </w:pPr>
      <w:r>
        <w:rPr>
          <w:rStyle w:val="Heading1Char"/>
          <w:sz w:val="26"/>
          <w:szCs w:val="26"/>
        </w:rPr>
        <w:t>Look for sensitive information in client-side code like js files</w:t>
      </w:r>
    </w:p>
    <w:p w14:paraId="595F1306" w14:textId="29DB96AD" w:rsidR="00AE3DF1" w:rsidRDefault="001159A3" w:rsidP="00AE3DF1">
      <w:pPr>
        <w:rPr>
          <w:lang w:val="en-US"/>
        </w:rPr>
      </w:pPr>
      <w:r w:rsidRPr="001159A3">
        <w:rPr>
          <w:noProof/>
          <w:lang w:val="en-US"/>
        </w:rPr>
        <w:drawing>
          <wp:inline distT="0" distB="0" distL="0" distR="0" wp14:anchorId="6830285D" wp14:editId="3D1E014F">
            <wp:extent cx="5731510" cy="3298190"/>
            <wp:effectExtent l="0" t="0" r="0" b="0"/>
            <wp:docPr id="98" name="Picture 9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 98" descr="Graphical user interface, application&#10;&#10;Description automatically generated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98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8B166B" w14:textId="58A3DE18" w:rsidR="00AE3DF1" w:rsidRPr="00AE3DF1" w:rsidRDefault="00AE3DF1" w:rsidP="00AE3DF1">
      <w:pPr>
        <w:rPr>
          <w:lang w:val="en-US"/>
        </w:rPr>
      </w:pPr>
      <w:r>
        <w:rPr>
          <w:lang w:val="en-US"/>
        </w:rPr>
        <w:t>No sensitive details found, not a finding</w:t>
      </w:r>
    </w:p>
    <w:p w14:paraId="2F2B34D5" w14:textId="77777777" w:rsidR="00BC7DB7" w:rsidRDefault="00BC7DB7" w:rsidP="00BC7DB7">
      <w:pPr>
        <w:pStyle w:val="Heading1"/>
        <w:rPr>
          <w:b/>
          <w:bCs/>
          <w:color w:val="767171" w:themeColor="background2" w:themeShade="80"/>
          <w:lang w:eastAsia="en-IN"/>
        </w:rPr>
      </w:pPr>
      <w:r>
        <w:rPr>
          <w:b/>
          <w:bCs/>
          <w:color w:val="767171" w:themeColor="background2" w:themeShade="80"/>
          <w:lang w:eastAsia="en-IN"/>
        </w:rPr>
        <w:lastRenderedPageBreak/>
        <w:t>Input Validation:</w:t>
      </w:r>
    </w:p>
    <w:p w14:paraId="279688C7" w14:textId="6ECFBD02" w:rsidR="00BC7DB7" w:rsidRDefault="00BC7DB7" w:rsidP="00BC7DB7">
      <w:pPr>
        <w:pStyle w:val="Heading2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esting for Reflected Cross Site Scripting (Disabled XSS filter):</w:t>
      </w:r>
    </w:p>
    <w:p w14:paraId="793DF99F" w14:textId="68A090BF" w:rsidR="00914CBE" w:rsidRDefault="00914CBE" w:rsidP="00914CBE">
      <w:r>
        <w:rPr>
          <w:noProof/>
        </w:rPr>
        <w:drawing>
          <wp:inline distT="0" distB="0" distL="0" distR="0" wp14:anchorId="24D3FCB7" wp14:editId="3E6FF897">
            <wp:extent cx="5731510" cy="3051175"/>
            <wp:effectExtent l="0" t="0" r="2540" b="0"/>
            <wp:docPr id="55" name="Picture 5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 descr="Graphical user interface, text, application, email&#10;&#10;Description automatically generated"/>
                    <pic:cNvPicPr/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51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DCBB2" w14:textId="03187B55" w:rsidR="00914CBE" w:rsidRDefault="00914CBE" w:rsidP="00914CBE">
      <w:r>
        <w:rPr>
          <w:noProof/>
        </w:rPr>
        <w:drawing>
          <wp:inline distT="0" distB="0" distL="0" distR="0" wp14:anchorId="3E6A6B60" wp14:editId="5CA00CD0">
            <wp:extent cx="5731510" cy="3043555"/>
            <wp:effectExtent l="0" t="0" r="2540" b="4445"/>
            <wp:docPr id="56" name="Picture 5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 descr="Graphical user interface, application&#10;&#10;Description automatically generated"/>
                    <pic:cNvPicPr/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3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401157" w14:textId="32D1493A" w:rsidR="00914CBE" w:rsidRDefault="00914CBE" w:rsidP="00914CBE">
      <w:r>
        <w:rPr>
          <w:noProof/>
        </w:rPr>
        <w:lastRenderedPageBreak/>
        <w:drawing>
          <wp:inline distT="0" distB="0" distL="0" distR="0" wp14:anchorId="405299E7" wp14:editId="36CD99BB">
            <wp:extent cx="5731510" cy="3048000"/>
            <wp:effectExtent l="0" t="0" r="2540" b="0"/>
            <wp:docPr id="57" name="Picture 5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 descr="Text&#10;&#10;Description automatically generated"/>
                    <pic:cNvPicPr/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F30C3D" w14:textId="6222F920" w:rsidR="00914CBE" w:rsidRDefault="00914CBE" w:rsidP="00914CBE">
      <w:r>
        <w:t>Getting server Error showing Stack Trace error in response</w:t>
      </w:r>
      <w:r w:rsidR="00A03D8F">
        <w:t>s</w:t>
      </w:r>
    </w:p>
    <w:p w14:paraId="72BC3D74" w14:textId="074B5A53" w:rsidR="000E782C" w:rsidRDefault="000E782C" w:rsidP="00914CBE">
      <w:r>
        <w:rPr>
          <w:noProof/>
        </w:rPr>
        <w:drawing>
          <wp:inline distT="0" distB="0" distL="0" distR="0" wp14:anchorId="70D4E67C" wp14:editId="1E23E764">
            <wp:extent cx="5731510" cy="2639060"/>
            <wp:effectExtent l="0" t="0" r="2540" b="8890"/>
            <wp:docPr id="59" name="Picture 5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 descr="Graphical user interface, text, application, email&#10;&#10;Description automatically generated"/>
                    <pic:cNvPicPr/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39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31A24A" w14:textId="62709DA6" w:rsidR="000E782C" w:rsidRDefault="000E782C" w:rsidP="00914CBE">
      <w:r>
        <w:rPr>
          <w:noProof/>
        </w:rPr>
        <w:lastRenderedPageBreak/>
        <w:drawing>
          <wp:inline distT="0" distB="0" distL="0" distR="0" wp14:anchorId="2429A616" wp14:editId="69B50F90">
            <wp:extent cx="5731510" cy="3039110"/>
            <wp:effectExtent l="0" t="0" r="2540" b="8890"/>
            <wp:docPr id="58" name="Picture 5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 descr="Graphical user interface, text, application, email&#10;&#10;Description automatically generated"/>
                    <pic:cNvPicPr/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9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666914" w14:textId="2E697472" w:rsidR="00870B82" w:rsidRPr="00870B82" w:rsidRDefault="00105746" w:rsidP="00870B82">
      <w:r>
        <w:rPr>
          <w:lang w:eastAsia="en-IN"/>
        </w:rPr>
        <w:t xml:space="preserve">Intercepted a search field and passed the xss payloads, </w:t>
      </w:r>
      <w:r>
        <w:t>Getting server Error showing Stack Trace error in responses.</w:t>
      </w:r>
    </w:p>
    <w:p w14:paraId="3D4C75BA" w14:textId="4E27FADD" w:rsidR="00BC7DB7" w:rsidRDefault="00BC7DB7" w:rsidP="00BC7DB7">
      <w:pPr>
        <w:pStyle w:val="Heading2"/>
        <w:rPr>
          <w:lang w:eastAsia="en-IN"/>
        </w:rPr>
      </w:pPr>
      <w:r>
        <w:rPr>
          <w:lang w:eastAsia="en-IN"/>
        </w:rPr>
        <w:t>Testing for Stored Cross Site Scripting:</w:t>
      </w:r>
    </w:p>
    <w:p w14:paraId="0DFEBE9A" w14:textId="77763227" w:rsidR="0005007B" w:rsidRDefault="0005007B" w:rsidP="0005007B">
      <w:pPr>
        <w:rPr>
          <w:lang w:eastAsia="en-IN"/>
        </w:rPr>
      </w:pPr>
      <w:r>
        <w:rPr>
          <w:lang w:eastAsia="en-IN"/>
        </w:rPr>
        <w:t>Poor input validation, all the special characters are being allowed into the section.</w:t>
      </w:r>
    </w:p>
    <w:p w14:paraId="395FD5A6" w14:textId="23CD3591" w:rsidR="0005007B" w:rsidRPr="0005007B" w:rsidRDefault="0005007B" w:rsidP="0005007B">
      <w:pPr>
        <w:rPr>
          <w:lang w:eastAsia="en-IN"/>
        </w:rPr>
      </w:pPr>
      <w:r>
        <w:rPr>
          <w:noProof/>
          <w:lang w:eastAsia="en-IN"/>
        </w:rPr>
        <w:drawing>
          <wp:inline distT="0" distB="0" distL="0" distR="0" wp14:anchorId="128CD0B9" wp14:editId="41731840">
            <wp:extent cx="5731510" cy="3043555"/>
            <wp:effectExtent l="0" t="0" r="2540" b="4445"/>
            <wp:docPr id="60" name="Picture 6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Graphical user interface, application&#10;&#10;Description automatically generated"/>
                    <pic:cNvPicPr/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3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536DEA" w14:textId="3BEEAB22" w:rsidR="00BC7DB7" w:rsidRDefault="00BC7DB7" w:rsidP="00BC7DB7">
      <w:pPr>
        <w:pStyle w:val="Heading2"/>
      </w:pPr>
      <w:r>
        <w:t>Testing for DOM based Cross Site Scripting - DOM XSS:</w:t>
      </w:r>
    </w:p>
    <w:p w14:paraId="59ACA051" w14:textId="77777777" w:rsidR="00BC7DB7" w:rsidRDefault="00BC7DB7" w:rsidP="00BC7DB7">
      <w:r>
        <w:t>Not applicable, Out of scope.</w:t>
      </w:r>
    </w:p>
    <w:p w14:paraId="37567322" w14:textId="37BF2B58" w:rsidR="00BC7DB7" w:rsidRDefault="00BC7DB7" w:rsidP="00BC7DB7">
      <w:pPr>
        <w:pStyle w:val="Heading2"/>
      </w:pPr>
      <w:r>
        <w:lastRenderedPageBreak/>
        <w:t>Testing for Cross Site Flashing:</w:t>
      </w:r>
    </w:p>
    <w:p w14:paraId="720516AA" w14:textId="761C9700" w:rsidR="00215815" w:rsidRDefault="00AD19A8" w:rsidP="00215815">
      <w:r>
        <w:rPr>
          <w:noProof/>
        </w:rPr>
        <w:drawing>
          <wp:inline distT="0" distB="0" distL="0" distR="0" wp14:anchorId="42CF8C2F" wp14:editId="7C30C5AE">
            <wp:extent cx="5731510" cy="3065780"/>
            <wp:effectExtent l="0" t="0" r="2540" b="1270"/>
            <wp:docPr id="62" name="Picture 6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 descr="Graphical user interface, text, application&#10;&#10;Description automatically generated"/>
                    <pic:cNvPicPr/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65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D9BF54" w14:textId="4C758B16" w:rsidR="00AD19A8" w:rsidRDefault="00AD19A8" w:rsidP="00215815">
      <w:r>
        <w:rPr>
          <w:noProof/>
        </w:rPr>
        <w:drawing>
          <wp:inline distT="0" distB="0" distL="0" distR="0" wp14:anchorId="5465B251" wp14:editId="68ED4CD9">
            <wp:extent cx="5731510" cy="1567180"/>
            <wp:effectExtent l="0" t="0" r="2540" b="0"/>
            <wp:docPr id="63" name="Picture 6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 descr="Graphical user interface, text, application, email&#10;&#10;Description automatically generated"/>
                    <pic:cNvPicPr/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67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D7536E" w14:textId="4439A95F" w:rsidR="00215815" w:rsidRPr="00215815" w:rsidRDefault="00215815" w:rsidP="00215815">
      <w:r>
        <w:rPr>
          <w:lang w:eastAsia="en-IN"/>
        </w:rPr>
        <w:t>No SWF files are found</w:t>
      </w:r>
    </w:p>
    <w:p w14:paraId="03FB4CCB" w14:textId="17552027" w:rsidR="00BC7DB7" w:rsidRDefault="00BC7DB7" w:rsidP="00BC7DB7">
      <w:pPr>
        <w:pStyle w:val="Heading2"/>
      </w:pPr>
      <w:r>
        <w:t>SQL Injection:</w:t>
      </w:r>
    </w:p>
    <w:p w14:paraId="7F69B9FD" w14:textId="28C76358" w:rsidR="00AD19A8" w:rsidRDefault="00157BC0" w:rsidP="00AD19A8">
      <w:r>
        <w:rPr>
          <w:noProof/>
        </w:rPr>
        <w:drawing>
          <wp:inline distT="0" distB="0" distL="0" distR="0" wp14:anchorId="3C70F69F" wp14:editId="35B689B4">
            <wp:extent cx="5731510" cy="2728595"/>
            <wp:effectExtent l="0" t="0" r="2540" b="0"/>
            <wp:docPr id="64" name="Picture 6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 descr="Graphical user interface, text, application&#10;&#10;Description automatically generated"/>
                    <pic:cNvPicPr/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28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3AE47D" w14:textId="2CB1B06B" w:rsidR="00157BC0" w:rsidRDefault="00157BC0" w:rsidP="00AD19A8">
      <w:r>
        <w:rPr>
          <w:noProof/>
        </w:rPr>
        <w:lastRenderedPageBreak/>
        <w:drawing>
          <wp:inline distT="0" distB="0" distL="0" distR="0" wp14:anchorId="03E48B00" wp14:editId="71967FED">
            <wp:extent cx="5731510" cy="3050540"/>
            <wp:effectExtent l="0" t="0" r="2540" b="0"/>
            <wp:docPr id="65" name="Picture 6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 descr="Graphical user interface, text, application, email&#10;&#10;Description automatically generated"/>
                    <pic:cNvPicPr/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5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7174B5" w14:textId="579746F4" w:rsidR="00000FA4" w:rsidRDefault="00157BC0" w:rsidP="00AD19A8">
      <w:r>
        <w:rPr>
          <w:noProof/>
        </w:rPr>
        <w:drawing>
          <wp:inline distT="0" distB="0" distL="0" distR="0" wp14:anchorId="3C66AEF7" wp14:editId="1E05931C">
            <wp:extent cx="5731510" cy="3035935"/>
            <wp:effectExtent l="0" t="0" r="2540" b="0"/>
            <wp:docPr id="66" name="Picture 66" descr="Graphical user interface, application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 66" descr="Graphical user interface, application, Excel&#10;&#10;Description automatically generated"/>
                    <pic:cNvPicPr/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5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4DDDD3" w14:textId="6189DA93" w:rsidR="00BC7DB7" w:rsidRDefault="00157BC0" w:rsidP="00BC7DB7">
      <w:r>
        <w:t>Giving 500 Internal server error for payloads.</w:t>
      </w:r>
    </w:p>
    <w:p w14:paraId="009334BD" w14:textId="2FDA2E87" w:rsidR="00000FA4" w:rsidRDefault="00000FA4" w:rsidP="00BC7DB7">
      <w:r w:rsidRPr="00000FA4">
        <w:rPr>
          <w:noProof/>
        </w:rPr>
        <w:lastRenderedPageBreak/>
        <w:drawing>
          <wp:inline distT="0" distB="0" distL="0" distR="0" wp14:anchorId="6037C2F0" wp14:editId="37450C26">
            <wp:extent cx="5731510" cy="2787015"/>
            <wp:effectExtent l="0" t="0" r="0" b="0"/>
            <wp:docPr id="100" name="Picture 10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100" descr="Text&#10;&#10;Description automatically generated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87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43BCB2" w14:textId="2A804EA0" w:rsidR="00BC7DB7" w:rsidRDefault="00BC7DB7" w:rsidP="00BC7DB7">
      <w:pPr>
        <w:pStyle w:val="Heading2"/>
        <w:rPr>
          <w:lang w:eastAsia="en-IN"/>
        </w:rPr>
      </w:pPr>
      <w:r>
        <w:rPr>
          <w:lang w:eastAsia="en-IN"/>
        </w:rPr>
        <w:t>Test for Unvalidated Redirects and Forwards:</w:t>
      </w:r>
    </w:p>
    <w:p w14:paraId="3495C119" w14:textId="4161AF1D" w:rsidR="004E689A" w:rsidRDefault="004A4156" w:rsidP="004E689A">
      <w:pPr>
        <w:rPr>
          <w:lang w:eastAsia="en-IN"/>
        </w:rPr>
      </w:pPr>
      <w:r w:rsidRPr="000454DE">
        <w:rPr>
          <w:noProof/>
          <w:lang w:eastAsia="en-IN"/>
        </w:rPr>
        <w:drawing>
          <wp:inline distT="0" distB="0" distL="0" distR="0" wp14:anchorId="5B87C838" wp14:editId="691F3AD0">
            <wp:extent cx="5731510" cy="1307465"/>
            <wp:effectExtent l="0" t="0" r="0" b="0"/>
            <wp:docPr id="95" name="Picture 95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Text&#10;&#10;Description automatically generated with medium confidenc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07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06DC8E" w14:textId="67722A57" w:rsidR="004E689A" w:rsidRPr="004E689A" w:rsidRDefault="004E689A" w:rsidP="004E689A">
      <w:r>
        <w:t>Redirection not possible for this application.</w:t>
      </w:r>
    </w:p>
    <w:p w14:paraId="55ECD3E0" w14:textId="6F76E5E6" w:rsidR="00BC7DB7" w:rsidRDefault="00000000" w:rsidP="00BC7DB7">
      <w:pPr>
        <w:pStyle w:val="Heading2"/>
        <w:rPr>
          <w:rFonts w:asciiTheme="minorHAnsi" w:eastAsia="Times New Roman" w:hAnsiTheme="minorHAnsi" w:cstheme="minorHAnsi"/>
          <w:lang w:eastAsia="en-IN"/>
        </w:rPr>
      </w:pPr>
      <w:hyperlink r:id="rId89" w:history="1">
        <w:r w:rsidR="00BC7DB7">
          <w:rPr>
            <w:rStyle w:val="Hyperlink"/>
            <w:rFonts w:asciiTheme="minorHAnsi" w:eastAsia="Times New Roman" w:hAnsiTheme="minorHAnsi" w:cstheme="minorHAnsi"/>
            <w:lang w:eastAsia="en-IN"/>
          </w:rPr>
          <w:t>XML Injection</w:t>
        </w:r>
      </w:hyperlink>
      <w:r w:rsidR="00BC7DB7">
        <w:rPr>
          <w:rFonts w:asciiTheme="minorHAnsi" w:eastAsia="Times New Roman" w:hAnsiTheme="minorHAnsi" w:cstheme="minorHAnsi"/>
          <w:lang w:eastAsia="en-IN"/>
        </w:rPr>
        <w:t>:</w:t>
      </w:r>
    </w:p>
    <w:p w14:paraId="79891EA6" w14:textId="5138A15C" w:rsidR="00BC7DB7" w:rsidRDefault="00BC7DB7" w:rsidP="00BC7DB7">
      <w:pPr>
        <w:rPr>
          <w:rFonts w:cstheme="minorHAnsi"/>
          <w:lang w:eastAsia="en-IN"/>
        </w:rPr>
      </w:pPr>
      <w:r>
        <w:rPr>
          <w:rFonts w:cstheme="minorHAnsi"/>
          <w:lang w:eastAsia="en-IN"/>
        </w:rPr>
        <w:t>Converting A JSON file to xml and sent the request:</w:t>
      </w:r>
    </w:p>
    <w:p w14:paraId="04933552" w14:textId="69E791E3" w:rsidR="00FA0A04" w:rsidRDefault="00FA0A04" w:rsidP="00BC7DB7">
      <w:pPr>
        <w:rPr>
          <w:rFonts w:cstheme="minorHAnsi"/>
          <w:lang w:eastAsia="en-IN"/>
        </w:rPr>
      </w:pPr>
      <w:r>
        <w:rPr>
          <w:rFonts w:cstheme="minorHAnsi"/>
          <w:noProof/>
          <w:lang w:eastAsia="en-IN"/>
        </w:rPr>
        <w:drawing>
          <wp:inline distT="0" distB="0" distL="0" distR="0" wp14:anchorId="383E3DE3" wp14:editId="4C79A407">
            <wp:extent cx="5731510" cy="2606040"/>
            <wp:effectExtent l="0" t="0" r="0" b="0"/>
            <wp:docPr id="101" name="Picture 10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Picture 101" descr="Graphical user interface, text&#10;&#10;Description automatically generated"/>
                    <pic:cNvPicPr/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06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968D5D" w14:textId="706218DD" w:rsidR="00FA0A04" w:rsidRDefault="00FA0A04" w:rsidP="00BC7DB7">
      <w:pPr>
        <w:rPr>
          <w:rFonts w:cstheme="minorHAnsi"/>
          <w:lang w:eastAsia="en-IN"/>
        </w:rPr>
      </w:pPr>
      <w:r>
        <w:rPr>
          <w:rFonts w:cstheme="minorHAnsi"/>
          <w:noProof/>
          <w:lang w:eastAsia="en-IN"/>
        </w:rPr>
        <w:lastRenderedPageBreak/>
        <w:drawing>
          <wp:inline distT="0" distB="0" distL="0" distR="0" wp14:anchorId="7D00BFCF" wp14:editId="5901522B">
            <wp:extent cx="5731510" cy="3035935"/>
            <wp:effectExtent l="0" t="0" r="0" b="0"/>
            <wp:docPr id="102" name="Picture 10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Picture 102" descr="Graphical user interface, application&#10;&#10;Description automatically generated"/>
                    <pic:cNvPicPr/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5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60BA16" w14:textId="54639563" w:rsidR="00FA0A04" w:rsidRDefault="00FA0A04" w:rsidP="00BC7DB7">
      <w:pPr>
        <w:rPr>
          <w:rFonts w:cstheme="minorHAnsi"/>
          <w:lang w:eastAsia="en-IN"/>
        </w:rPr>
      </w:pPr>
      <w:r>
        <w:rPr>
          <w:rFonts w:cstheme="minorHAnsi"/>
          <w:noProof/>
          <w:lang w:eastAsia="en-IN"/>
        </w:rPr>
        <w:drawing>
          <wp:inline distT="0" distB="0" distL="0" distR="0" wp14:anchorId="0B66E749" wp14:editId="73883C2E">
            <wp:extent cx="5731510" cy="3056890"/>
            <wp:effectExtent l="0" t="0" r="0" b="0"/>
            <wp:docPr id="103" name="Picture 103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 103" descr="Graphical user interface, text&#10;&#10;Description automatically generated"/>
                    <pic:cNvPicPr/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5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39B311" w14:textId="77777777" w:rsidR="00BC7DB7" w:rsidRDefault="00BC7DB7" w:rsidP="00BC7DB7">
      <w:pPr>
        <w:rPr>
          <w:lang w:val="en-US"/>
        </w:rPr>
      </w:pPr>
    </w:p>
    <w:p w14:paraId="5186D3E9" w14:textId="6D1627CB" w:rsidR="00023C36" w:rsidRDefault="00023C36" w:rsidP="00023C36">
      <w:pPr>
        <w:pStyle w:val="Heading2"/>
        <w:rPr>
          <w:lang w:eastAsia="en-IN"/>
        </w:rPr>
      </w:pPr>
      <w:r>
        <w:rPr>
          <w:lang w:eastAsia="en-IN"/>
        </w:rPr>
        <w:lastRenderedPageBreak/>
        <w:t>Host Header Injection:</w:t>
      </w:r>
    </w:p>
    <w:p w14:paraId="060176E2" w14:textId="7B4B044B" w:rsidR="00E05D7F" w:rsidRDefault="004C43A2" w:rsidP="00E05D7F">
      <w:pPr>
        <w:rPr>
          <w:lang w:eastAsia="en-IN"/>
        </w:rPr>
      </w:pPr>
      <w:r>
        <w:rPr>
          <w:noProof/>
          <w:lang w:eastAsia="en-IN"/>
        </w:rPr>
        <w:drawing>
          <wp:inline distT="0" distB="0" distL="0" distR="0" wp14:anchorId="537ED939" wp14:editId="689A1CAD">
            <wp:extent cx="5731510" cy="2758440"/>
            <wp:effectExtent l="0" t="0" r="2540" b="3810"/>
            <wp:docPr id="69" name="Picture 6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 69" descr="Text&#10;&#10;Description automatically generated"/>
                    <pic:cNvPicPr/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58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F09D39" w14:textId="73C828D2" w:rsidR="004C43A2" w:rsidRDefault="004C43A2" w:rsidP="00E05D7F">
      <w:pPr>
        <w:rPr>
          <w:lang w:eastAsia="en-IN"/>
        </w:rPr>
      </w:pPr>
      <w:r>
        <w:rPr>
          <w:noProof/>
          <w:lang w:eastAsia="en-IN"/>
        </w:rPr>
        <w:drawing>
          <wp:inline distT="0" distB="0" distL="0" distR="0" wp14:anchorId="22155DFE" wp14:editId="0200CB69">
            <wp:extent cx="5731510" cy="2731135"/>
            <wp:effectExtent l="0" t="0" r="2540" b="0"/>
            <wp:docPr id="70" name="Picture 70" descr="Text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 70" descr="Text, email&#10;&#10;Description automatically generated"/>
                    <pic:cNvPicPr/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31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D2E750" w14:textId="2B4AE57C" w:rsidR="004C43A2" w:rsidRDefault="004C43A2" w:rsidP="00E05D7F">
      <w:pPr>
        <w:rPr>
          <w:lang w:eastAsia="en-IN"/>
        </w:rPr>
      </w:pPr>
      <w:r>
        <w:rPr>
          <w:noProof/>
          <w:lang w:eastAsia="en-IN"/>
        </w:rPr>
        <w:drawing>
          <wp:inline distT="0" distB="0" distL="0" distR="0" wp14:anchorId="7774838F" wp14:editId="1EAA7943">
            <wp:extent cx="5731510" cy="2713355"/>
            <wp:effectExtent l="0" t="0" r="2540" b="0"/>
            <wp:docPr id="71" name="Picture 7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 71" descr="Graphical user interface, text, application&#10;&#10;Description automatically generated"/>
                    <pic:cNvPicPr/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13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529F0F" w14:textId="756BE239" w:rsidR="00024C81" w:rsidRPr="00E05D7F" w:rsidRDefault="00024C81" w:rsidP="00E05D7F">
      <w:pPr>
        <w:rPr>
          <w:lang w:eastAsia="en-IN"/>
        </w:rPr>
      </w:pPr>
      <w:r>
        <w:rPr>
          <w:lang w:eastAsia="en-IN"/>
        </w:rPr>
        <w:lastRenderedPageBreak/>
        <w:t>Not possible</w:t>
      </w:r>
    </w:p>
    <w:p w14:paraId="035987E3" w14:textId="46D2A522" w:rsidR="00023C36" w:rsidRDefault="00023C36" w:rsidP="00023C36">
      <w:pPr>
        <w:pStyle w:val="Heading2"/>
        <w:rPr>
          <w:lang w:eastAsia="en-IN"/>
        </w:rPr>
      </w:pPr>
      <w:r>
        <w:rPr>
          <w:lang w:eastAsia="en-IN"/>
        </w:rPr>
        <w:t>Content Spoofing:</w:t>
      </w:r>
    </w:p>
    <w:p w14:paraId="1A15F015" w14:textId="18DCC9FE" w:rsidR="00024C81" w:rsidRDefault="00024C81" w:rsidP="00024C81">
      <w:pPr>
        <w:rPr>
          <w:lang w:eastAsia="en-IN"/>
        </w:rPr>
      </w:pPr>
      <w:r>
        <w:rPr>
          <w:noProof/>
          <w:lang w:eastAsia="en-IN"/>
        </w:rPr>
        <w:drawing>
          <wp:inline distT="0" distB="0" distL="0" distR="0" wp14:anchorId="36C1D66F" wp14:editId="123BBD60">
            <wp:extent cx="5731510" cy="2716530"/>
            <wp:effectExtent l="0" t="0" r="2540" b="7620"/>
            <wp:docPr id="72" name="Picture 7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 72" descr="Graphical user interface, text, application, email&#10;&#10;Description automatically generated"/>
                    <pic:cNvPicPr/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16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3DDF00" w14:textId="66A10D64" w:rsidR="00024C81" w:rsidRDefault="00024C81" w:rsidP="00024C81">
      <w:pPr>
        <w:rPr>
          <w:lang w:eastAsia="en-IN"/>
        </w:rPr>
      </w:pPr>
      <w:r>
        <w:rPr>
          <w:noProof/>
          <w:lang w:eastAsia="en-IN"/>
        </w:rPr>
        <w:drawing>
          <wp:inline distT="0" distB="0" distL="0" distR="0" wp14:anchorId="3CCA90DF" wp14:editId="4F3CB2B8">
            <wp:extent cx="5731510" cy="2752090"/>
            <wp:effectExtent l="0" t="0" r="2540" b="0"/>
            <wp:docPr id="73" name="Picture 7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 73" descr="Text&#10;&#10;Description automatically generated"/>
                    <pic:cNvPicPr/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52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8B9948" w14:textId="216F22D6" w:rsidR="00024C81" w:rsidRDefault="00D66DD5" w:rsidP="00024C81">
      <w:pPr>
        <w:rPr>
          <w:lang w:eastAsia="en-IN"/>
        </w:rPr>
      </w:pPr>
      <w:r>
        <w:rPr>
          <w:noProof/>
          <w:lang w:eastAsia="en-IN"/>
        </w:rPr>
        <w:lastRenderedPageBreak/>
        <w:drawing>
          <wp:inline distT="0" distB="0" distL="0" distR="0" wp14:anchorId="7179335C" wp14:editId="117F85E6">
            <wp:extent cx="5731510" cy="2773045"/>
            <wp:effectExtent l="0" t="0" r="2540" b="8255"/>
            <wp:docPr id="75" name="Picture 7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 75" descr="Text&#10;&#10;Description automatically generated"/>
                    <pic:cNvPicPr/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73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525C72" w14:textId="3A760627" w:rsidR="00023C36" w:rsidRDefault="00D66DD5" w:rsidP="00023C36">
      <w:pPr>
        <w:rPr>
          <w:lang w:eastAsia="en-IN"/>
        </w:rPr>
      </w:pPr>
      <w:r>
        <w:rPr>
          <w:lang w:eastAsia="en-IN"/>
        </w:rPr>
        <w:t>Getting Server Error</w:t>
      </w:r>
    </w:p>
    <w:p w14:paraId="09B14394" w14:textId="77777777" w:rsidR="00023C36" w:rsidRDefault="00023C36" w:rsidP="00023C36">
      <w:pPr>
        <w:pStyle w:val="Heading1"/>
        <w:rPr>
          <w:b/>
          <w:bCs/>
          <w:color w:val="767171" w:themeColor="background2" w:themeShade="80"/>
          <w:lang w:val="en-IN" w:eastAsia="en-IN"/>
        </w:rPr>
      </w:pPr>
      <w:r>
        <w:rPr>
          <w:b/>
          <w:bCs/>
          <w:color w:val="767171" w:themeColor="background2" w:themeShade="80"/>
          <w:lang w:val="en-IN" w:eastAsia="en-IN"/>
        </w:rPr>
        <w:t>Denial of Service Testing:</w:t>
      </w:r>
    </w:p>
    <w:p w14:paraId="707A4727" w14:textId="26352DC5" w:rsidR="00023C36" w:rsidRDefault="00023C36" w:rsidP="00023C36">
      <w:pPr>
        <w:pStyle w:val="Heading2"/>
        <w:rPr>
          <w:lang w:eastAsia="en-IN"/>
        </w:rPr>
      </w:pPr>
      <w:r>
        <w:rPr>
          <w:lang w:eastAsia="en-IN"/>
        </w:rPr>
        <w:t>​Testing for DoS Buffer Overflows:</w:t>
      </w:r>
    </w:p>
    <w:p w14:paraId="6129B721" w14:textId="1CEE4234" w:rsidR="00EB0F4D" w:rsidRDefault="00EB0F4D" w:rsidP="00EB0F4D">
      <w:pPr>
        <w:rPr>
          <w:lang w:eastAsia="en-IN"/>
        </w:rPr>
      </w:pPr>
      <w:r>
        <w:rPr>
          <w:noProof/>
          <w:lang w:eastAsia="en-IN"/>
        </w:rPr>
        <w:drawing>
          <wp:inline distT="0" distB="0" distL="0" distR="0" wp14:anchorId="79B5C22E" wp14:editId="47F44B7D">
            <wp:extent cx="5731510" cy="3032760"/>
            <wp:effectExtent l="0" t="0" r="2540" b="0"/>
            <wp:docPr id="76" name="Picture 7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 76" descr="Graphical user interface, application&#10;&#10;Description automatically generated"/>
                    <pic:cNvPicPr/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2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6E8C72" w14:textId="60479617" w:rsidR="00EB0F4D" w:rsidRDefault="00EB0F4D" w:rsidP="00EB0F4D">
      <w:pPr>
        <w:rPr>
          <w:lang w:eastAsia="en-IN"/>
        </w:rPr>
      </w:pPr>
      <w:r>
        <w:rPr>
          <w:noProof/>
          <w:lang w:eastAsia="en-IN"/>
        </w:rPr>
        <w:lastRenderedPageBreak/>
        <w:drawing>
          <wp:inline distT="0" distB="0" distL="0" distR="0" wp14:anchorId="533A018F" wp14:editId="3F089977">
            <wp:extent cx="5731510" cy="2797175"/>
            <wp:effectExtent l="0" t="0" r="2540" b="3175"/>
            <wp:docPr id="77" name="Picture 77" descr="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 77" descr="Text, application&#10;&#10;Description automatically generated"/>
                    <pic:cNvPicPr/>
                  </pic:nvPicPr>
                  <pic:blipFill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97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55CDF1" w14:textId="540BC5AA" w:rsidR="00EB0F4D" w:rsidRPr="00EB0F4D" w:rsidRDefault="00EB0F4D" w:rsidP="00EB0F4D">
      <w:pPr>
        <w:rPr>
          <w:lang w:eastAsia="en-IN"/>
        </w:rPr>
      </w:pPr>
      <w:r>
        <w:rPr>
          <w:lang w:eastAsia="en-IN"/>
        </w:rPr>
        <w:t>Getting Server error</w:t>
      </w:r>
    </w:p>
    <w:p w14:paraId="1F067E10" w14:textId="6B626290" w:rsidR="00023C36" w:rsidRDefault="00023C36" w:rsidP="00023C36">
      <w:pPr>
        <w:pStyle w:val="Heading2"/>
        <w:rPr>
          <w:lang w:eastAsia="en-IN"/>
        </w:rPr>
      </w:pPr>
      <w:r>
        <w:rPr>
          <w:lang w:eastAsia="en-IN"/>
        </w:rPr>
        <w:t>Test for Unrestricted Field Length:</w:t>
      </w:r>
    </w:p>
    <w:p w14:paraId="386C1531" w14:textId="1FC9045C" w:rsidR="00D83DD9" w:rsidRDefault="00D83DD9" w:rsidP="00D83DD9">
      <w:pPr>
        <w:rPr>
          <w:lang w:eastAsia="en-IN"/>
        </w:rPr>
      </w:pPr>
      <w:r>
        <w:rPr>
          <w:noProof/>
          <w:lang w:eastAsia="en-IN"/>
        </w:rPr>
        <w:drawing>
          <wp:inline distT="0" distB="0" distL="0" distR="0" wp14:anchorId="0EF1C98A" wp14:editId="00B0A872">
            <wp:extent cx="5731510" cy="3020695"/>
            <wp:effectExtent l="0" t="0" r="2540" b="8255"/>
            <wp:docPr id="78" name="Picture 7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 78" descr="Graphical user interface, text, application&#10;&#10;Description automatically generated"/>
                    <pic:cNvPicPr/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20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B8FB92" w14:textId="7A46102C" w:rsidR="00D83DD9" w:rsidRPr="00D83DD9" w:rsidRDefault="00D83DD9" w:rsidP="00D83DD9">
      <w:r>
        <w:t>Field length is already restricted in the application.</w:t>
      </w:r>
    </w:p>
    <w:p w14:paraId="4AFC88EC" w14:textId="2F1EDC10" w:rsidR="00023C36" w:rsidRDefault="00023C36" w:rsidP="00023C36">
      <w:pPr>
        <w:pStyle w:val="Heading2"/>
        <w:rPr>
          <w:lang w:eastAsia="en-IN"/>
        </w:rPr>
      </w:pPr>
      <w:r>
        <w:rPr>
          <w:lang w:eastAsia="en-IN"/>
        </w:rPr>
        <w:t>Test for Automated Form submission attacks:</w:t>
      </w:r>
    </w:p>
    <w:p w14:paraId="4DED1506" w14:textId="1087F0A1" w:rsidR="00EE0382" w:rsidRPr="00EE0382" w:rsidRDefault="00EE0382" w:rsidP="00EE0382">
      <w:pPr>
        <w:rPr>
          <w:lang w:eastAsia="en-IN"/>
        </w:rPr>
      </w:pPr>
      <w:r>
        <w:rPr>
          <w:lang w:eastAsia="en-IN"/>
        </w:rPr>
        <w:t>NA.</w:t>
      </w:r>
    </w:p>
    <w:p w14:paraId="6B37EAD1" w14:textId="77777777" w:rsidR="00023C36" w:rsidRDefault="00023C36" w:rsidP="00023C36">
      <w:pPr>
        <w:rPr>
          <w:lang w:eastAsia="en-IN"/>
        </w:rPr>
      </w:pPr>
    </w:p>
    <w:p w14:paraId="5B3836C1" w14:textId="29F387A0" w:rsidR="00023C36" w:rsidRDefault="00023C36" w:rsidP="00023C36">
      <w:pPr>
        <w:pStyle w:val="Heading2"/>
        <w:rPr>
          <w:lang w:eastAsia="en-IN"/>
        </w:rPr>
      </w:pPr>
      <w:r>
        <w:rPr>
          <w:lang w:eastAsia="en-IN"/>
        </w:rPr>
        <w:t>Captcha bypass and replay attack:</w:t>
      </w:r>
    </w:p>
    <w:p w14:paraId="10821B36" w14:textId="32DD7E72" w:rsidR="00921CE9" w:rsidRDefault="00023C36">
      <w:pPr>
        <w:rPr>
          <w:lang w:eastAsia="en-IN"/>
        </w:rPr>
      </w:pPr>
      <w:r>
        <w:rPr>
          <w:lang w:eastAsia="en-IN"/>
        </w:rPr>
        <w:t>No captcha-based authentication is implied/available in the application</w:t>
      </w:r>
      <w:r w:rsidR="00DC2D7F">
        <w:rPr>
          <w:lang w:eastAsia="en-IN"/>
        </w:rPr>
        <w:t>.</w:t>
      </w:r>
    </w:p>
    <w:sectPr w:rsidR="00921CE9">
      <w:headerReference w:type="even" r:id="rId102"/>
      <w:headerReference w:type="default" r:id="rId103"/>
      <w:footerReference w:type="even" r:id="rId104"/>
      <w:footerReference w:type="default" r:id="rId105"/>
      <w:headerReference w:type="first" r:id="rId106"/>
      <w:footerReference w:type="first" r:id="rId10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9B3DA85" w14:textId="77777777" w:rsidR="008A0751" w:rsidRDefault="008A0751" w:rsidP="00023C36">
      <w:pPr>
        <w:spacing w:after="0" w:line="240" w:lineRule="auto"/>
      </w:pPr>
      <w:r>
        <w:separator/>
      </w:r>
    </w:p>
  </w:endnote>
  <w:endnote w:type="continuationSeparator" w:id="0">
    <w:p w14:paraId="0EC56E5D" w14:textId="77777777" w:rsidR="008A0751" w:rsidRDefault="008A0751" w:rsidP="00023C36">
      <w:pPr>
        <w:spacing w:after="0" w:line="240" w:lineRule="auto"/>
      </w:pPr>
      <w:r>
        <w:continuationSeparator/>
      </w:r>
    </w:p>
  </w:endnote>
  <w:endnote w:type="continuationNotice" w:id="1">
    <w:p w14:paraId="55ADEB52" w14:textId="77777777" w:rsidR="008A0751" w:rsidRDefault="008A075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raphik">
    <w:altName w:val="Calibri"/>
    <w:charset w:val="00"/>
    <w:family w:val="swiss"/>
    <w:pitch w:val="variable"/>
    <w:sig w:usb0="00000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43E4342" w14:textId="77777777" w:rsidR="008054EE" w:rsidRDefault="008054E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482CBFC" w14:textId="77777777" w:rsidR="008054EE" w:rsidRDefault="008054E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18E5CF" w14:textId="77777777" w:rsidR="008054EE" w:rsidRDefault="008054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1417284" w14:textId="77777777" w:rsidR="008A0751" w:rsidRDefault="008A0751" w:rsidP="00023C36">
      <w:pPr>
        <w:spacing w:after="0" w:line="240" w:lineRule="auto"/>
      </w:pPr>
      <w:r>
        <w:separator/>
      </w:r>
    </w:p>
  </w:footnote>
  <w:footnote w:type="continuationSeparator" w:id="0">
    <w:p w14:paraId="1DAB4C21" w14:textId="77777777" w:rsidR="008A0751" w:rsidRDefault="008A0751" w:rsidP="00023C36">
      <w:pPr>
        <w:spacing w:after="0" w:line="240" w:lineRule="auto"/>
      </w:pPr>
      <w:r>
        <w:continuationSeparator/>
      </w:r>
    </w:p>
  </w:footnote>
  <w:footnote w:type="continuationNotice" w:id="1">
    <w:p w14:paraId="059A842A" w14:textId="77777777" w:rsidR="008A0751" w:rsidRDefault="008A075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154FC5" w14:textId="77777777" w:rsidR="008054EE" w:rsidRDefault="008054E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E30E4EE" w14:textId="550840BD" w:rsidR="008054EE" w:rsidRDefault="00725E7B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47217EC" wp14:editId="53253251">
              <wp:simplePos x="0" y="0"/>
              <wp:positionH relativeFrom="column">
                <wp:posOffset>1863725</wp:posOffset>
              </wp:positionH>
              <wp:positionV relativeFrom="paragraph">
                <wp:posOffset>9861550</wp:posOffset>
              </wp:positionV>
              <wp:extent cx="867410" cy="377190"/>
              <wp:effectExtent l="0" t="3175" r="635" b="0"/>
              <wp:wrapNone/>
              <wp:docPr id="1469473789" name="expertsource_setting_footer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67410" cy="3771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5882143" w14:textId="6270F3C2" w:rsidR="008054EE" w:rsidRPr="008054EE" w:rsidRDefault="008054EE">
                          <w:pPr>
                            <w:rPr>
                              <w:rFonts w:ascii="Calibri" w:hAnsi="Calibri" w:cs="Calibri"/>
                              <w:color w:val="BD2929"/>
                            </w:rPr>
                          </w:pPr>
                          <w:r w:rsidRPr="008054EE">
                            <w:rPr>
                              <w:rFonts w:ascii="Calibri" w:hAnsi="Calibri" w:cs="Calibri"/>
                              <w:color w:val="BD2929"/>
                            </w:rPr>
                            <w:t>RESTRICTED</w:t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47217EC" id="_x0000_t202" coordsize="21600,21600" o:spt="202" path="m,l,21600r21600,l21600,xe">
              <v:stroke joinstyle="miter"/>
              <v:path gradientshapeok="t" o:connecttype="rect"/>
            </v:shapetype>
            <v:shape id="expertsource_setting_footer" o:spid="_x0000_s1026" type="#_x0000_t202" style="position:absolute;margin-left:146.75pt;margin-top:776.5pt;width:68.3pt;height:29.7pt;z-index:25165926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" stroked="f">
              <v:textbox style="mso-fit-shape-to-text:t">
                <w:txbxContent>
                  <w:p w14:paraId="55882143" w14:textId="6270F3C2" w:rsidR="008054EE" w:rsidRPr="008054EE" w:rsidRDefault="008054EE">
                    <w:pPr>
                      <w:rPr>
                        <w:rFonts w:ascii="Calibri" w:hAnsi="Calibri" w:cs="Calibri"/>
                        <w:color w:val="BD2929"/>
                      </w:rPr>
                    </w:pPr>
                    <w:r w:rsidRPr="008054EE">
                      <w:rPr>
                        <w:rFonts w:ascii="Calibri" w:hAnsi="Calibri" w:cs="Calibri"/>
                        <w:color w:val="BD2929"/>
                      </w:rPr>
                      <w:t>RESTRICTED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5364FFA" wp14:editId="5E563A1A">
              <wp:simplePos x="0" y="0"/>
              <wp:positionH relativeFrom="column">
                <wp:posOffset>-609600</wp:posOffset>
              </wp:positionH>
              <wp:positionV relativeFrom="paragraph">
                <wp:posOffset>-322580</wp:posOffset>
              </wp:positionV>
              <wp:extent cx="867410" cy="377190"/>
              <wp:effectExtent l="0" t="1270" r="0" b="1905"/>
              <wp:wrapNone/>
              <wp:docPr id="1550662759" name="expertsource_Lsetting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67410" cy="3771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C8B284F" w14:textId="21962BBA" w:rsidR="008054EE" w:rsidRPr="008054EE" w:rsidRDefault="008054EE">
                          <w:pPr>
                            <w:rPr>
                              <w:rFonts w:ascii="Calibri" w:hAnsi="Calibri" w:cs="Calibri"/>
                              <w:color w:val="BD2929"/>
                            </w:rPr>
                          </w:pPr>
                          <w:r w:rsidRPr="008054EE">
                            <w:rPr>
                              <w:rFonts w:ascii="Calibri" w:hAnsi="Calibri" w:cs="Calibri"/>
                              <w:color w:val="BD2929"/>
                            </w:rPr>
                            <w:t>RESTRICTED</w:t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5364FFA" id="expertsource_Lsetting" o:spid="_x0000_s1027" type="#_x0000_t202" style="position:absolute;margin-left:-48pt;margin-top:-25.4pt;width:68.3pt;height:29.7pt;z-index:25165824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" stroked="f">
              <v:textbox style="mso-fit-shape-to-text:t">
                <w:txbxContent>
                  <w:p w14:paraId="1C8B284F" w14:textId="21962BBA" w:rsidR="008054EE" w:rsidRPr="008054EE" w:rsidRDefault="008054EE">
                    <w:pPr>
                      <w:rPr>
                        <w:rFonts w:ascii="Calibri" w:hAnsi="Calibri" w:cs="Calibri"/>
                        <w:color w:val="BD2929"/>
                      </w:rPr>
                    </w:pPr>
                    <w:r w:rsidRPr="008054EE">
                      <w:rPr>
                        <w:rFonts w:ascii="Calibri" w:hAnsi="Calibri" w:cs="Calibri"/>
                        <w:color w:val="BD2929"/>
                      </w:rPr>
                      <w:t>RESTRICTED</w:t>
                    </w:r>
                  </w:p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F30F72" w14:textId="77777777" w:rsidR="008054EE" w:rsidRDefault="008054E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0312970"/>
    <w:multiLevelType w:val="hybridMultilevel"/>
    <w:tmpl w:val="745691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898758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SwMDQwMzC1NLIwNTNV0lEKTi0uzszPAykwrAUAeS3coCwAAAA="/>
  </w:docVars>
  <w:rsids>
    <w:rsidRoot w:val="00921CE9"/>
    <w:rsid w:val="00000FA4"/>
    <w:rsid w:val="00005444"/>
    <w:rsid w:val="000108B0"/>
    <w:rsid w:val="0002387E"/>
    <w:rsid w:val="00023C36"/>
    <w:rsid w:val="00024C81"/>
    <w:rsid w:val="000454DE"/>
    <w:rsid w:val="0005007B"/>
    <w:rsid w:val="0009343B"/>
    <w:rsid w:val="000963B2"/>
    <w:rsid w:val="000A4FDD"/>
    <w:rsid w:val="000E5E62"/>
    <w:rsid w:val="000E782C"/>
    <w:rsid w:val="0010267C"/>
    <w:rsid w:val="00105746"/>
    <w:rsid w:val="001159A3"/>
    <w:rsid w:val="001209F1"/>
    <w:rsid w:val="00125F43"/>
    <w:rsid w:val="0015553E"/>
    <w:rsid w:val="0015756A"/>
    <w:rsid w:val="00157BC0"/>
    <w:rsid w:val="00160577"/>
    <w:rsid w:val="001843A6"/>
    <w:rsid w:val="001953D8"/>
    <w:rsid w:val="001A7F85"/>
    <w:rsid w:val="001B3262"/>
    <w:rsid w:val="001C08C0"/>
    <w:rsid w:val="001C50E4"/>
    <w:rsid w:val="001D084C"/>
    <w:rsid w:val="00203A3E"/>
    <w:rsid w:val="00214B88"/>
    <w:rsid w:val="00215815"/>
    <w:rsid w:val="00232A52"/>
    <w:rsid w:val="002416F6"/>
    <w:rsid w:val="0024366B"/>
    <w:rsid w:val="002526D8"/>
    <w:rsid w:val="00296A39"/>
    <w:rsid w:val="002A11D4"/>
    <w:rsid w:val="002B6702"/>
    <w:rsid w:val="002B702E"/>
    <w:rsid w:val="002D4257"/>
    <w:rsid w:val="002F640A"/>
    <w:rsid w:val="003011AC"/>
    <w:rsid w:val="00322045"/>
    <w:rsid w:val="00325920"/>
    <w:rsid w:val="003330B3"/>
    <w:rsid w:val="00351D8A"/>
    <w:rsid w:val="00357D0F"/>
    <w:rsid w:val="00366137"/>
    <w:rsid w:val="00375A98"/>
    <w:rsid w:val="003847DC"/>
    <w:rsid w:val="003E18CE"/>
    <w:rsid w:val="003E1C27"/>
    <w:rsid w:val="003F3E79"/>
    <w:rsid w:val="003F6420"/>
    <w:rsid w:val="00406520"/>
    <w:rsid w:val="00416B94"/>
    <w:rsid w:val="004243B9"/>
    <w:rsid w:val="00436FA9"/>
    <w:rsid w:val="004479C6"/>
    <w:rsid w:val="0046625B"/>
    <w:rsid w:val="0046752B"/>
    <w:rsid w:val="00470078"/>
    <w:rsid w:val="00481C62"/>
    <w:rsid w:val="0049549E"/>
    <w:rsid w:val="004A4156"/>
    <w:rsid w:val="004C43A2"/>
    <w:rsid w:val="004D4351"/>
    <w:rsid w:val="004D4AD0"/>
    <w:rsid w:val="004E654A"/>
    <w:rsid w:val="004E689A"/>
    <w:rsid w:val="004F659D"/>
    <w:rsid w:val="005246C2"/>
    <w:rsid w:val="00536CC6"/>
    <w:rsid w:val="005375ED"/>
    <w:rsid w:val="00550B60"/>
    <w:rsid w:val="00552588"/>
    <w:rsid w:val="005640CE"/>
    <w:rsid w:val="00572701"/>
    <w:rsid w:val="005A4F09"/>
    <w:rsid w:val="005C05BA"/>
    <w:rsid w:val="005C0E09"/>
    <w:rsid w:val="005C4F15"/>
    <w:rsid w:val="005F26C5"/>
    <w:rsid w:val="006376A0"/>
    <w:rsid w:val="006665FC"/>
    <w:rsid w:val="00693960"/>
    <w:rsid w:val="006A2B48"/>
    <w:rsid w:val="006A66A6"/>
    <w:rsid w:val="006D16E8"/>
    <w:rsid w:val="006E10D4"/>
    <w:rsid w:val="006F096F"/>
    <w:rsid w:val="006F3D9A"/>
    <w:rsid w:val="006F4B8F"/>
    <w:rsid w:val="006F6C91"/>
    <w:rsid w:val="00703DD6"/>
    <w:rsid w:val="00725E7B"/>
    <w:rsid w:val="00786B7B"/>
    <w:rsid w:val="007B008E"/>
    <w:rsid w:val="007C4EAF"/>
    <w:rsid w:val="007D2C90"/>
    <w:rsid w:val="00802E85"/>
    <w:rsid w:val="008054EE"/>
    <w:rsid w:val="00825962"/>
    <w:rsid w:val="008601CC"/>
    <w:rsid w:val="00870399"/>
    <w:rsid w:val="00870B82"/>
    <w:rsid w:val="0088664D"/>
    <w:rsid w:val="008972BF"/>
    <w:rsid w:val="008A0751"/>
    <w:rsid w:val="008A09A7"/>
    <w:rsid w:val="008A3537"/>
    <w:rsid w:val="008A6763"/>
    <w:rsid w:val="008C7BDB"/>
    <w:rsid w:val="008E58EC"/>
    <w:rsid w:val="00903760"/>
    <w:rsid w:val="00911B59"/>
    <w:rsid w:val="009126F2"/>
    <w:rsid w:val="00914CBE"/>
    <w:rsid w:val="00921CE9"/>
    <w:rsid w:val="00926936"/>
    <w:rsid w:val="00940F70"/>
    <w:rsid w:val="009512F4"/>
    <w:rsid w:val="009701C3"/>
    <w:rsid w:val="009873BF"/>
    <w:rsid w:val="009A0BCC"/>
    <w:rsid w:val="009C5731"/>
    <w:rsid w:val="009F1DCA"/>
    <w:rsid w:val="00A03D8F"/>
    <w:rsid w:val="00A23FA4"/>
    <w:rsid w:val="00A41315"/>
    <w:rsid w:val="00A96817"/>
    <w:rsid w:val="00AA3201"/>
    <w:rsid w:val="00AB3D81"/>
    <w:rsid w:val="00AC2FF9"/>
    <w:rsid w:val="00AD173D"/>
    <w:rsid w:val="00AD19A8"/>
    <w:rsid w:val="00AE3DF1"/>
    <w:rsid w:val="00B04F43"/>
    <w:rsid w:val="00BB2442"/>
    <w:rsid w:val="00BB4AFD"/>
    <w:rsid w:val="00BC7AFA"/>
    <w:rsid w:val="00BC7DB7"/>
    <w:rsid w:val="00BE27D0"/>
    <w:rsid w:val="00C26C92"/>
    <w:rsid w:val="00C42C1C"/>
    <w:rsid w:val="00C51A92"/>
    <w:rsid w:val="00C75E5C"/>
    <w:rsid w:val="00C91322"/>
    <w:rsid w:val="00C97792"/>
    <w:rsid w:val="00CA5BBE"/>
    <w:rsid w:val="00CB4F8B"/>
    <w:rsid w:val="00CB6429"/>
    <w:rsid w:val="00CC3A5F"/>
    <w:rsid w:val="00CC3E37"/>
    <w:rsid w:val="00CD110C"/>
    <w:rsid w:val="00CF412B"/>
    <w:rsid w:val="00CF7C45"/>
    <w:rsid w:val="00D15568"/>
    <w:rsid w:val="00D331B1"/>
    <w:rsid w:val="00D44FCC"/>
    <w:rsid w:val="00D66DD5"/>
    <w:rsid w:val="00D72E46"/>
    <w:rsid w:val="00D83DD9"/>
    <w:rsid w:val="00DA128D"/>
    <w:rsid w:val="00DB23EA"/>
    <w:rsid w:val="00DB6B79"/>
    <w:rsid w:val="00DC2D7F"/>
    <w:rsid w:val="00E005C9"/>
    <w:rsid w:val="00E05D7F"/>
    <w:rsid w:val="00E24815"/>
    <w:rsid w:val="00E440E1"/>
    <w:rsid w:val="00E6688D"/>
    <w:rsid w:val="00E824E8"/>
    <w:rsid w:val="00E906A6"/>
    <w:rsid w:val="00E922E2"/>
    <w:rsid w:val="00EA2410"/>
    <w:rsid w:val="00EB0F4D"/>
    <w:rsid w:val="00EB1C44"/>
    <w:rsid w:val="00ED508F"/>
    <w:rsid w:val="00ED581A"/>
    <w:rsid w:val="00EE0382"/>
    <w:rsid w:val="00EE4E87"/>
    <w:rsid w:val="00EE65E4"/>
    <w:rsid w:val="00EF5BA7"/>
    <w:rsid w:val="00F01BF3"/>
    <w:rsid w:val="00F13E07"/>
    <w:rsid w:val="00F41FE7"/>
    <w:rsid w:val="00F4593B"/>
    <w:rsid w:val="00F50342"/>
    <w:rsid w:val="00F55238"/>
    <w:rsid w:val="00F63E98"/>
    <w:rsid w:val="00F7479B"/>
    <w:rsid w:val="00F96C06"/>
    <w:rsid w:val="00FA0A04"/>
    <w:rsid w:val="00FA62B5"/>
    <w:rsid w:val="00FB3B44"/>
    <w:rsid w:val="00FD22A3"/>
    <w:rsid w:val="00FF5CCE"/>
    <w:rsid w:val="342545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086D77"/>
  <w15:docId w15:val="{8D3FBD93-4DAC-4F12-A41E-9C625051BA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21CE9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21CE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21CE9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921CE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921CE9"/>
    <w:pPr>
      <w:spacing w:line="254" w:lineRule="auto"/>
      <w:ind w:left="720"/>
      <w:contextualSpacing/>
    </w:pPr>
    <w:rPr>
      <w:lang w:val="en-US"/>
    </w:rPr>
  </w:style>
  <w:style w:type="character" w:styleId="Hyperlink">
    <w:name w:val="Hyperlink"/>
    <w:basedOn w:val="DefaultParagraphFont"/>
    <w:uiPriority w:val="99"/>
    <w:unhideWhenUsed/>
    <w:rsid w:val="00921CE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21CE9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322045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322045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322045"/>
    <w:rPr>
      <w:rFonts w:eastAsiaTheme="minorEastAsia"/>
      <w:color w:val="5A5A5A" w:themeColor="text1" w:themeTint="A5"/>
      <w:spacing w:val="15"/>
    </w:rPr>
  </w:style>
  <w:style w:type="character" w:styleId="Emphasis">
    <w:name w:val="Emphasis"/>
    <w:basedOn w:val="DefaultParagraphFont"/>
    <w:uiPriority w:val="20"/>
    <w:qFormat/>
    <w:rsid w:val="006F096F"/>
    <w:rPr>
      <w:i/>
      <w:iCs/>
    </w:rPr>
  </w:style>
  <w:style w:type="character" w:styleId="Strong">
    <w:name w:val="Strong"/>
    <w:basedOn w:val="DefaultParagraphFont"/>
    <w:uiPriority w:val="22"/>
    <w:qFormat/>
    <w:rsid w:val="006F096F"/>
    <w:rPr>
      <w:b/>
      <w:bCs/>
    </w:rPr>
  </w:style>
  <w:style w:type="character" w:customStyle="1" w:styleId="normaltextrun">
    <w:name w:val="normaltextrun"/>
    <w:basedOn w:val="DefaultParagraphFont"/>
    <w:rsid w:val="006F096F"/>
  </w:style>
  <w:style w:type="character" w:customStyle="1" w:styleId="eop">
    <w:name w:val="eop"/>
    <w:basedOn w:val="DefaultParagraphFont"/>
    <w:rsid w:val="006F096F"/>
  </w:style>
  <w:style w:type="paragraph" w:styleId="Header">
    <w:name w:val="header"/>
    <w:basedOn w:val="Normal"/>
    <w:link w:val="HeaderChar"/>
    <w:uiPriority w:val="99"/>
    <w:unhideWhenUsed/>
    <w:rsid w:val="008E58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58EC"/>
  </w:style>
  <w:style w:type="paragraph" w:styleId="Footer">
    <w:name w:val="footer"/>
    <w:basedOn w:val="Normal"/>
    <w:link w:val="FooterChar"/>
    <w:uiPriority w:val="99"/>
    <w:unhideWhenUsed/>
    <w:rsid w:val="008E58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58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4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5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90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5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5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73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54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1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07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8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13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48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9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72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78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3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9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1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1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24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63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9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32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01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25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20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15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5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48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5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57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34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55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8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9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74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26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08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8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57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56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4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4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58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63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75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6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46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0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50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00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8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0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7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40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4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90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5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77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1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95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7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5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74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47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63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9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89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5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3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9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42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2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96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2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74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1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5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01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9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1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02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8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05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33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0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45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5.png"/><Relationship Id="rId21" Type="http://schemas.openxmlformats.org/officeDocument/2006/relationships/image" Target="media/image10.png"/><Relationship Id="rId42" Type="http://schemas.openxmlformats.org/officeDocument/2006/relationships/image" Target="media/image31.png"/><Relationship Id="rId47" Type="http://schemas.openxmlformats.org/officeDocument/2006/relationships/image" Target="media/image36.png"/><Relationship Id="rId63" Type="http://schemas.openxmlformats.org/officeDocument/2006/relationships/image" Target="media/image52.png"/><Relationship Id="rId68" Type="http://schemas.openxmlformats.org/officeDocument/2006/relationships/image" Target="media/image57.png"/><Relationship Id="rId84" Type="http://schemas.openxmlformats.org/officeDocument/2006/relationships/image" Target="media/image73.png"/><Relationship Id="rId89" Type="http://schemas.openxmlformats.org/officeDocument/2006/relationships/hyperlink" Target="https://ts.accenture.com/Sites/CIOSecurityAudit/CIO%20Security%20Assurance%20and%20Compliance/Tools%20Initiative/ToolsWiki/Manual%20Test%20Procedures/XML%20Injection.aspx" TargetMode="External"/><Relationship Id="rId16" Type="http://schemas.openxmlformats.org/officeDocument/2006/relationships/image" Target="media/image5.png"/><Relationship Id="rId107" Type="http://schemas.openxmlformats.org/officeDocument/2006/relationships/footer" Target="footer3.xml"/><Relationship Id="rId11" Type="http://schemas.openxmlformats.org/officeDocument/2006/relationships/endnotes" Target="endnotes.xml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53" Type="http://schemas.openxmlformats.org/officeDocument/2006/relationships/image" Target="media/image42.png"/><Relationship Id="rId58" Type="http://schemas.openxmlformats.org/officeDocument/2006/relationships/image" Target="media/image47.png"/><Relationship Id="rId74" Type="http://schemas.openxmlformats.org/officeDocument/2006/relationships/image" Target="media/image63.png"/><Relationship Id="rId79" Type="http://schemas.openxmlformats.org/officeDocument/2006/relationships/image" Target="media/image68.png"/><Relationship Id="rId102" Type="http://schemas.openxmlformats.org/officeDocument/2006/relationships/header" Target="header1.xml"/><Relationship Id="rId5" Type="http://schemas.openxmlformats.org/officeDocument/2006/relationships/customXml" Target="../customXml/item5.xml"/><Relationship Id="rId90" Type="http://schemas.openxmlformats.org/officeDocument/2006/relationships/image" Target="media/image78.png"/><Relationship Id="rId95" Type="http://schemas.openxmlformats.org/officeDocument/2006/relationships/image" Target="media/image8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43" Type="http://schemas.openxmlformats.org/officeDocument/2006/relationships/image" Target="media/image32.png"/><Relationship Id="rId48" Type="http://schemas.openxmlformats.org/officeDocument/2006/relationships/image" Target="media/image37.png"/><Relationship Id="rId64" Type="http://schemas.openxmlformats.org/officeDocument/2006/relationships/image" Target="media/image53.png"/><Relationship Id="rId69" Type="http://schemas.openxmlformats.org/officeDocument/2006/relationships/image" Target="media/image58.png"/><Relationship Id="rId80" Type="http://schemas.openxmlformats.org/officeDocument/2006/relationships/image" Target="media/image69.png"/><Relationship Id="rId85" Type="http://schemas.openxmlformats.org/officeDocument/2006/relationships/image" Target="media/image74.png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59" Type="http://schemas.openxmlformats.org/officeDocument/2006/relationships/image" Target="media/image48.png"/><Relationship Id="rId103" Type="http://schemas.openxmlformats.org/officeDocument/2006/relationships/header" Target="header2.xml"/><Relationship Id="rId108" Type="http://schemas.openxmlformats.org/officeDocument/2006/relationships/fontTable" Target="fontTable.xml"/><Relationship Id="rId54" Type="http://schemas.openxmlformats.org/officeDocument/2006/relationships/image" Target="media/image43.png"/><Relationship Id="rId70" Type="http://schemas.openxmlformats.org/officeDocument/2006/relationships/image" Target="media/image59.png"/><Relationship Id="rId75" Type="http://schemas.openxmlformats.org/officeDocument/2006/relationships/image" Target="media/image64.png"/><Relationship Id="rId91" Type="http://schemas.openxmlformats.org/officeDocument/2006/relationships/image" Target="media/image79.png"/><Relationship Id="rId96" Type="http://schemas.openxmlformats.org/officeDocument/2006/relationships/image" Target="media/image84.pn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5.png"/><Relationship Id="rId49" Type="http://schemas.openxmlformats.org/officeDocument/2006/relationships/image" Target="media/image38.png"/><Relationship Id="rId57" Type="http://schemas.openxmlformats.org/officeDocument/2006/relationships/image" Target="media/image46.png"/><Relationship Id="rId106" Type="http://schemas.openxmlformats.org/officeDocument/2006/relationships/header" Target="header3.xml"/><Relationship Id="rId10" Type="http://schemas.openxmlformats.org/officeDocument/2006/relationships/footnotes" Target="footnotes.xml"/><Relationship Id="rId31" Type="http://schemas.openxmlformats.org/officeDocument/2006/relationships/image" Target="media/image20.png"/><Relationship Id="rId44" Type="http://schemas.openxmlformats.org/officeDocument/2006/relationships/image" Target="media/image33.png"/><Relationship Id="rId52" Type="http://schemas.openxmlformats.org/officeDocument/2006/relationships/image" Target="media/image41.png"/><Relationship Id="rId60" Type="http://schemas.openxmlformats.org/officeDocument/2006/relationships/image" Target="media/image49.png"/><Relationship Id="rId65" Type="http://schemas.openxmlformats.org/officeDocument/2006/relationships/image" Target="media/image54.png"/><Relationship Id="rId73" Type="http://schemas.openxmlformats.org/officeDocument/2006/relationships/image" Target="media/image62.png"/><Relationship Id="rId78" Type="http://schemas.openxmlformats.org/officeDocument/2006/relationships/image" Target="media/image67.png"/><Relationship Id="rId81" Type="http://schemas.openxmlformats.org/officeDocument/2006/relationships/image" Target="media/image70.png"/><Relationship Id="rId86" Type="http://schemas.openxmlformats.org/officeDocument/2006/relationships/image" Target="media/image75.png"/><Relationship Id="rId94" Type="http://schemas.openxmlformats.org/officeDocument/2006/relationships/image" Target="media/image82.png"/><Relationship Id="rId99" Type="http://schemas.openxmlformats.org/officeDocument/2006/relationships/image" Target="media/image87.png"/><Relationship Id="rId101" Type="http://schemas.openxmlformats.org/officeDocument/2006/relationships/image" Target="media/image89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9" Type="http://schemas.openxmlformats.org/officeDocument/2006/relationships/image" Target="media/image28.png"/><Relationship Id="rId109" Type="http://schemas.openxmlformats.org/officeDocument/2006/relationships/theme" Target="theme/theme1.xml"/><Relationship Id="rId34" Type="http://schemas.openxmlformats.org/officeDocument/2006/relationships/image" Target="media/image23.png"/><Relationship Id="rId50" Type="http://schemas.openxmlformats.org/officeDocument/2006/relationships/image" Target="media/image39.png"/><Relationship Id="rId55" Type="http://schemas.openxmlformats.org/officeDocument/2006/relationships/image" Target="media/image44.png"/><Relationship Id="rId76" Type="http://schemas.openxmlformats.org/officeDocument/2006/relationships/image" Target="media/image65.png"/><Relationship Id="rId97" Type="http://schemas.openxmlformats.org/officeDocument/2006/relationships/image" Target="media/image85.png"/><Relationship Id="rId104" Type="http://schemas.openxmlformats.org/officeDocument/2006/relationships/footer" Target="footer1.xml"/><Relationship Id="rId7" Type="http://schemas.openxmlformats.org/officeDocument/2006/relationships/styles" Target="styles.xml"/><Relationship Id="rId71" Type="http://schemas.openxmlformats.org/officeDocument/2006/relationships/image" Target="media/image60.png"/><Relationship Id="rId92" Type="http://schemas.openxmlformats.org/officeDocument/2006/relationships/image" Target="media/image80.png"/><Relationship Id="rId2" Type="http://schemas.openxmlformats.org/officeDocument/2006/relationships/customXml" Target="../customXml/item2.xml"/><Relationship Id="rId29" Type="http://schemas.openxmlformats.org/officeDocument/2006/relationships/image" Target="media/image18.png"/><Relationship Id="rId24" Type="http://schemas.openxmlformats.org/officeDocument/2006/relationships/image" Target="media/image13.png"/><Relationship Id="rId40" Type="http://schemas.openxmlformats.org/officeDocument/2006/relationships/image" Target="media/image29.png"/><Relationship Id="rId45" Type="http://schemas.openxmlformats.org/officeDocument/2006/relationships/image" Target="media/image34.png"/><Relationship Id="rId66" Type="http://schemas.openxmlformats.org/officeDocument/2006/relationships/image" Target="media/image55.png"/><Relationship Id="rId87" Type="http://schemas.openxmlformats.org/officeDocument/2006/relationships/image" Target="media/image76.png"/><Relationship Id="rId61" Type="http://schemas.openxmlformats.org/officeDocument/2006/relationships/image" Target="media/image50.png"/><Relationship Id="rId82" Type="http://schemas.openxmlformats.org/officeDocument/2006/relationships/image" Target="media/image71.png"/><Relationship Id="rId19" Type="http://schemas.openxmlformats.org/officeDocument/2006/relationships/image" Target="media/image8.png"/><Relationship Id="rId14" Type="http://schemas.openxmlformats.org/officeDocument/2006/relationships/image" Target="media/image3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56" Type="http://schemas.openxmlformats.org/officeDocument/2006/relationships/image" Target="media/image45.png"/><Relationship Id="rId77" Type="http://schemas.openxmlformats.org/officeDocument/2006/relationships/image" Target="media/image66.png"/><Relationship Id="rId100" Type="http://schemas.openxmlformats.org/officeDocument/2006/relationships/image" Target="media/image88.png"/><Relationship Id="rId105" Type="http://schemas.openxmlformats.org/officeDocument/2006/relationships/footer" Target="footer2.xml"/><Relationship Id="rId8" Type="http://schemas.openxmlformats.org/officeDocument/2006/relationships/settings" Target="settings.xml"/><Relationship Id="rId51" Type="http://schemas.openxmlformats.org/officeDocument/2006/relationships/image" Target="media/image40.png"/><Relationship Id="rId72" Type="http://schemas.openxmlformats.org/officeDocument/2006/relationships/image" Target="media/image61.png"/><Relationship Id="rId93" Type="http://schemas.openxmlformats.org/officeDocument/2006/relationships/image" Target="media/image81.png"/><Relationship Id="rId98" Type="http://schemas.openxmlformats.org/officeDocument/2006/relationships/image" Target="media/image86.png"/><Relationship Id="rId3" Type="http://schemas.openxmlformats.org/officeDocument/2006/relationships/customXml" Target="../customXml/item3.xml"/><Relationship Id="rId25" Type="http://schemas.openxmlformats.org/officeDocument/2006/relationships/image" Target="media/image14.png"/><Relationship Id="rId46" Type="http://schemas.openxmlformats.org/officeDocument/2006/relationships/image" Target="media/image35.png"/><Relationship Id="rId67" Type="http://schemas.openxmlformats.org/officeDocument/2006/relationships/image" Target="media/image56.png"/><Relationship Id="rId20" Type="http://schemas.openxmlformats.org/officeDocument/2006/relationships/image" Target="media/image9.png"/><Relationship Id="rId41" Type="http://schemas.openxmlformats.org/officeDocument/2006/relationships/image" Target="media/image30.png"/><Relationship Id="rId62" Type="http://schemas.openxmlformats.org/officeDocument/2006/relationships/image" Target="media/image51.png"/><Relationship Id="rId83" Type="http://schemas.openxmlformats.org/officeDocument/2006/relationships/image" Target="media/image72.png"/><Relationship Id="rId88" Type="http://schemas.openxmlformats.org/officeDocument/2006/relationships/image" Target="media/image7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Klassify>
  <SNO>1</SNO>
  <KDate>2024-01-10 14:14:13</KDate>
  <Classification>RESTRICTED</Classification>
  <Subclassification/>
  <HostName>KAL50069304</HostName>
  <Domain_User>LNTFINSVCS/50069304</Domain_User>
  <IPAdd>10.6.82.222</IPAdd>
  <FilePath>C:\Users\50069304\Downloads\Sample ASA workbook test cases evidence.docx</FilePath>
  <KID>B0DCEF38599B638404928530067342</KID>
  <UniqueName/>
  <Suggested/>
  <Justification/>
</Klassify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3F7AC854B6FCF40816C5C0A28FEC0CE" ma:contentTypeVersion="13" ma:contentTypeDescription="Create a new document." ma:contentTypeScope="" ma:versionID="0db30210abbe5092c3e83accf8f7480a">
  <xsd:schema xmlns:xsd="http://www.w3.org/2001/XMLSchema" xmlns:xs="http://www.w3.org/2001/XMLSchema" xmlns:p="http://schemas.microsoft.com/office/2006/metadata/properties" xmlns:ns2="647d81b7-ac5f-46fb-aa78-a29ef500d31c" xmlns:ns3="1fc71b60-978a-411b-8345-01e0e9038ee1" targetNamespace="http://schemas.microsoft.com/office/2006/metadata/properties" ma:root="true" ma:fieldsID="7dce8825a8631918234297f6a8605759" ns2:_="" ns3:_="">
    <xsd:import namespace="647d81b7-ac5f-46fb-aa78-a29ef500d31c"/>
    <xsd:import namespace="1fc71b60-978a-411b-8345-01e0e9038ee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7d81b7-ac5f-46fb-aa78-a29ef500d3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c71b60-978a-411b-8345-01e0e9038ee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0759B79-60B7-425D-90E6-5290EE2C328F}">
  <ds:schemaRefs/>
</ds:datastoreItem>
</file>

<file path=customXml/itemProps2.xml><?xml version="1.0" encoding="utf-8"?>
<ds:datastoreItem xmlns:ds="http://schemas.openxmlformats.org/officeDocument/2006/customXml" ds:itemID="{809E9218-D97E-4B6E-B19B-1047DB30A0D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6AB48C7-3EA9-41EC-8B3F-BFAD7907EF1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D8BB6E1-4253-43C4-8B3B-6FD9EFF6DED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766E8429-F09A-4E7A-A526-EBC7BC6180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7d81b7-ac5f-46fb-aa78-a29ef500d31c"/>
    <ds:schemaRef ds:uri="1fc71b60-978a-411b-8345-01e0e9038e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3</Pages>
  <Words>1394</Words>
  <Characters>7951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shant</dc:creator>
  <cp:keywords/>
  <dc:description/>
  <cp:lastModifiedBy>Nishant Sheth</cp:lastModifiedBy>
  <cp:revision>2</cp:revision>
  <dcterms:created xsi:type="dcterms:W3CDTF">2024-06-28T08:42:00Z</dcterms:created>
  <dcterms:modified xsi:type="dcterms:W3CDTF">2024-06-28T0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3F7AC854B6FCF40816C5C0A28FEC0CE</vt:lpwstr>
  </property>
  <property fmtid="{D5CDD505-2E9C-101B-9397-08002B2CF9AE}" pid="3" name="MSIP_Label_0bfa236d-8472-42aa-9a40-ab46036c5596_Enabled">
    <vt:lpwstr>true</vt:lpwstr>
  </property>
  <property fmtid="{D5CDD505-2E9C-101B-9397-08002B2CF9AE}" pid="4" name="MSIP_Label_0bfa236d-8472-42aa-9a40-ab46036c5596_SetDate">
    <vt:lpwstr>2022-02-27T10:04:35Z</vt:lpwstr>
  </property>
  <property fmtid="{D5CDD505-2E9C-101B-9397-08002B2CF9AE}" pid="5" name="MSIP_Label_0bfa236d-8472-42aa-9a40-ab46036c5596_Method">
    <vt:lpwstr>Privileged</vt:lpwstr>
  </property>
  <property fmtid="{D5CDD505-2E9C-101B-9397-08002B2CF9AE}" pid="6" name="MSIP_Label_0bfa236d-8472-42aa-9a40-ab46036c5596_Name">
    <vt:lpwstr>Non-Business</vt:lpwstr>
  </property>
  <property fmtid="{D5CDD505-2E9C-101B-9397-08002B2CF9AE}" pid="7" name="MSIP_Label_0bfa236d-8472-42aa-9a40-ab46036c5596_SiteId">
    <vt:lpwstr>e0793d39-0939-496d-b129-198edd916feb</vt:lpwstr>
  </property>
  <property fmtid="{D5CDD505-2E9C-101B-9397-08002B2CF9AE}" pid="8" name="MSIP_Label_0bfa236d-8472-42aa-9a40-ab46036c5596_ActionId">
    <vt:lpwstr>6d1e7abb-b1de-4cf3-9798-d4f505ea1b11</vt:lpwstr>
  </property>
  <property fmtid="{D5CDD505-2E9C-101B-9397-08002B2CF9AE}" pid="9" name="MSIP_Label_0bfa236d-8472-42aa-9a40-ab46036c5596_ContentBits">
    <vt:lpwstr>0</vt:lpwstr>
  </property>
  <property fmtid="{D5CDD505-2E9C-101B-9397-08002B2CF9AE}" pid="10" name="Classification">
    <vt:lpwstr>RESTRICTED</vt:lpwstr>
  </property>
  <property fmtid="{D5CDD505-2E9C-101B-9397-08002B2CF9AE}" pid="11" name="Rules">
    <vt:lpwstr/>
  </property>
  <property fmtid="{D5CDD505-2E9C-101B-9397-08002B2CF9AE}" pid="12" name="Reclassification">
    <vt:lpwstr>No</vt:lpwstr>
  </property>
  <property fmtid="{D5CDD505-2E9C-101B-9397-08002B2CF9AE}" pid="13" name="Hostname">
    <vt:lpwstr>KAL50069304</vt:lpwstr>
  </property>
  <property fmtid="{D5CDD505-2E9C-101B-9397-08002B2CF9AE}" pid="14" name="Department">
    <vt:lpwstr>DevOps</vt:lpwstr>
  </property>
  <property fmtid="{D5CDD505-2E9C-101B-9397-08002B2CF9AE}" pid="15" name="Author">
    <vt:lpwstr>50069304</vt:lpwstr>
  </property>
  <property fmtid="{D5CDD505-2E9C-101B-9397-08002B2CF9AE}" pid="16" name="KID">
    <vt:lpwstr>B0DCEF38599B638404928530067342</vt:lpwstr>
  </property>
</Properties>
</file>